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0B4255" w14:textId="77777777" w:rsidR="00BC3809" w:rsidRDefault="004D41DC" w:rsidP="00BC3809">
      <w:pPr>
        <w:pStyle w:val="Header"/>
        <w:spacing w:before="120"/>
        <w:jc w:val="center"/>
        <w:rPr>
          <w:rFonts w:ascii="Calibri" w:hAnsi="Calibri" w:cs="Times New Roman"/>
          <w:b/>
          <w:color w:val="0070C0"/>
          <w:sz w:val="32"/>
        </w:rPr>
      </w:pPr>
      <w:r w:rsidRPr="00BC3809">
        <w:rPr>
          <w:noProof/>
          <w:color w:val="0070C0"/>
        </w:rPr>
        <w:drawing>
          <wp:anchor distT="0" distB="0" distL="114300" distR="114300" simplePos="0" relativeHeight="251662336" behindDoc="0" locked="0" layoutInCell="1" allowOverlap="1" wp14:anchorId="530BF5DA" wp14:editId="565DCB80">
            <wp:simplePos x="0" y="0"/>
            <wp:positionH relativeFrom="column">
              <wp:posOffset>-73419</wp:posOffset>
            </wp:positionH>
            <wp:positionV relativeFrom="paragraph">
              <wp:posOffset>92</wp:posOffset>
            </wp:positionV>
            <wp:extent cx="1600200" cy="1026160"/>
            <wp:effectExtent l="0" t="0" r="0" b="0"/>
            <wp:wrapSquare wrapText="bothSides"/>
            <wp:docPr id="1050096722" name="Picture 1050096722" descr="letterhead-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etterhead-01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26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95109" w:rsidRPr="00BC3809">
        <w:rPr>
          <w:rFonts w:ascii="Calibri" w:hAnsi="Calibri" w:cs="Times New Roman"/>
          <w:b/>
          <w:color w:val="0070C0"/>
          <w:sz w:val="32"/>
        </w:rPr>
        <w:t xml:space="preserve">ADVANCED STANDING </w:t>
      </w:r>
    </w:p>
    <w:p w14:paraId="1B3F3369" w14:textId="1ED4D565" w:rsidR="00F95109" w:rsidRPr="00BC3809" w:rsidRDefault="00F95109" w:rsidP="00BC3809">
      <w:pPr>
        <w:pStyle w:val="Header"/>
        <w:spacing w:before="120"/>
        <w:jc w:val="center"/>
        <w:rPr>
          <w:rFonts w:ascii="Calibri" w:hAnsi="Calibri" w:cs="Times New Roman"/>
          <w:b/>
          <w:color w:val="0070C0"/>
          <w:sz w:val="32"/>
        </w:rPr>
      </w:pPr>
      <w:r w:rsidRPr="00BC3809">
        <w:rPr>
          <w:rFonts w:ascii="Calibri" w:hAnsi="Calibri" w:cs="Times New Roman"/>
          <w:b/>
          <w:color w:val="0070C0"/>
          <w:sz w:val="32"/>
        </w:rPr>
        <w:t>PRACTICUM PLANNING FORM</w:t>
      </w:r>
    </w:p>
    <w:p w14:paraId="5E5FE0B7" w14:textId="77777777" w:rsidR="004D41DC" w:rsidRPr="00BC3809" w:rsidRDefault="004D41DC" w:rsidP="00402C83">
      <w:pPr>
        <w:tabs>
          <w:tab w:val="center" w:pos="4320"/>
          <w:tab w:val="right" w:pos="8640"/>
        </w:tabs>
        <w:spacing w:line="240" w:lineRule="auto"/>
        <w:jc w:val="center"/>
        <w:rPr>
          <w:rFonts w:ascii="Arial" w:eastAsia="Times New Roman" w:hAnsi="Arial" w:cs="Arial"/>
          <w:b/>
          <w:color w:val="0070C0"/>
          <w:sz w:val="24"/>
          <w:szCs w:val="24"/>
        </w:rPr>
      </w:pPr>
    </w:p>
    <w:p w14:paraId="531BAC4E" w14:textId="77777777" w:rsidR="00BC3809" w:rsidRPr="00BC3809" w:rsidRDefault="00BC3809" w:rsidP="004D41DC">
      <w:pPr>
        <w:tabs>
          <w:tab w:val="center" w:pos="4320"/>
          <w:tab w:val="right" w:pos="8640"/>
        </w:tabs>
        <w:rPr>
          <w:rFonts w:ascii="Times New Roman" w:hAnsi="Times New Roman" w:cs="Times New Roman"/>
          <w:b/>
          <w:color w:val="0D0D0D" w:themeColor="text1" w:themeTint="F2"/>
          <w:w w:val="90"/>
          <w:sz w:val="24"/>
          <w:szCs w:val="24"/>
          <w:highlight w:val="yellow"/>
        </w:rPr>
      </w:pPr>
    </w:p>
    <w:p w14:paraId="133E94CB" w14:textId="339BF2CC" w:rsidR="00BC3809" w:rsidRPr="00BC3809" w:rsidRDefault="004D41DC" w:rsidP="004D41DC">
      <w:pPr>
        <w:tabs>
          <w:tab w:val="center" w:pos="4320"/>
          <w:tab w:val="right" w:pos="8640"/>
        </w:tabs>
        <w:rPr>
          <w:rFonts w:ascii="Arial" w:hAnsi="Arial" w:cs="Arial"/>
          <w:b/>
          <w:color w:val="0070C0"/>
        </w:rPr>
      </w:pPr>
      <w:r w:rsidRPr="00BC3809">
        <w:rPr>
          <w:rFonts w:ascii="Times New Roman" w:hAnsi="Times New Roman" w:cs="Times New Roman"/>
          <w:b/>
          <w:color w:val="0D0D0D" w:themeColor="text1" w:themeTint="F2"/>
          <w:w w:val="90"/>
          <w:sz w:val="24"/>
          <w:szCs w:val="24"/>
        </w:rPr>
        <w:t>Complete and submit this form, with updated resum</w:t>
      </w:r>
      <w:r w:rsidRPr="00BC3809">
        <w:rPr>
          <w:rFonts w:ascii="Times New Roman" w:hAnsi="Times New Roman" w:cs="Times New Roman"/>
          <w:b/>
          <w:color w:val="0D0D0D" w:themeColor="text1" w:themeTint="F2"/>
          <w:w w:val="90"/>
          <w:sz w:val="24"/>
          <w:szCs w:val="24"/>
        </w:rPr>
        <w:t>e</w:t>
      </w:r>
      <w:r w:rsidR="00BC3809">
        <w:rPr>
          <w:rFonts w:ascii="Times New Roman" w:hAnsi="Times New Roman" w:cs="Times New Roman"/>
          <w:b/>
          <w:color w:val="0D0D0D" w:themeColor="text1" w:themeTint="F2"/>
          <w:w w:val="90"/>
          <w:sz w:val="24"/>
          <w:szCs w:val="24"/>
        </w:rPr>
        <w:t xml:space="preserve"> and final BSW practicum evaluation</w:t>
      </w:r>
      <w:r w:rsidRPr="00BC3809">
        <w:rPr>
          <w:rFonts w:ascii="Times New Roman" w:hAnsi="Times New Roman" w:cs="Times New Roman"/>
          <w:b/>
          <w:color w:val="0D0D0D" w:themeColor="text1" w:themeTint="F2"/>
          <w:w w:val="90"/>
          <w:sz w:val="24"/>
          <w:szCs w:val="24"/>
        </w:rPr>
        <w:t xml:space="preserve"> </w:t>
      </w:r>
      <w:hyperlink r:id="rId9" w:history="1">
        <w:r w:rsidRPr="00BC3809">
          <w:rPr>
            <w:rStyle w:val="Hyperlink"/>
            <w:rFonts w:ascii="Arial" w:hAnsi="Arial" w:cs="Arial"/>
            <w:b/>
            <w:color w:val="0070C0"/>
          </w:rPr>
          <w:t>https://ww3.hunter.cuny.edu/ssw/view.php?id</w:t>
        </w:r>
        <w:r w:rsidRPr="00BC3809">
          <w:rPr>
            <w:rStyle w:val="Hyperlink"/>
            <w:rFonts w:ascii="Arial" w:hAnsi="Arial" w:cs="Arial"/>
            <w:b/>
            <w:color w:val="0070C0"/>
          </w:rPr>
          <w:t>=</w:t>
        </w:r>
        <w:r w:rsidRPr="00BC3809">
          <w:rPr>
            <w:rStyle w:val="Hyperlink"/>
            <w:rFonts w:ascii="Arial" w:hAnsi="Arial" w:cs="Arial"/>
            <w:b/>
            <w:color w:val="0070C0"/>
          </w:rPr>
          <w:t>58552</w:t>
        </w:r>
      </w:hyperlink>
    </w:p>
    <w:p w14:paraId="19655B5F" w14:textId="77777777" w:rsidR="00BC3809" w:rsidRDefault="00BC3809" w:rsidP="00BC3809">
      <w:pPr>
        <w:tabs>
          <w:tab w:val="center" w:pos="4320"/>
          <w:tab w:val="right" w:pos="8640"/>
        </w:tabs>
        <w:spacing w:after="0" w:line="240" w:lineRule="auto"/>
        <w:rPr>
          <w:rStyle w:val="Hyperlink"/>
          <w:rFonts w:ascii="Times New Roman" w:hAnsi="Times New Roman" w:cs="Times New Roman"/>
          <w:b/>
          <w:color w:val="000000" w:themeColor="text1"/>
          <w:u w:val="none"/>
        </w:rPr>
      </w:pPr>
    </w:p>
    <w:p w14:paraId="4E33DBF1" w14:textId="2E2D42B8" w:rsidR="004D41DC" w:rsidRPr="00BC3809" w:rsidRDefault="004D41DC" w:rsidP="00BC3809">
      <w:pPr>
        <w:tabs>
          <w:tab w:val="center" w:pos="4320"/>
          <w:tab w:val="right" w:pos="8640"/>
        </w:tabs>
        <w:spacing w:after="0" w:line="240" w:lineRule="auto"/>
        <w:rPr>
          <w:rStyle w:val="Hyperlink"/>
          <w:rFonts w:ascii="Times New Roman" w:hAnsi="Times New Roman" w:cs="Times New Roman"/>
          <w:b/>
          <w:color w:val="000000" w:themeColor="text1"/>
          <w:sz w:val="28"/>
          <w:szCs w:val="28"/>
          <w:u w:val="none"/>
        </w:rPr>
      </w:pPr>
      <w:r w:rsidRPr="00BC3809">
        <w:rPr>
          <w:rStyle w:val="Hyperlink"/>
          <w:rFonts w:ascii="Times New Roman" w:hAnsi="Times New Roman" w:cs="Times New Roman"/>
          <w:b/>
          <w:color w:val="000000" w:themeColor="text1"/>
          <w:sz w:val="28"/>
          <w:szCs w:val="28"/>
          <w:u w:val="none"/>
        </w:rPr>
        <w:t xml:space="preserve">IMPORTANT NOTES </w:t>
      </w:r>
    </w:p>
    <w:p w14:paraId="47816BBF" w14:textId="77777777" w:rsidR="00BC3809" w:rsidRPr="00BC3809" w:rsidRDefault="00BC3809" w:rsidP="00BC3809">
      <w:pPr>
        <w:tabs>
          <w:tab w:val="center" w:pos="4320"/>
          <w:tab w:val="right" w:pos="8640"/>
        </w:tabs>
        <w:spacing w:after="0" w:line="240" w:lineRule="auto"/>
        <w:rPr>
          <w:rFonts w:ascii="Times New Roman" w:hAnsi="Times New Roman" w:cs="Times New Roman"/>
          <w:b/>
          <w:color w:val="000000" w:themeColor="text1"/>
        </w:rPr>
      </w:pPr>
    </w:p>
    <w:p w14:paraId="36899813" w14:textId="4CF467B0" w:rsidR="004D41DC" w:rsidRPr="00BC3809" w:rsidRDefault="004D41DC" w:rsidP="00BC3809">
      <w:pPr>
        <w:pStyle w:val="NoSpacing"/>
        <w:numPr>
          <w:ilvl w:val="0"/>
          <w:numId w:val="4"/>
        </w:numPr>
        <w:rPr>
          <w:rStyle w:val="Hyperlink"/>
          <w:rFonts w:ascii="Times New Roman" w:hAnsi="Times New Roman" w:cs="Times New Roman"/>
          <w:bCs/>
          <w:color w:val="000000" w:themeColor="text1"/>
          <w:w w:val="90"/>
          <w:u w:val="none"/>
        </w:rPr>
      </w:pPr>
      <w:r w:rsidRPr="00BC3809">
        <w:rPr>
          <w:rStyle w:val="Hyperlink"/>
          <w:rFonts w:ascii="Times New Roman" w:hAnsi="Times New Roman" w:cs="Times New Roman"/>
          <w:bCs/>
          <w:color w:val="000000" w:themeColor="text1"/>
          <w:u w:val="none"/>
        </w:rPr>
        <w:t xml:space="preserve">Students </w:t>
      </w:r>
      <w:r w:rsidRPr="00BC3809">
        <w:rPr>
          <w:rStyle w:val="Hyperlink"/>
          <w:rFonts w:ascii="Times New Roman" w:hAnsi="Times New Roman" w:cs="Times New Roman"/>
          <w:bCs/>
          <w:color w:val="000000" w:themeColor="text1"/>
        </w:rPr>
        <w:t>DO NOT arrange their own placements.</w:t>
      </w:r>
      <w:r w:rsidRPr="00BC3809">
        <w:rPr>
          <w:rStyle w:val="Hyperlink"/>
          <w:rFonts w:ascii="Times New Roman" w:hAnsi="Times New Roman" w:cs="Times New Roman"/>
          <w:bCs/>
          <w:color w:val="000000" w:themeColor="text1"/>
          <w:u w:val="none"/>
        </w:rPr>
        <w:t xml:space="preserve"> Do not reach out to agencies directly as such will disqualify </w:t>
      </w:r>
      <w:r w:rsidR="00BC3809" w:rsidRPr="00BC3809">
        <w:rPr>
          <w:rStyle w:val="Hyperlink"/>
          <w:rFonts w:ascii="Times New Roman" w:hAnsi="Times New Roman" w:cs="Times New Roman"/>
          <w:bCs/>
          <w:color w:val="000000" w:themeColor="text1"/>
          <w:u w:val="none"/>
        </w:rPr>
        <w:t>you from</w:t>
      </w:r>
      <w:r w:rsidRPr="00BC3809">
        <w:rPr>
          <w:rStyle w:val="Hyperlink"/>
          <w:rFonts w:ascii="Times New Roman" w:hAnsi="Times New Roman" w:cs="Times New Roman"/>
          <w:bCs/>
          <w:color w:val="000000" w:themeColor="text1"/>
          <w:u w:val="none"/>
        </w:rPr>
        <w:t xml:space="preserve"> that opportunity. </w:t>
      </w:r>
    </w:p>
    <w:p w14:paraId="579BDD7A" w14:textId="77777777" w:rsidR="004D41DC" w:rsidRPr="00BC3809" w:rsidRDefault="004D41DC" w:rsidP="00BC3809">
      <w:pPr>
        <w:pStyle w:val="NoSpacing"/>
        <w:ind w:left="720"/>
        <w:rPr>
          <w:rStyle w:val="Hyperlink"/>
          <w:rFonts w:ascii="Times New Roman" w:hAnsi="Times New Roman" w:cs="Times New Roman"/>
          <w:bCs/>
          <w:color w:val="000000" w:themeColor="text1"/>
          <w:w w:val="90"/>
          <w:u w:val="none"/>
        </w:rPr>
      </w:pPr>
      <w:r w:rsidRPr="00BC3809">
        <w:rPr>
          <w:rStyle w:val="Hyperlink"/>
          <w:rFonts w:ascii="Times New Roman" w:hAnsi="Times New Roman" w:cs="Times New Roman"/>
          <w:bCs/>
          <w:color w:val="000000" w:themeColor="text1"/>
          <w:u w:val="none"/>
        </w:rPr>
        <w:t xml:space="preserve"> </w:t>
      </w:r>
    </w:p>
    <w:p w14:paraId="593292FB" w14:textId="04421D08" w:rsidR="00BC3809" w:rsidRPr="00BC3809" w:rsidRDefault="004D41DC" w:rsidP="00BC3809">
      <w:pPr>
        <w:pStyle w:val="NoSpacing"/>
        <w:numPr>
          <w:ilvl w:val="0"/>
          <w:numId w:val="4"/>
        </w:numPr>
        <w:rPr>
          <w:rFonts w:ascii="Times New Roman" w:hAnsi="Times New Roman" w:cs="Times New Roman"/>
          <w:bCs/>
          <w:color w:val="000000" w:themeColor="text1"/>
          <w:w w:val="90"/>
        </w:rPr>
      </w:pPr>
      <w:r w:rsidRPr="00BC3809">
        <w:rPr>
          <w:rStyle w:val="Hyperlink"/>
          <w:rFonts w:ascii="Times New Roman" w:hAnsi="Times New Roman" w:cs="Times New Roman"/>
          <w:bCs/>
          <w:color w:val="000000" w:themeColor="text1"/>
          <w:u w:val="none"/>
        </w:rPr>
        <w:t xml:space="preserve">Resumes are sent to one agency at a time. </w:t>
      </w:r>
      <w:r w:rsidRPr="00BC3809">
        <w:rPr>
          <w:rFonts w:ascii="Times New Roman" w:hAnsi="Times New Roman" w:cs="Times New Roman"/>
          <w:bCs/>
          <w:color w:val="000000" w:themeColor="text1"/>
          <w:w w:val="90"/>
        </w:rPr>
        <w:t xml:space="preserve">That is, the outcome of each interview process is determined before the resume is sent elsewhere or other agencies are explored. </w:t>
      </w:r>
    </w:p>
    <w:p w14:paraId="3055050F" w14:textId="77777777" w:rsidR="00BC3809" w:rsidRPr="00BC3809" w:rsidRDefault="00BC3809" w:rsidP="00BC3809">
      <w:pPr>
        <w:pStyle w:val="NoSpacing"/>
        <w:rPr>
          <w:rFonts w:ascii="Times New Roman" w:hAnsi="Times New Roman" w:cs="Times New Roman"/>
          <w:bCs/>
          <w:color w:val="000000" w:themeColor="text1"/>
          <w:w w:val="90"/>
        </w:rPr>
      </w:pPr>
    </w:p>
    <w:p w14:paraId="38884D8B" w14:textId="7E2A37E1" w:rsidR="00BC3809" w:rsidRPr="00BC3809" w:rsidRDefault="004D41DC" w:rsidP="00BC380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Cs/>
          <w:color w:val="000000" w:themeColor="text1"/>
          <w:w w:val="90"/>
          <w:u w:val="single"/>
        </w:rPr>
      </w:pPr>
      <w:r w:rsidRPr="00BC3809">
        <w:rPr>
          <w:rFonts w:ascii="Times New Roman" w:hAnsi="Times New Roman" w:cs="Times New Roman"/>
          <w:bCs/>
          <w:color w:val="000000" w:themeColor="text1"/>
        </w:rPr>
        <w:t xml:space="preserve">If there is no match after two attempts, either on part of agency or student (this includes when student rejects a potential match opportunity), the </w:t>
      </w:r>
      <w:proofErr w:type="gramStart"/>
      <w:r w:rsidRPr="00BC3809">
        <w:rPr>
          <w:rFonts w:ascii="Times New Roman" w:hAnsi="Times New Roman" w:cs="Times New Roman"/>
          <w:bCs/>
          <w:color w:val="000000" w:themeColor="text1"/>
        </w:rPr>
        <w:t>School</w:t>
      </w:r>
      <w:proofErr w:type="gramEnd"/>
      <w:r w:rsidRPr="00BC3809">
        <w:rPr>
          <w:rFonts w:ascii="Times New Roman" w:hAnsi="Times New Roman" w:cs="Times New Roman"/>
          <w:bCs/>
          <w:color w:val="000000" w:themeColor="text1"/>
        </w:rPr>
        <w:t xml:space="preserve"> will determine whether further attempts to match are appropriate. </w:t>
      </w:r>
      <w:r w:rsidRPr="00BC3809">
        <w:rPr>
          <w:rFonts w:ascii="Times New Roman" w:hAnsi="Times New Roman" w:cs="Times New Roman"/>
          <w:bCs/>
          <w:color w:val="000000" w:themeColor="text1"/>
          <w:u w:val="single"/>
        </w:rPr>
        <w:t xml:space="preserve">Students may be asked to delay practicum for one year or may be dismissed from the program.  </w:t>
      </w:r>
    </w:p>
    <w:p w14:paraId="7E604884" w14:textId="77777777" w:rsidR="00BC3809" w:rsidRPr="00BC3809" w:rsidRDefault="00BC3809" w:rsidP="00BC3809">
      <w:pPr>
        <w:pStyle w:val="ListParagraph"/>
        <w:rPr>
          <w:rFonts w:ascii="Times New Roman" w:hAnsi="Times New Roman" w:cs="Times New Roman"/>
          <w:bCs/>
          <w:color w:val="000000" w:themeColor="text1"/>
          <w:w w:val="90"/>
          <w:u w:val="single"/>
        </w:rPr>
      </w:pPr>
    </w:p>
    <w:p w14:paraId="2C2A3934" w14:textId="6E17A587" w:rsidR="004D41DC" w:rsidRPr="00BC3809" w:rsidRDefault="004D41DC" w:rsidP="00BC380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Cs/>
          <w:color w:val="000000" w:themeColor="text1"/>
          <w:w w:val="90"/>
        </w:rPr>
      </w:pPr>
      <w:r w:rsidRPr="00BC3809">
        <w:rPr>
          <w:rFonts w:ascii="Times New Roman" w:eastAsia="Times New Roman" w:hAnsi="Times New Roman" w:cs="Times New Roman"/>
          <w:bCs/>
          <w:color w:val="000000" w:themeColor="text1"/>
        </w:rPr>
        <w:t xml:space="preserve">The address indicated on this form will be used for planning purposes. Make sure that it is filled out fully, </w:t>
      </w:r>
      <w:r w:rsidR="00BC3809" w:rsidRPr="00BC3809">
        <w:rPr>
          <w:rFonts w:ascii="Times New Roman" w:eastAsia="Times New Roman" w:hAnsi="Times New Roman" w:cs="Times New Roman"/>
          <w:bCs/>
          <w:color w:val="000000" w:themeColor="text1"/>
        </w:rPr>
        <w:t>completely,</w:t>
      </w:r>
      <w:r w:rsidRPr="00BC3809">
        <w:rPr>
          <w:rFonts w:ascii="Times New Roman" w:eastAsia="Times New Roman" w:hAnsi="Times New Roman" w:cs="Times New Roman"/>
          <w:bCs/>
          <w:color w:val="000000" w:themeColor="text1"/>
        </w:rPr>
        <w:t xml:space="preserve"> and accurately.  </w:t>
      </w:r>
    </w:p>
    <w:p w14:paraId="0B83FBE5" w14:textId="77777777" w:rsidR="00BC3809" w:rsidRPr="00BC3809" w:rsidRDefault="00BC3809" w:rsidP="00BC3809">
      <w:pPr>
        <w:pStyle w:val="ListParagraph"/>
        <w:rPr>
          <w:rFonts w:ascii="Times New Roman" w:hAnsi="Times New Roman" w:cs="Times New Roman"/>
          <w:bCs/>
          <w:color w:val="000000" w:themeColor="text1"/>
          <w:w w:val="90"/>
        </w:rPr>
      </w:pPr>
    </w:p>
    <w:p w14:paraId="6195741B" w14:textId="6581D826" w:rsidR="004D41DC" w:rsidRPr="00BC3809" w:rsidRDefault="004D41DC" w:rsidP="00BC380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Cs/>
          <w:color w:val="000000" w:themeColor="text1"/>
        </w:rPr>
      </w:pPr>
      <w:r w:rsidRPr="00BC3809">
        <w:rPr>
          <w:rFonts w:ascii="Times New Roman" w:hAnsi="Times New Roman" w:cs="Times New Roman"/>
          <w:bCs/>
          <w:color w:val="000000" w:themeColor="text1"/>
        </w:rPr>
        <w:t xml:space="preserve">Agencies are located primarily in New Yok City and travel time may be up to </w:t>
      </w:r>
      <w:r w:rsidRPr="00BC3809">
        <w:rPr>
          <w:rFonts w:ascii="Times New Roman" w:hAnsi="Times New Roman" w:cs="Times New Roman"/>
          <w:bCs/>
          <w:color w:val="000000" w:themeColor="text1"/>
          <w:u w:val="single"/>
        </w:rPr>
        <w:t xml:space="preserve">one and a half hours (90 minutes) </w:t>
      </w:r>
      <w:r w:rsidRPr="00BC3809">
        <w:rPr>
          <w:rFonts w:ascii="Times New Roman" w:hAnsi="Times New Roman" w:cs="Times New Roman"/>
          <w:bCs/>
          <w:color w:val="000000" w:themeColor="text1"/>
        </w:rPr>
        <w:t xml:space="preserve">each way, by public transportation. Students traveling from outside of NYC should expect longer commutes. </w:t>
      </w:r>
    </w:p>
    <w:p w14:paraId="360135F3" w14:textId="77777777" w:rsidR="00BC3809" w:rsidRPr="00BC3809" w:rsidRDefault="00BC3809" w:rsidP="00BC3809">
      <w:pPr>
        <w:spacing w:after="0" w:line="240" w:lineRule="auto"/>
        <w:rPr>
          <w:rFonts w:ascii="Times New Roman" w:hAnsi="Times New Roman" w:cs="Times New Roman"/>
          <w:bCs/>
          <w:color w:val="000000" w:themeColor="text1"/>
        </w:rPr>
      </w:pPr>
    </w:p>
    <w:p w14:paraId="7484E87D" w14:textId="5A30DAF3" w:rsidR="004D41DC" w:rsidRPr="00BC3809" w:rsidRDefault="004D41DC" w:rsidP="00BC3809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rPr>
          <w:rFonts w:ascii="Times New Roman" w:hAnsi="Times New Roman" w:cs="Times New Roman"/>
          <w:bCs/>
          <w:color w:val="000000" w:themeColor="text1"/>
        </w:rPr>
      </w:pPr>
      <w:r w:rsidRPr="00BC3809">
        <w:rPr>
          <w:rFonts w:ascii="Times New Roman" w:eastAsia="Times New Roman" w:hAnsi="Times New Roman" w:cs="Times New Roman"/>
          <w:bCs/>
          <w:color w:val="000000" w:themeColor="text1"/>
        </w:rPr>
        <w:t xml:space="preserve">Some agencies require additional processing, such as background checks, drug tests, fingerprinting or proof of vaccinations. Students are responsible to cover any potential cost. </w:t>
      </w:r>
    </w:p>
    <w:p w14:paraId="213604E1" w14:textId="77777777" w:rsidR="00BC3809" w:rsidRPr="00BC3809" w:rsidRDefault="00BC3809" w:rsidP="00BC380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color w:val="000000" w:themeColor="text1"/>
        </w:rPr>
      </w:pPr>
    </w:p>
    <w:p w14:paraId="4D5E50B9" w14:textId="77777777" w:rsidR="00BC3809" w:rsidRDefault="004D41DC" w:rsidP="00BC380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Cs/>
          <w:color w:val="000000" w:themeColor="text1"/>
        </w:rPr>
      </w:pPr>
      <w:r w:rsidRPr="00BC3809">
        <w:rPr>
          <w:rFonts w:ascii="Times New Roman" w:hAnsi="Times New Roman" w:cs="Times New Roman"/>
          <w:bCs/>
          <w:color w:val="000000" w:themeColor="text1"/>
        </w:rPr>
        <w:t>Students are expected to contact the Office of Accessibility (</w:t>
      </w:r>
      <w:hyperlink r:id="rId10" w:history="1">
        <w:r w:rsidRPr="00BC3809">
          <w:rPr>
            <w:rStyle w:val="Hyperlink"/>
            <w:rFonts w:ascii="Times New Roman" w:hAnsi="Times New Roman" w:cs="Times New Roman"/>
            <w:bCs/>
          </w:rPr>
          <w:t>https://hunter.cuny.edu/students/health-wellness/accessibility/</w:t>
        </w:r>
      </w:hyperlink>
      <w:r w:rsidRPr="00BC3809">
        <w:rPr>
          <w:rFonts w:ascii="Times New Roman" w:hAnsi="Times New Roman" w:cs="Times New Roman"/>
          <w:bCs/>
          <w:color w:val="000000" w:themeColor="text1"/>
        </w:rPr>
        <w:t xml:space="preserve">) for support around accommodation and provide the letter of accommodations to AD during planning process. Note that it is within the agency’s authority, not the </w:t>
      </w:r>
      <w:proofErr w:type="gramStart"/>
      <w:r w:rsidRPr="00BC3809">
        <w:rPr>
          <w:rFonts w:ascii="Times New Roman" w:hAnsi="Times New Roman" w:cs="Times New Roman"/>
          <w:bCs/>
          <w:color w:val="000000" w:themeColor="text1"/>
        </w:rPr>
        <w:t>School’s</w:t>
      </w:r>
      <w:proofErr w:type="gramEnd"/>
      <w:r w:rsidRPr="00BC3809">
        <w:rPr>
          <w:rFonts w:ascii="Times New Roman" w:hAnsi="Times New Roman" w:cs="Times New Roman"/>
          <w:bCs/>
          <w:color w:val="000000" w:themeColor="text1"/>
        </w:rPr>
        <w:t xml:space="preserve">, to determine what accommodations, if any, they will provide.  </w:t>
      </w:r>
    </w:p>
    <w:p w14:paraId="364BB913" w14:textId="77777777" w:rsidR="00BC3809" w:rsidRPr="00BC3809" w:rsidRDefault="00BC3809" w:rsidP="00BC3809">
      <w:pPr>
        <w:pStyle w:val="ListParagraph"/>
        <w:rPr>
          <w:rFonts w:ascii="Times New Roman" w:hAnsi="Times New Roman" w:cs="Times New Roman"/>
          <w:bCs/>
          <w:color w:val="000000" w:themeColor="text1"/>
        </w:rPr>
      </w:pPr>
    </w:p>
    <w:p w14:paraId="66567B18" w14:textId="7616378F" w:rsidR="004D41DC" w:rsidRPr="00BC3809" w:rsidRDefault="004D41DC" w:rsidP="00BC380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Cs/>
          <w:color w:val="000000" w:themeColor="text1"/>
        </w:rPr>
      </w:pPr>
      <w:r w:rsidRPr="00BC3809">
        <w:rPr>
          <w:rFonts w:ascii="Times New Roman" w:hAnsi="Times New Roman" w:cs="Times New Roman"/>
          <w:bCs/>
          <w:color w:val="000000" w:themeColor="text1"/>
        </w:rPr>
        <w:t xml:space="preserve">Students are expected to remain in their Practicum for the full academic year. </w:t>
      </w:r>
    </w:p>
    <w:p w14:paraId="072C1204" w14:textId="77777777" w:rsidR="00BC3809" w:rsidRPr="00BC3809" w:rsidRDefault="00BC3809" w:rsidP="00BC3809">
      <w:pPr>
        <w:pStyle w:val="NoSpacing"/>
        <w:rPr>
          <w:rFonts w:ascii="Times New Roman" w:hAnsi="Times New Roman" w:cs="Times New Roman"/>
          <w:bCs/>
          <w:color w:val="000000" w:themeColor="text1"/>
          <w:w w:val="90"/>
        </w:rPr>
      </w:pPr>
    </w:p>
    <w:p w14:paraId="1A0538E3" w14:textId="77777777" w:rsidR="00BC3809" w:rsidRDefault="004D41DC" w:rsidP="00BC3809">
      <w:pPr>
        <w:pStyle w:val="NoSpacing"/>
        <w:numPr>
          <w:ilvl w:val="0"/>
          <w:numId w:val="4"/>
        </w:numPr>
        <w:rPr>
          <w:rFonts w:ascii="Times New Roman" w:hAnsi="Times New Roman" w:cs="Times New Roman"/>
          <w:bCs/>
          <w:color w:val="000000" w:themeColor="text1"/>
          <w:w w:val="90"/>
        </w:rPr>
      </w:pPr>
      <w:r w:rsidRPr="00BC3809">
        <w:rPr>
          <w:rFonts w:ascii="Times New Roman" w:hAnsi="Times New Roman" w:cs="Times New Roman"/>
          <w:bCs/>
          <w:color w:val="000000" w:themeColor="text1"/>
          <w:w w:val="90"/>
        </w:rPr>
        <w:t>Full Time, Accelerated &amp; Advanced Standing Students complete 450 hours of practicum per academic year (pending NYS approval, starting Fall 2024). Focus is on TOTAL ACADEMIC YEAR HOURS; recess periods and Spring semester may be used to make-up hours. Total is 14 hours per week, to be completed during business days and hours (pending NYS approval)</w:t>
      </w:r>
      <w:r w:rsidR="00BC3809" w:rsidRPr="00BC3809">
        <w:rPr>
          <w:rFonts w:ascii="Times New Roman" w:hAnsi="Times New Roman" w:cs="Times New Roman"/>
          <w:bCs/>
          <w:color w:val="000000" w:themeColor="text1"/>
          <w:w w:val="90"/>
        </w:rPr>
        <w:t xml:space="preserve">. </w:t>
      </w:r>
    </w:p>
    <w:p w14:paraId="556429DD" w14:textId="77777777" w:rsidR="00BC3809" w:rsidRDefault="00BC3809" w:rsidP="00BC3809">
      <w:pPr>
        <w:pStyle w:val="ListParagraph"/>
        <w:rPr>
          <w:rFonts w:ascii="Times New Roman" w:eastAsia="Calibri" w:hAnsi="Times New Roman" w:cs="Times New Roman"/>
        </w:rPr>
      </w:pPr>
    </w:p>
    <w:p w14:paraId="704E2055" w14:textId="06F5AD47" w:rsidR="004D41DC" w:rsidRPr="00BC3809" w:rsidRDefault="004D41DC" w:rsidP="00BC3809">
      <w:pPr>
        <w:pStyle w:val="NoSpacing"/>
        <w:numPr>
          <w:ilvl w:val="0"/>
          <w:numId w:val="4"/>
        </w:numPr>
        <w:rPr>
          <w:rFonts w:ascii="Times New Roman" w:hAnsi="Times New Roman" w:cs="Times New Roman"/>
          <w:bCs/>
          <w:color w:val="000000" w:themeColor="text1"/>
          <w:w w:val="90"/>
        </w:rPr>
      </w:pPr>
      <w:r w:rsidRPr="00BC3809">
        <w:rPr>
          <w:rFonts w:ascii="Times New Roman" w:eastAsia="Calibri" w:hAnsi="Times New Roman" w:cs="Times New Roman"/>
        </w:rPr>
        <w:t xml:space="preserve">Practicum is a graded course; the passing grade is based on completion of assigned hours, meeting of competencies as reflected on the evaluations, and participation in the mandatory seminars (remote, bi-weekly class held outside of practicum hours). </w:t>
      </w:r>
      <w:r w:rsidRPr="00BC3809">
        <w:rPr>
          <w:rFonts w:ascii="Times New Roman" w:hAnsi="Times New Roman" w:cs="Times New Roman"/>
          <w:bCs/>
          <w:color w:val="000000" w:themeColor="text1"/>
        </w:rPr>
        <w:t xml:space="preserve">Students receive academic credits for practicum, not payment. </w:t>
      </w:r>
    </w:p>
    <w:p w14:paraId="3FDA86F0" w14:textId="77777777" w:rsidR="00BC3809" w:rsidRPr="00BC3809" w:rsidRDefault="00BC3809" w:rsidP="00BC3809">
      <w:pPr>
        <w:pStyle w:val="ListParagraph"/>
        <w:shd w:val="clear" w:color="auto" w:fill="FFFFFF"/>
        <w:rPr>
          <w:rFonts w:ascii="Times New Roman" w:eastAsia="Calibri" w:hAnsi="Times New Roman" w:cs="Times New Roman"/>
        </w:rPr>
      </w:pPr>
    </w:p>
    <w:p w14:paraId="003B46E8" w14:textId="21F1C2BE" w:rsidR="004D41DC" w:rsidRPr="00BC3809" w:rsidRDefault="004D41DC" w:rsidP="00BC3809">
      <w:pPr>
        <w:pStyle w:val="ListParagraph"/>
        <w:numPr>
          <w:ilvl w:val="0"/>
          <w:numId w:val="4"/>
        </w:numPr>
        <w:shd w:val="clear" w:color="auto" w:fill="FFFFFF"/>
        <w:rPr>
          <w:rFonts w:ascii="Times New Roman" w:hAnsi="Times New Roman" w:cs="Times New Roman"/>
          <w:bCs/>
          <w:color w:val="000000" w:themeColor="text1"/>
        </w:rPr>
      </w:pPr>
      <w:r w:rsidRPr="00BC3809">
        <w:rPr>
          <w:rFonts w:ascii="Times New Roman" w:eastAsia="Calibri" w:hAnsi="Times New Roman" w:cs="Times New Roman"/>
        </w:rPr>
        <w:t xml:space="preserve">Social work is unique and different from counseling degrees; training you receive within </w:t>
      </w:r>
      <w:r w:rsidR="00BC3809" w:rsidRPr="00BC3809">
        <w:rPr>
          <w:rFonts w:ascii="Times New Roman" w:eastAsia="Calibri" w:hAnsi="Times New Roman" w:cs="Times New Roman"/>
        </w:rPr>
        <w:t>our program</w:t>
      </w:r>
      <w:r w:rsidRPr="00BC3809">
        <w:rPr>
          <w:rFonts w:ascii="Times New Roman" w:eastAsia="Calibri" w:hAnsi="Times New Roman" w:cs="Times New Roman"/>
        </w:rPr>
        <w:t xml:space="preserve"> is more inclusive of the totality of person's circumstances, is focused on agency work, case management and social justice advocacy. Specific modalities, such as psychoanalysis, </w:t>
      </w:r>
      <w:r w:rsidRPr="00BC3809">
        <w:rPr>
          <w:rFonts w:ascii="Times New Roman" w:eastAsia="Calibri" w:hAnsi="Times New Roman" w:cs="Times New Roman"/>
        </w:rPr>
        <w:lastRenderedPageBreak/>
        <w:t xml:space="preserve">require posts graduate training. Students interested in psychotherapy should note that the few agencies providing such opportunities are very </w:t>
      </w:r>
      <w:r w:rsidR="00BC3809" w:rsidRPr="00BC3809">
        <w:rPr>
          <w:rFonts w:ascii="Times New Roman" w:eastAsia="Calibri" w:hAnsi="Times New Roman" w:cs="Times New Roman"/>
        </w:rPr>
        <w:t>selective and</w:t>
      </w:r>
      <w:r w:rsidRPr="00BC3809">
        <w:rPr>
          <w:rFonts w:ascii="Times New Roman" w:eastAsia="Calibri" w:hAnsi="Times New Roman" w:cs="Times New Roman"/>
        </w:rPr>
        <w:t xml:space="preserve"> have expectation of experience and knowledge beyond that obtained in first year placement, including prior professional work and additional education. Practicum DOES NOT count for clinical, “C” in </w:t>
      </w:r>
      <w:r w:rsidR="00BC3809" w:rsidRPr="00BC3809">
        <w:rPr>
          <w:rFonts w:ascii="Times New Roman" w:eastAsia="Calibri" w:hAnsi="Times New Roman" w:cs="Times New Roman"/>
        </w:rPr>
        <w:t>LCSW, hours</w:t>
      </w:r>
      <w:r w:rsidRPr="00BC3809">
        <w:rPr>
          <w:rFonts w:ascii="Times New Roman" w:eastAsia="Calibri" w:hAnsi="Times New Roman" w:cs="Times New Roman"/>
        </w:rPr>
        <w:t xml:space="preserve"> and practicum instructor does not need to have LCSW to supervise clinical students. </w:t>
      </w:r>
    </w:p>
    <w:p w14:paraId="326C9399" w14:textId="77777777" w:rsidR="004D41DC" w:rsidRPr="00BC3809" w:rsidRDefault="004D41DC" w:rsidP="00BC3809">
      <w:pPr>
        <w:spacing w:after="0" w:line="240" w:lineRule="auto"/>
        <w:rPr>
          <w:rFonts w:ascii="Times New Roman" w:hAnsi="Times New Roman" w:cs="Times New Roman"/>
          <w:bCs/>
          <w:color w:val="000000" w:themeColor="text1"/>
        </w:rPr>
      </w:pPr>
    </w:p>
    <w:p w14:paraId="0A673146" w14:textId="1D753EFF" w:rsidR="004D41DC" w:rsidRPr="003D26AA" w:rsidRDefault="004D41DC" w:rsidP="004D41DC">
      <w:pPr>
        <w:tabs>
          <w:tab w:val="center" w:pos="4320"/>
          <w:tab w:val="right" w:pos="8640"/>
        </w:tabs>
        <w:rPr>
          <w:rFonts w:ascii="Times New Roman" w:hAnsi="Times New Roman" w:cs="Times New Roman"/>
          <w:b/>
          <w:color w:val="000000" w:themeColor="text1"/>
          <w:w w:val="90"/>
          <w:sz w:val="24"/>
          <w:szCs w:val="24"/>
          <w:u w:val="single"/>
        </w:rPr>
      </w:pPr>
      <w:r w:rsidRPr="006F5271">
        <w:rPr>
          <w:rFonts w:ascii="Times New Roman" w:hAnsi="Times New Roman" w:cs="Times New Roman"/>
          <w:bCs/>
          <w:color w:val="000000" w:themeColor="text1"/>
          <w:w w:val="90"/>
          <w:sz w:val="24"/>
          <w:szCs w:val="24"/>
        </w:rPr>
        <w:t xml:space="preserve">STEP 1) Complete and submit this form, with updated </w:t>
      </w:r>
      <w:proofErr w:type="gramStart"/>
      <w:r w:rsidRPr="006F5271">
        <w:rPr>
          <w:rFonts w:ascii="Times New Roman" w:hAnsi="Times New Roman" w:cs="Times New Roman"/>
          <w:bCs/>
          <w:color w:val="000000" w:themeColor="text1"/>
          <w:w w:val="90"/>
          <w:sz w:val="24"/>
          <w:szCs w:val="24"/>
        </w:rPr>
        <w:t>resume</w:t>
      </w:r>
      <w:proofErr w:type="gramEnd"/>
    </w:p>
    <w:p w14:paraId="4B257384" w14:textId="7EA6F579" w:rsidR="004D41DC" w:rsidRPr="00BC3809" w:rsidRDefault="004D41DC" w:rsidP="00BC3809">
      <w:pPr>
        <w:tabs>
          <w:tab w:val="center" w:pos="4320"/>
          <w:tab w:val="right" w:pos="8640"/>
        </w:tabs>
        <w:rPr>
          <w:rFonts w:ascii="Times New Roman" w:hAnsi="Times New Roman" w:cs="Times New Roman"/>
          <w:b/>
          <w:color w:val="0070C0"/>
          <w:sz w:val="24"/>
          <w:szCs w:val="24"/>
          <w:u w:val="single"/>
        </w:rPr>
      </w:pPr>
      <w:r w:rsidRPr="00BC3809">
        <w:rPr>
          <w:rFonts w:ascii="Times New Roman" w:hAnsi="Times New Roman" w:cs="Times New Roman"/>
          <w:bCs/>
          <w:color w:val="0070C0"/>
          <w:w w:val="90"/>
          <w:sz w:val="24"/>
          <w:szCs w:val="24"/>
        </w:rPr>
        <w:t xml:space="preserve">               </w:t>
      </w:r>
      <w:hyperlink r:id="rId11" w:history="1">
        <w:r w:rsidRPr="00BC3809">
          <w:rPr>
            <w:rStyle w:val="Hyperlink"/>
            <w:rFonts w:ascii="Times New Roman" w:hAnsi="Times New Roman" w:cs="Times New Roman"/>
            <w:b/>
            <w:color w:val="0070C0"/>
            <w:sz w:val="24"/>
            <w:szCs w:val="24"/>
            <w:highlight w:val="yellow"/>
          </w:rPr>
          <w:t>https://ww3.hunter.cu</w:t>
        </w:r>
        <w:r w:rsidRPr="00BC3809">
          <w:rPr>
            <w:rStyle w:val="Hyperlink"/>
            <w:rFonts w:ascii="Times New Roman" w:hAnsi="Times New Roman" w:cs="Times New Roman"/>
            <w:b/>
            <w:color w:val="0070C0"/>
            <w:sz w:val="24"/>
            <w:szCs w:val="24"/>
            <w:highlight w:val="yellow"/>
          </w:rPr>
          <w:t>n</w:t>
        </w:r>
        <w:r w:rsidRPr="00BC3809">
          <w:rPr>
            <w:rStyle w:val="Hyperlink"/>
            <w:rFonts w:ascii="Times New Roman" w:hAnsi="Times New Roman" w:cs="Times New Roman"/>
            <w:b/>
            <w:color w:val="0070C0"/>
            <w:sz w:val="24"/>
            <w:szCs w:val="24"/>
            <w:highlight w:val="yellow"/>
          </w:rPr>
          <w:t>y.edu/ssw/view.php?</w:t>
        </w:r>
        <w:r w:rsidRPr="00BC3809">
          <w:rPr>
            <w:rStyle w:val="Hyperlink"/>
            <w:rFonts w:ascii="Times New Roman" w:hAnsi="Times New Roman" w:cs="Times New Roman"/>
            <w:b/>
            <w:color w:val="0070C0"/>
            <w:sz w:val="24"/>
            <w:szCs w:val="24"/>
            <w:highlight w:val="yellow"/>
          </w:rPr>
          <w:t>i</w:t>
        </w:r>
        <w:r w:rsidRPr="00BC3809">
          <w:rPr>
            <w:rStyle w:val="Hyperlink"/>
            <w:rFonts w:ascii="Times New Roman" w:hAnsi="Times New Roman" w:cs="Times New Roman"/>
            <w:b/>
            <w:color w:val="0070C0"/>
            <w:sz w:val="24"/>
            <w:szCs w:val="24"/>
            <w:highlight w:val="yellow"/>
          </w:rPr>
          <w:t>d=58552</w:t>
        </w:r>
      </w:hyperlink>
      <w:r w:rsidRPr="00BC3809">
        <w:rPr>
          <w:rStyle w:val="Hyperlink"/>
          <w:rFonts w:ascii="Times New Roman" w:hAnsi="Times New Roman" w:cs="Times New Roman"/>
          <w:b/>
          <w:color w:val="0070C0"/>
          <w:sz w:val="24"/>
          <w:szCs w:val="24"/>
        </w:rPr>
        <w:t xml:space="preserve"> </w:t>
      </w:r>
    </w:p>
    <w:p w14:paraId="76CD6B69" w14:textId="77777777" w:rsidR="004D41DC" w:rsidRPr="006F5271" w:rsidRDefault="004D41DC" w:rsidP="004D41DC">
      <w:pPr>
        <w:pStyle w:val="NoSpacing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6F5271">
        <w:rPr>
          <w:rFonts w:ascii="Times New Roman" w:hAnsi="Times New Roman" w:cs="Times New Roman"/>
          <w:bCs/>
          <w:color w:val="000000" w:themeColor="text1"/>
          <w:w w:val="90"/>
          <w:sz w:val="24"/>
          <w:szCs w:val="24"/>
        </w:rPr>
        <w:t xml:space="preserve">STEP 2) Assigned Assistant Director will contact you for a planning </w:t>
      </w:r>
      <w:r w:rsidRPr="006F5271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group meeting, which must </w:t>
      </w:r>
      <w:proofErr w:type="gramStart"/>
      <w:r w:rsidRPr="006F5271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ccur</w:t>
      </w:r>
      <w:proofErr w:type="gramEnd"/>
      <w:r w:rsidRPr="006F5271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419EA0E4" w14:textId="77777777" w:rsidR="004D41DC" w:rsidRPr="006F5271" w:rsidRDefault="004D41DC" w:rsidP="004D41DC">
      <w:pPr>
        <w:pStyle w:val="NoSpacing"/>
        <w:ind w:firstLine="720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6F5271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before your resume is sent to an agency for practicum consideration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. </w:t>
      </w:r>
    </w:p>
    <w:p w14:paraId="484A1726" w14:textId="6E17B77E" w:rsidR="00F95109" w:rsidRPr="00402C83" w:rsidRDefault="00F95109" w:rsidP="004D41DC">
      <w:pPr>
        <w:tabs>
          <w:tab w:val="center" w:pos="4320"/>
          <w:tab w:val="right" w:pos="8640"/>
        </w:tabs>
        <w:spacing w:line="240" w:lineRule="auto"/>
        <w:rPr>
          <w:rFonts w:ascii="Arial" w:hAnsi="Arial" w:cs="Arial"/>
          <w:b/>
          <w:sz w:val="18"/>
          <w:szCs w:val="18"/>
        </w:rPr>
      </w:pPr>
    </w:p>
    <w:p w14:paraId="0CB61623" w14:textId="77777777" w:rsidR="002F27A5" w:rsidRDefault="002F27A5" w:rsidP="00091577">
      <w:pPr>
        <w:spacing w:line="240" w:lineRule="auto"/>
        <w:contextualSpacing/>
        <w:jc w:val="both"/>
        <w:rPr>
          <w:rFonts w:ascii="Arial" w:hAnsi="Arial" w:cs="Arial"/>
          <w:b/>
          <w:sz w:val="20"/>
          <w:szCs w:val="20"/>
        </w:rPr>
      </w:pPr>
    </w:p>
    <w:tbl>
      <w:tblPr>
        <w:tblStyle w:val="TableGrid"/>
        <w:tblpPr w:leftFromText="180" w:rightFromText="180" w:vertAnchor="text" w:horzAnchor="page" w:tblpX="7221" w:tblpY="-17"/>
        <w:tblW w:w="0" w:type="auto"/>
        <w:tblLook w:val="04A0" w:firstRow="1" w:lastRow="0" w:firstColumn="1" w:lastColumn="0" w:noHBand="0" w:noVBand="1"/>
      </w:tblPr>
      <w:tblGrid>
        <w:gridCol w:w="2335"/>
      </w:tblGrid>
      <w:tr w:rsidR="00896EBE" w14:paraId="6BA69165" w14:textId="77777777" w:rsidTr="00896EBE">
        <w:trPr>
          <w:trHeight w:val="370"/>
        </w:trPr>
        <w:tc>
          <w:tcPr>
            <w:tcW w:w="2335" w:type="dxa"/>
          </w:tcPr>
          <w:p w14:paraId="407BE254" w14:textId="77777777" w:rsidR="00896EBE" w:rsidRDefault="00896EBE" w:rsidP="00896EBE">
            <w:pPr>
              <w:contextualSpacing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7024CA92" w14:textId="77777777" w:rsidR="00896EBE" w:rsidRDefault="00896EBE" w:rsidP="00091577">
      <w:pPr>
        <w:spacing w:line="240" w:lineRule="auto"/>
        <w:contextualSpacing/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FFBD601" wp14:editId="3B4DBF40">
                <wp:simplePos x="0" y="0"/>
                <wp:positionH relativeFrom="column">
                  <wp:posOffset>809624</wp:posOffset>
                </wp:positionH>
                <wp:positionV relativeFrom="paragraph">
                  <wp:posOffset>140970</wp:posOffset>
                </wp:positionV>
                <wp:extent cx="1247775" cy="0"/>
                <wp:effectExtent l="0" t="0" r="28575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477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E9D9F88" id="Straight Connector 3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3.75pt,11.1pt" to="162pt,1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" strokecolor="black [3040]"/>
            </w:pict>
          </mc:Fallback>
        </mc:AlternateContent>
      </w:r>
      <w:r>
        <w:rPr>
          <w:rFonts w:ascii="Arial" w:hAnsi="Arial" w:cs="Arial"/>
          <w:b/>
          <w:sz w:val="20"/>
          <w:szCs w:val="20"/>
        </w:rPr>
        <w:t>Today’s Date</w:t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  <w:t>Date of Admission:</w:t>
      </w:r>
    </w:p>
    <w:p w14:paraId="4E7C3F0B" w14:textId="77777777" w:rsidR="00896EBE" w:rsidRPr="009C0107" w:rsidRDefault="00896EBE" w:rsidP="00091577">
      <w:pPr>
        <w:spacing w:line="240" w:lineRule="auto"/>
        <w:contextualSpacing/>
        <w:jc w:val="both"/>
        <w:rPr>
          <w:rFonts w:ascii="Arial" w:hAnsi="Arial" w:cs="Arial"/>
          <w:b/>
          <w:sz w:val="20"/>
          <w:szCs w:val="20"/>
        </w:rPr>
      </w:pPr>
    </w:p>
    <w:tbl>
      <w:tblPr>
        <w:tblStyle w:val="TableGrid"/>
        <w:tblpPr w:leftFromText="180" w:rightFromText="180" w:vertAnchor="text" w:horzAnchor="page" w:tblpX="6948" w:tblpY="329"/>
        <w:tblW w:w="0" w:type="auto"/>
        <w:tblLook w:val="04A0" w:firstRow="1" w:lastRow="0" w:firstColumn="1" w:lastColumn="0" w:noHBand="0" w:noVBand="1"/>
      </w:tblPr>
      <w:tblGrid>
        <w:gridCol w:w="1255"/>
        <w:gridCol w:w="630"/>
      </w:tblGrid>
      <w:tr w:rsidR="00A60368" w:rsidRPr="009C0107" w14:paraId="7CD1DA58" w14:textId="77777777" w:rsidTr="00C37BF3">
        <w:trPr>
          <w:trHeight w:val="353"/>
        </w:trPr>
        <w:tc>
          <w:tcPr>
            <w:tcW w:w="1255" w:type="dxa"/>
          </w:tcPr>
          <w:p w14:paraId="0F8B7A84" w14:textId="77777777" w:rsidR="00A60368" w:rsidRPr="009C0107" w:rsidRDefault="00A60368" w:rsidP="00C37BF3">
            <w:pPr>
              <w:contextualSpacing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9C0107">
              <w:rPr>
                <w:rFonts w:ascii="Arial" w:hAnsi="Arial" w:cs="Arial"/>
                <w:b/>
                <w:sz w:val="20"/>
                <w:szCs w:val="20"/>
              </w:rPr>
              <w:t xml:space="preserve">OML </w:t>
            </w:r>
          </w:p>
        </w:tc>
        <w:tc>
          <w:tcPr>
            <w:tcW w:w="630" w:type="dxa"/>
          </w:tcPr>
          <w:p w14:paraId="74E7D48B" w14:textId="77777777" w:rsidR="00A60368" w:rsidRPr="009C0107" w:rsidRDefault="00A60368" w:rsidP="00C37BF3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8D12DBE" w14:textId="326C397B" w:rsidR="004D41DC" w:rsidRPr="009C0107" w:rsidRDefault="00C67331" w:rsidP="002C39E9">
      <w:pPr>
        <w:widowControl w:val="0"/>
        <w:tabs>
          <w:tab w:val="left" w:pos="1170"/>
          <w:tab w:val="left" w:pos="4500"/>
          <w:tab w:val="center" w:pos="5508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b/>
          <w:bCs/>
          <w:sz w:val="20"/>
          <w:szCs w:val="20"/>
        </w:rPr>
      </w:pPr>
      <w:r w:rsidRPr="009C0107">
        <w:rPr>
          <w:rFonts w:ascii="Arial" w:eastAsia="Times New Roman" w:hAnsi="Arial" w:cs="Arial"/>
          <w:b/>
          <w:bCs/>
          <w:sz w:val="20"/>
          <w:szCs w:val="20"/>
        </w:rPr>
        <w:t xml:space="preserve"> </w:t>
      </w:r>
      <w:r w:rsidR="002C39E9">
        <w:rPr>
          <w:rFonts w:ascii="Arial" w:eastAsia="Times New Roman" w:hAnsi="Arial" w:cs="Arial"/>
          <w:b/>
          <w:bCs/>
          <w:sz w:val="20"/>
          <w:szCs w:val="20"/>
        </w:rPr>
        <w:t>PRACTICE METHOD</w:t>
      </w:r>
      <w:r w:rsidR="00896EBE">
        <w:rPr>
          <w:rFonts w:ascii="Arial" w:eastAsia="Times New Roman" w:hAnsi="Arial" w:cs="Arial"/>
          <w:b/>
          <w:bCs/>
          <w:sz w:val="20"/>
          <w:szCs w:val="20"/>
        </w:rPr>
        <w:t xml:space="preserve"> </w:t>
      </w:r>
      <w:r w:rsidR="004D41DC">
        <w:rPr>
          <w:rFonts w:ascii="Arial" w:eastAsia="Times New Roman" w:hAnsi="Arial" w:cs="Arial"/>
          <w:b/>
          <w:bCs/>
          <w:sz w:val="20"/>
          <w:szCs w:val="20"/>
        </w:rPr>
        <w:t xml:space="preserve">(check only one </w:t>
      </w:r>
      <w:r w:rsidR="00C37BF3">
        <w:rPr>
          <w:rFonts w:ascii="Arial" w:eastAsia="Times New Roman" w:hAnsi="Arial" w:cs="Arial"/>
          <w:b/>
          <w:bCs/>
          <w:sz w:val="20"/>
          <w:szCs w:val="20"/>
        </w:rPr>
        <w:t>method</w:t>
      </w:r>
      <w:r w:rsidR="004D41DC">
        <w:rPr>
          <w:rFonts w:ascii="Arial" w:eastAsia="Times New Roman" w:hAnsi="Arial" w:cs="Arial"/>
          <w:b/>
          <w:bCs/>
          <w:sz w:val="20"/>
          <w:szCs w:val="20"/>
        </w:rPr>
        <w:t>)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260"/>
        <w:gridCol w:w="720"/>
      </w:tblGrid>
      <w:tr w:rsidR="00C67331" w:rsidRPr="009C0107" w14:paraId="311B7A0C" w14:textId="77777777" w:rsidTr="00C37BF3">
        <w:trPr>
          <w:trHeight w:val="323"/>
        </w:trPr>
        <w:tc>
          <w:tcPr>
            <w:tcW w:w="1260" w:type="dxa"/>
          </w:tcPr>
          <w:p w14:paraId="6A30D1F4" w14:textId="77777777" w:rsidR="00C67331" w:rsidRPr="009C0107" w:rsidRDefault="00C67331" w:rsidP="00C67331">
            <w:pPr>
              <w:jc w:val="both"/>
              <w:rPr>
                <w:rFonts w:ascii="Arial" w:hAnsi="Arial" w:cs="Arial"/>
                <w:b/>
              </w:rPr>
            </w:pPr>
            <w:r w:rsidRPr="009C0107">
              <w:rPr>
                <w:rFonts w:ascii="Arial" w:hAnsi="Arial" w:cs="Arial"/>
                <w:b/>
              </w:rPr>
              <w:t>COP&amp;D</w:t>
            </w:r>
          </w:p>
        </w:tc>
        <w:tc>
          <w:tcPr>
            <w:tcW w:w="720" w:type="dxa"/>
          </w:tcPr>
          <w:p w14:paraId="6DF37D51" w14:textId="77777777" w:rsidR="00C67331" w:rsidRPr="009C0107" w:rsidRDefault="00C67331" w:rsidP="00C67331">
            <w:pPr>
              <w:jc w:val="both"/>
              <w:rPr>
                <w:rFonts w:ascii="Arial" w:hAnsi="Arial" w:cs="Arial"/>
              </w:rPr>
            </w:pPr>
          </w:p>
        </w:tc>
      </w:tr>
      <w:tr w:rsidR="00C37BF3" w:rsidRPr="009C0107" w14:paraId="73D9F614" w14:textId="77777777" w:rsidTr="00C37BF3">
        <w:trPr>
          <w:trHeight w:val="323"/>
        </w:trPr>
        <w:tc>
          <w:tcPr>
            <w:tcW w:w="1260" w:type="dxa"/>
          </w:tcPr>
          <w:p w14:paraId="21EDB16D" w14:textId="013198F5" w:rsidR="00C37BF3" w:rsidRPr="009C0107" w:rsidRDefault="00C37BF3" w:rsidP="00C67331">
            <w:pPr>
              <w:jc w:val="both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olicy track (w/in CO)</w:t>
            </w:r>
          </w:p>
        </w:tc>
        <w:tc>
          <w:tcPr>
            <w:tcW w:w="720" w:type="dxa"/>
          </w:tcPr>
          <w:p w14:paraId="36BC60CA" w14:textId="77777777" w:rsidR="00C37BF3" w:rsidRPr="009C0107" w:rsidRDefault="00C37BF3" w:rsidP="00C67331">
            <w:pPr>
              <w:jc w:val="both"/>
              <w:rPr>
                <w:rFonts w:ascii="Arial" w:hAnsi="Arial" w:cs="Arial"/>
              </w:rPr>
            </w:pPr>
          </w:p>
        </w:tc>
      </w:tr>
    </w:tbl>
    <w:tbl>
      <w:tblPr>
        <w:tblStyle w:val="TableGrid"/>
        <w:tblpPr w:leftFromText="180" w:rightFromText="180" w:vertAnchor="text" w:horzAnchor="page" w:tblpX="3701" w:tblpY="-295"/>
        <w:tblW w:w="0" w:type="auto"/>
        <w:tblLook w:val="04A0" w:firstRow="1" w:lastRow="0" w:firstColumn="1" w:lastColumn="0" w:noHBand="0" w:noVBand="1"/>
      </w:tblPr>
      <w:tblGrid>
        <w:gridCol w:w="2065"/>
        <w:gridCol w:w="630"/>
      </w:tblGrid>
      <w:tr w:rsidR="002C39E9" w:rsidRPr="009C0107" w14:paraId="02A07A5A" w14:textId="77777777" w:rsidTr="00C37BF3">
        <w:trPr>
          <w:trHeight w:val="353"/>
        </w:trPr>
        <w:tc>
          <w:tcPr>
            <w:tcW w:w="2065" w:type="dxa"/>
          </w:tcPr>
          <w:p w14:paraId="0625EE50" w14:textId="77777777" w:rsidR="002C39E9" w:rsidRPr="009C0107" w:rsidRDefault="002C39E9" w:rsidP="00C37BF3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C0107">
              <w:rPr>
                <w:rFonts w:ascii="Arial" w:hAnsi="Arial" w:cs="Arial"/>
                <w:b/>
                <w:sz w:val="20"/>
                <w:szCs w:val="20"/>
              </w:rPr>
              <w:t>CPIFG(CLINICAL)</w:t>
            </w:r>
          </w:p>
        </w:tc>
        <w:tc>
          <w:tcPr>
            <w:tcW w:w="630" w:type="dxa"/>
          </w:tcPr>
          <w:p w14:paraId="78341F44" w14:textId="77777777" w:rsidR="002C39E9" w:rsidRPr="009C0107" w:rsidRDefault="002C39E9" w:rsidP="00C37BF3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18291E7" w14:textId="77777777" w:rsidR="002F27A5" w:rsidRPr="009C0107" w:rsidRDefault="00C67331" w:rsidP="00091577">
      <w:pPr>
        <w:spacing w:line="240" w:lineRule="auto"/>
        <w:contextualSpacing/>
        <w:jc w:val="both"/>
        <w:rPr>
          <w:rFonts w:ascii="Arial" w:hAnsi="Arial" w:cs="Arial"/>
          <w:b/>
          <w:sz w:val="20"/>
          <w:szCs w:val="20"/>
        </w:rPr>
      </w:pPr>
      <w:r w:rsidRPr="009C0107">
        <w:rPr>
          <w:rFonts w:ascii="Arial" w:hAnsi="Arial" w:cs="Arial"/>
          <w:b/>
          <w:sz w:val="20"/>
          <w:szCs w:val="20"/>
        </w:rPr>
        <w:t xml:space="preserve">     </w:t>
      </w:r>
    </w:p>
    <w:tbl>
      <w:tblPr>
        <w:tblStyle w:val="TableGrid"/>
        <w:tblW w:w="9895" w:type="dxa"/>
        <w:tblLook w:val="04A0" w:firstRow="1" w:lastRow="0" w:firstColumn="1" w:lastColumn="0" w:noHBand="0" w:noVBand="1"/>
      </w:tblPr>
      <w:tblGrid>
        <w:gridCol w:w="1795"/>
        <w:gridCol w:w="4594"/>
        <w:gridCol w:w="1150"/>
        <w:gridCol w:w="2356"/>
      </w:tblGrid>
      <w:tr w:rsidR="008E3423" w:rsidRPr="009C0107" w14:paraId="56196542" w14:textId="77777777" w:rsidTr="00C37BF3">
        <w:trPr>
          <w:trHeight w:val="710"/>
        </w:trPr>
        <w:tc>
          <w:tcPr>
            <w:tcW w:w="1795" w:type="dxa"/>
          </w:tcPr>
          <w:p w14:paraId="6924487F" w14:textId="77777777" w:rsidR="008E3423" w:rsidRPr="009C0107" w:rsidRDefault="008E3423" w:rsidP="00F55A54">
            <w:pPr>
              <w:contextualSpacing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9C0107">
              <w:rPr>
                <w:rFonts w:ascii="Arial" w:hAnsi="Arial" w:cs="Arial"/>
                <w:b/>
                <w:sz w:val="20"/>
                <w:szCs w:val="20"/>
              </w:rPr>
              <w:t>Student’s Name:</w:t>
            </w:r>
          </w:p>
          <w:p w14:paraId="2FFE3177" w14:textId="77777777" w:rsidR="008E3423" w:rsidRPr="009C0107" w:rsidRDefault="008E3423" w:rsidP="00F55A54">
            <w:pPr>
              <w:contextualSpacing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9C0107">
              <w:rPr>
                <w:rFonts w:ascii="Arial" w:hAnsi="Arial" w:cs="Arial"/>
                <w:b/>
                <w:sz w:val="20"/>
                <w:szCs w:val="20"/>
              </w:rPr>
              <w:t xml:space="preserve"> (Last, First)</w:t>
            </w:r>
          </w:p>
        </w:tc>
        <w:tc>
          <w:tcPr>
            <w:tcW w:w="4594" w:type="dxa"/>
          </w:tcPr>
          <w:p w14:paraId="45BC6956" w14:textId="77777777" w:rsidR="008E3423" w:rsidRPr="009C0107" w:rsidRDefault="008E3423" w:rsidP="00F55A54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50" w:type="dxa"/>
          </w:tcPr>
          <w:p w14:paraId="6821F08A" w14:textId="77777777" w:rsidR="008E3423" w:rsidRPr="009C0107" w:rsidRDefault="008E3423" w:rsidP="00F55A54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8E3423">
              <w:rPr>
                <w:rFonts w:ascii="Arial" w:hAnsi="Arial" w:cs="Arial"/>
                <w:b/>
                <w:sz w:val="20"/>
                <w:szCs w:val="20"/>
              </w:rPr>
              <w:t>Pronouns</w:t>
            </w:r>
          </w:p>
        </w:tc>
        <w:tc>
          <w:tcPr>
            <w:tcW w:w="2356" w:type="dxa"/>
          </w:tcPr>
          <w:p w14:paraId="7915D856" w14:textId="77777777" w:rsidR="008E3423" w:rsidRPr="009C0107" w:rsidRDefault="008E3423" w:rsidP="00F55A54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tbl>
      <w:tblPr>
        <w:tblStyle w:val="TableGrid"/>
        <w:tblpPr w:leftFromText="180" w:rightFromText="180" w:vertAnchor="text" w:tblpY="19"/>
        <w:tblW w:w="9895" w:type="dxa"/>
        <w:tblLook w:val="04A0" w:firstRow="1" w:lastRow="0" w:firstColumn="1" w:lastColumn="0" w:noHBand="0" w:noVBand="1"/>
      </w:tblPr>
      <w:tblGrid>
        <w:gridCol w:w="5035"/>
        <w:gridCol w:w="4860"/>
      </w:tblGrid>
      <w:tr w:rsidR="00266F68" w:rsidRPr="009C0107" w14:paraId="17ACF32C" w14:textId="77777777" w:rsidTr="00C37BF3">
        <w:trPr>
          <w:trHeight w:val="710"/>
        </w:trPr>
        <w:tc>
          <w:tcPr>
            <w:tcW w:w="5035" w:type="dxa"/>
          </w:tcPr>
          <w:p w14:paraId="274E854C" w14:textId="77777777" w:rsidR="00266F68" w:rsidRPr="009C0107" w:rsidRDefault="00266F68" w:rsidP="00266F68">
            <w:pPr>
              <w:contextualSpacing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Other names that might appear on your records:</w:t>
            </w:r>
            <w:r w:rsidRPr="009C0107">
              <w:rPr>
                <w:rFonts w:ascii="Arial" w:hAnsi="Arial" w:cs="Arial"/>
                <w:b/>
                <w:sz w:val="20"/>
                <w:szCs w:val="20"/>
              </w:rPr>
              <w:t xml:space="preserve">  </w:t>
            </w:r>
          </w:p>
        </w:tc>
        <w:tc>
          <w:tcPr>
            <w:tcW w:w="4860" w:type="dxa"/>
          </w:tcPr>
          <w:p w14:paraId="0A5C72CE" w14:textId="77777777" w:rsidR="00266F68" w:rsidRDefault="00266F68" w:rsidP="00266F68">
            <w:pPr>
              <w:contextualSpacing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tbl>
      <w:tblPr>
        <w:tblStyle w:val="TableGrid"/>
        <w:tblW w:w="9895" w:type="dxa"/>
        <w:tblLook w:val="04A0" w:firstRow="1" w:lastRow="0" w:firstColumn="1" w:lastColumn="0" w:noHBand="0" w:noVBand="1"/>
      </w:tblPr>
      <w:tblGrid>
        <w:gridCol w:w="2875"/>
        <w:gridCol w:w="2027"/>
        <w:gridCol w:w="1654"/>
        <w:gridCol w:w="3339"/>
      </w:tblGrid>
      <w:tr w:rsidR="00037887" w:rsidRPr="009C0107" w14:paraId="153E706E" w14:textId="77777777" w:rsidTr="00C500B8">
        <w:trPr>
          <w:trHeight w:val="368"/>
        </w:trPr>
        <w:tc>
          <w:tcPr>
            <w:tcW w:w="2875" w:type="dxa"/>
          </w:tcPr>
          <w:p w14:paraId="6209757D" w14:textId="7439891E" w:rsidR="004D41DC" w:rsidRDefault="004E2BC9" w:rsidP="00037887">
            <w:pPr>
              <w:contextualSpacing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proofErr w:type="gramStart"/>
            <w:r>
              <w:rPr>
                <w:rFonts w:ascii="Arial" w:hAnsi="Arial" w:cs="Arial"/>
                <w:b/>
                <w:sz w:val="20"/>
                <w:szCs w:val="20"/>
              </w:rPr>
              <w:t xml:space="preserve">FULL </w:t>
            </w:r>
            <w:r w:rsidR="00EC0638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C500B8">
              <w:rPr>
                <w:rFonts w:ascii="Arial" w:hAnsi="Arial" w:cs="Arial"/>
                <w:b/>
                <w:sz w:val="20"/>
                <w:szCs w:val="20"/>
              </w:rPr>
              <w:t>Home</w:t>
            </w:r>
            <w:proofErr w:type="gramEnd"/>
            <w:r w:rsidR="00C500B8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EC0638">
              <w:rPr>
                <w:rFonts w:ascii="Arial" w:hAnsi="Arial" w:cs="Arial"/>
                <w:b/>
                <w:sz w:val="20"/>
                <w:szCs w:val="20"/>
              </w:rPr>
              <w:t>Address:</w:t>
            </w:r>
          </w:p>
          <w:p w14:paraId="60F9AA83" w14:textId="1217CEE1" w:rsidR="00037887" w:rsidRPr="009C0107" w:rsidRDefault="004E2BC9" w:rsidP="00037887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CLUDE CITY, ZIP</w:t>
            </w:r>
          </w:p>
        </w:tc>
        <w:tc>
          <w:tcPr>
            <w:tcW w:w="7020" w:type="dxa"/>
            <w:gridSpan w:val="3"/>
          </w:tcPr>
          <w:p w14:paraId="650F4106" w14:textId="77777777" w:rsidR="00037887" w:rsidRPr="009C0107" w:rsidRDefault="00037887" w:rsidP="00037887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D7A22" w:rsidRPr="009C0107" w14:paraId="36651937" w14:textId="77777777" w:rsidTr="00C37BF3">
        <w:trPr>
          <w:trHeight w:val="593"/>
        </w:trPr>
        <w:tc>
          <w:tcPr>
            <w:tcW w:w="2875" w:type="dxa"/>
          </w:tcPr>
          <w:p w14:paraId="34E28AA7" w14:textId="77777777" w:rsidR="008D7A22" w:rsidRDefault="008D7A22" w:rsidP="00233067">
            <w:pPr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 w:rsidRPr="009C0107">
              <w:rPr>
                <w:rFonts w:ascii="Arial" w:hAnsi="Arial" w:cs="Arial"/>
                <w:b/>
                <w:sz w:val="20"/>
                <w:szCs w:val="20"/>
              </w:rPr>
              <w:t>Hunter Email Address</w:t>
            </w:r>
          </w:p>
          <w:p w14:paraId="176BD8FF" w14:textId="264D0FD6" w:rsidR="004E2BC9" w:rsidRPr="009C0107" w:rsidRDefault="004E2BC9" w:rsidP="00233067">
            <w:pPr>
              <w:contextualSpacing/>
              <w:rPr>
                <w:rFonts w:ascii="Arial" w:hAnsi="Arial" w:cs="Arial"/>
                <w:sz w:val="20"/>
                <w:szCs w:val="20"/>
                <w:u w:val="single"/>
              </w:rPr>
            </w:pPr>
            <w:r>
              <w:rPr>
                <w:rFonts w:ascii="Arial" w:hAnsi="Arial" w:cs="Arial"/>
                <w:sz w:val="20"/>
                <w:szCs w:val="20"/>
                <w:u w:val="single"/>
              </w:rPr>
              <w:t>(</w:t>
            </w:r>
            <w:r w:rsidR="00C37BF3">
              <w:rPr>
                <w:rFonts w:ascii="Arial" w:hAnsi="Arial" w:cs="Arial"/>
                <w:sz w:val="20"/>
                <w:szCs w:val="20"/>
                <w:u w:val="single"/>
              </w:rPr>
              <w:t>this must be on</w:t>
            </w:r>
            <w:r>
              <w:rPr>
                <w:rFonts w:ascii="Arial" w:hAnsi="Arial" w:cs="Arial"/>
                <w:sz w:val="20"/>
                <w:szCs w:val="20"/>
                <w:u w:val="single"/>
              </w:rPr>
              <w:t xml:space="preserve"> your resume)  </w:t>
            </w:r>
          </w:p>
        </w:tc>
        <w:tc>
          <w:tcPr>
            <w:tcW w:w="7020" w:type="dxa"/>
            <w:gridSpan w:val="3"/>
          </w:tcPr>
          <w:p w14:paraId="1F70687C" w14:textId="77777777" w:rsidR="008D7A22" w:rsidRPr="009C0107" w:rsidRDefault="008D7A22" w:rsidP="008D7A22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u w:val="single"/>
              </w:rPr>
            </w:pPr>
          </w:p>
        </w:tc>
      </w:tr>
      <w:tr w:rsidR="008D7A22" w:rsidRPr="009C0107" w14:paraId="0078FA36" w14:textId="77777777" w:rsidTr="00C37BF3">
        <w:trPr>
          <w:trHeight w:val="737"/>
        </w:trPr>
        <w:tc>
          <w:tcPr>
            <w:tcW w:w="2875" w:type="dxa"/>
            <w:tcBorders>
              <w:bottom w:val="single" w:sz="4" w:space="0" w:color="auto"/>
            </w:tcBorders>
          </w:tcPr>
          <w:p w14:paraId="5F852759" w14:textId="77777777" w:rsidR="008D7A22" w:rsidRPr="009C0107" w:rsidRDefault="008D7A22" w:rsidP="00233067">
            <w:pPr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 w:rsidRPr="009C0107">
              <w:rPr>
                <w:rFonts w:ascii="Arial" w:hAnsi="Arial" w:cs="Arial"/>
                <w:b/>
                <w:sz w:val="20"/>
                <w:szCs w:val="20"/>
              </w:rPr>
              <w:t>Mobile</w:t>
            </w:r>
            <w:r w:rsidR="00233067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9C0107">
              <w:rPr>
                <w:rFonts w:ascii="Arial" w:hAnsi="Arial" w:cs="Arial"/>
                <w:b/>
                <w:sz w:val="20"/>
                <w:szCs w:val="20"/>
              </w:rPr>
              <w:t>Phone Number:</w:t>
            </w:r>
          </w:p>
        </w:tc>
        <w:tc>
          <w:tcPr>
            <w:tcW w:w="2027" w:type="dxa"/>
            <w:tcBorders>
              <w:bottom w:val="single" w:sz="4" w:space="0" w:color="auto"/>
            </w:tcBorders>
          </w:tcPr>
          <w:p w14:paraId="12436F68" w14:textId="77777777" w:rsidR="008D7A22" w:rsidRPr="009C0107" w:rsidRDefault="008D7A22" w:rsidP="008D7A22">
            <w:pPr>
              <w:contextualSpacing/>
              <w:jc w:val="both"/>
              <w:rPr>
                <w:rFonts w:ascii="Arial" w:hAnsi="Arial" w:cs="Arial"/>
                <w:sz w:val="20"/>
                <w:szCs w:val="20"/>
                <w:u w:val="single"/>
              </w:rPr>
            </w:pPr>
          </w:p>
        </w:tc>
        <w:tc>
          <w:tcPr>
            <w:tcW w:w="1654" w:type="dxa"/>
            <w:tcBorders>
              <w:bottom w:val="single" w:sz="4" w:space="0" w:color="auto"/>
            </w:tcBorders>
          </w:tcPr>
          <w:p w14:paraId="401595BD" w14:textId="46FD4FA9" w:rsidR="008D7A22" w:rsidRPr="009C0107" w:rsidRDefault="00C37BF3" w:rsidP="008D7A22">
            <w:pPr>
              <w:contextualSpacing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OTHER EMAIL </w:t>
            </w:r>
            <w:r w:rsidR="008D7A22" w:rsidRPr="009C0107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3339" w:type="dxa"/>
            <w:tcBorders>
              <w:bottom w:val="single" w:sz="4" w:space="0" w:color="auto"/>
            </w:tcBorders>
          </w:tcPr>
          <w:p w14:paraId="171E4CE7" w14:textId="77777777" w:rsidR="008D7A22" w:rsidRPr="009C0107" w:rsidRDefault="008D7A22" w:rsidP="008D7A22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C239740" w14:textId="77777777" w:rsidR="00F976C4" w:rsidRPr="009C0107" w:rsidRDefault="00F976C4" w:rsidP="00322ACC">
      <w:pPr>
        <w:spacing w:line="240" w:lineRule="auto"/>
        <w:contextualSpacing/>
        <w:jc w:val="both"/>
        <w:rPr>
          <w:rFonts w:ascii="Arial" w:hAnsi="Arial" w:cs="Arial"/>
          <w:sz w:val="20"/>
          <w:szCs w:val="20"/>
          <w:u w:val="single"/>
        </w:rPr>
      </w:pPr>
    </w:p>
    <w:tbl>
      <w:tblPr>
        <w:tblStyle w:val="TableGrid"/>
        <w:tblW w:w="9895" w:type="dxa"/>
        <w:tblLayout w:type="fixed"/>
        <w:tblLook w:val="04A0" w:firstRow="1" w:lastRow="0" w:firstColumn="1" w:lastColumn="0" w:noHBand="0" w:noVBand="1"/>
      </w:tblPr>
      <w:tblGrid>
        <w:gridCol w:w="5215"/>
        <w:gridCol w:w="450"/>
        <w:gridCol w:w="720"/>
        <w:gridCol w:w="540"/>
        <w:gridCol w:w="236"/>
        <w:gridCol w:w="2734"/>
      </w:tblGrid>
      <w:tr w:rsidR="00265A27" w:rsidRPr="009C0107" w14:paraId="70D96977" w14:textId="77777777" w:rsidTr="00C37BF3">
        <w:trPr>
          <w:trHeight w:val="629"/>
        </w:trPr>
        <w:tc>
          <w:tcPr>
            <w:tcW w:w="5215" w:type="dxa"/>
          </w:tcPr>
          <w:p w14:paraId="3C6E3D7B" w14:textId="77777777" w:rsidR="00265A27" w:rsidRPr="009C0107" w:rsidRDefault="00265A27" w:rsidP="003D6A6B">
            <w:pPr>
              <w:spacing w:line="360" w:lineRule="auto"/>
              <w:contextualSpacing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9C0107">
              <w:rPr>
                <w:rFonts w:ascii="Arial" w:hAnsi="Arial" w:cs="Arial"/>
                <w:b/>
                <w:sz w:val="20"/>
                <w:szCs w:val="20"/>
              </w:rPr>
              <w:t xml:space="preserve">Closest Subway/Bus/Metro North/LIRR line(s):   </w:t>
            </w:r>
          </w:p>
        </w:tc>
        <w:tc>
          <w:tcPr>
            <w:tcW w:w="4680" w:type="dxa"/>
            <w:gridSpan w:val="5"/>
          </w:tcPr>
          <w:p w14:paraId="6C3964B5" w14:textId="77777777" w:rsidR="00265A27" w:rsidRPr="009C0107" w:rsidRDefault="00265A27" w:rsidP="00265A27">
            <w:pPr>
              <w:spacing w:line="360" w:lineRule="auto"/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40668" w:rsidRPr="009C0107" w14:paraId="7F608B3B" w14:textId="77777777" w:rsidTr="008E3423">
        <w:trPr>
          <w:gridAfter w:val="1"/>
          <w:wAfter w:w="2734" w:type="dxa"/>
          <w:trHeight w:val="323"/>
        </w:trPr>
        <w:tc>
          <w:tcPr>
            <w:tcW w:w="5665" w:type="dxa"/>
            <w:gridSpan w:val="2"/>
          </w:tcPr>
          <w:p w14:paraId="5FAFE1DB" w14:textId="77777777" w:rsidR="00640668" w:rsidRPr="009C0107" w:rsidRDefault="00640668" w:rsidP="00A60368">
            <w:pPr>
              <w:spacing w:line="360" w:lineRule="auto"/>
              <w:contextualSpacing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9C0107">
              <w:rPr>
                <w:rFonts w:ascii="Arial" w:hAnsi="Arial" w:cs="Arial"/>
                <w:b/>
                <w:sz w:val="20"/>
                <w:szCs w:val="20"/>
              </w:rPr>
              <w:t>Will you have a car to drive to your placement agency?</w:t>
            </w:r>
          </w:p>
        </w:tc>
        <w:tc>
          <w:tcPr>
            <w:tcW w:w="720" w:type="dxa"/>
          </w:tcPr>
          <w:p w14:paraId="7978707D" w14:textId="77777777" w:rsidR="00640668" w:rsidRPr="009C0107" w:rsidRDefault="00640668" w:rsidP="00265A27">
            <w:pPr>
              <w:spacing w:line="360" w:lineRule="auto"/>
              <w:ind w:left="12"/>
              <w:contextualSpacing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9C0107">
              <w:rPr>
                <w:rFonts w:ascii="Arial" w:hAnsi="Arial" w:cs="Arial"/>
                <w:b/>
                <w:sz w:val="20"/>
                <w:szCs w:val="20"/>
              </w:rPr>
              <w:t>Yes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1C8054C3" w14:textId="77777777" w:rsidR="00640668" w:rsidRPr="009C0107" w:rsidRDefault="00640668" w:rsidP="00265A27">
            <w:pPr>
              <w:spacing w:line="360" w:lineRule="auto"/>
              <w:contextualSpacing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9C0107">
              <w:rPr>
                <w:rFonts w:ascii="Arial" w:hAnsi="Arial" w:cs="Arial"/>
                <w:b/>
                <w:sz w:val="20"/>
                <w:szCs w:val="20"/>
              </w:rPr>
              <w:t xml:space="preserve">No </w:t>
            </w:r>
          </w:p>
        </w:tc>
        <w:tc>
          <w:tcPr>
            <w:tcW w:w="236" w:type="dxa"/>
            <w:tcBorders>
              <w:bottom w:val="nil"/>
              <w:right w:val="nil"/>
            </w:tcBorders>
          </w:tcPr>
          <w:p w14:paraId="02407F4E" w14:textId="77777777" w:rsidR="00640668" w:rsidRPr="009C0107" w:rsidRDefault="00640668" w:rsidP="00265A27">
            <w:pPr>
              <w:spacing w:line="360" w:lineRule="auto"/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65A27" w:rsidRPr="009C0107" w14:paraId="2B9074BD" w14:textId="77777777" w:rsidTr="00C37BF3">
        <w:trPr>
          <w:trHeight w:val="1511"/>
        </w:trPr>
        <w:tc>
          <w:tcPr>
            <w:tcW w:w="9895" w:type="dxa"/>
            <w:gridSpan w:val="6"/>
          </w:tcPr>
          <w:p w14:paraId="35CA439B" w14:textId="1F1CE4CF" w:rsidR="00265A27" w:rsidRPr="009C0107" w:rsidRDefault="00265A27" w:rsidP="005035BD">
            <w:pPr>
              <w:spacing w:line="360" w:lineRule="auto"/>
              <w:contextualSpacing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9C0107">
              <w:rPr>
                <w:rFonts w:ascii="Arial" w:hAnsi="Arial" w:cs="Arial"/>
                <w:b/>
                <w:sz w:val="20"/>
                <w:szCs w:val="20"/>
              </w:rPr>
              <w:t xml:space="preserve">Language(s) spoken fluently (other than English): </w:t>
            </w:r>
            <w:r w:rsidR="00C37BF3">
              <w:rPr>
                <w:rFonts w:ascii="Arial" w:hAnsi="Arial" w:cs="Arial"/>
                <w:b/>
                <w:sz w:val="20"/>
                <w:szCs w:val="20"/>
              </w:rPr>
              <w:t xml:space="preserve">                     READ YES/NO                 WRITE YES/NO</w:t>
            </w:r>
          </w:p>
        </w:tc>
      </w:tr>
    </w:tbl>
    <w:p w14:paraId="21A22692" w14:textId="6C948830" w:rsidR="0024260B" w:rsidRPr="00CB685E" w:rsidRDefault="00777C6F" w:rsidP="00233067">
      <w:pPr>
        <w:widowControl w:val="0"/>
        <w:tabs>
          <w:tab w:val="center" w:pos="5508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0" w:line="360" w:lineRule="auto"/>
        <w:contextualSpacing/>
        <w:rPr>
          <w:rFonts w:ascii="Arial" w:eastAsia="Times New Roman" w:hAnsi="Arial" w:cs="Arial"/>
          <w:b/>
          <w:color w:val="7030A0"/>
          <w:sz w:val="18"/>
          <w:szCs w:val="24"/>
        </w:rPr>
      </w:pPr>
      <w:r w:rsidRPr="00CB685E">
        <w:rPr>
          <w:rFonts w:ascii="Arial" w:eastAsia="Times New Roman" w:hAnsi="Arial" w:cs="Arial"/>
          <w:b/>
          <w:color w:val="7030A0"/>
          <w:sz w:val="18"/>
          <w:szCs w:val="24"/>
        </w:rPr>
        <w:t xml:space="preserve"> </w:t>
      </w:r>
    </w:p>
    <w:p w14:paraId="64AE7E46" w14:textId="77777777" w:rsidR="00E31C3B" w:rsidRPr="009C0107" w:rsidRDefault="003C5DDF" w:rsidP="00CC2B37">
      <w:pPr>
        <w:widowControl w:val="0"/>
        <w:tabs>
          <w:tab w:val="left" w:pos="2700"/>
          <w:tab w:val="center" w:pos="5508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0" w:line="360" w:lineRule="auto"/>
        <w:contextualSpacing/>
        <w:jc w:val="center"/>
        <w:rPr>
          <w:rFonts w:ascii="Arial" w:eastAsia="Times New Roman" w:hAnsi="Arial" w:cs="Arial"/>
          <w:b/>
          <w:bCs/>
          <w:sz w:val="24"/>
          <w:szCs w:val="24"/>
          <w:u w:val="single"/>
        </w:rPr>
      </w:pPr>
      <w:r>
        <w:rPr>
          <w:rFonts w:ascii="Arial" w:eastAsia="Times New Roman" w:hAnsi="Arial" w:cs="Arial"/>
          <w:b/>
          <w:bCs/>
          <w:sz w:val="24"/>
          <w:szCs w:val="24"/>
          <w:u w:val="single"/>
        </w:rPr>
        <w:t xml:space="preserve">BSW FIELD PRACTICUM PLACEMENT </w:t>
      </w:r>
      <w:r w:rsidR="00E31C3B" w:rsidRPr="009C0107">
        <w:rPr>
          <w:rFonts w:ascii="Arial" w:eastAsia="Times New Roman" w:hAnsi="Arial" w:cs="Arial"/>
          <w:b/>
          <w:bCs/>
          <w:sz w:val="24"/>
          <w:szCs w:val="24"/>
          <w:u w:val="single"/>
        </w:rPr>
        <w:t>EXPERIENCE</w:t>
      </w:r>
    </w:p>
    <w:p w14:paraId="4EDF9B0B" w14:textId="28BAE57D" w:rsidR="00402C83" w:rsidRPr="00BC3809" w:rsidRDefault="00402C83" w:rsidP="00BC3809">
      <w:pPr>
        <w:widowControl w:val="0"/>
        <w:tabs>
          <w:tab w:val="center" w:pos="5508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0" w:line="360" w:lineRule="auto"/>
        <w:contextualSpacing/>
        <w:rPr>
          <w:rFonts w:ascii="Arial" w:eastAsia="Times New Roman" w:hAnsi="Arial" w:cs="Arial"/>
          <w:b/>
          <w:bCs/>
          <w:iCs/>
          <w:color w:val="0070C0"/>
          <w:sz w:val="20"/>
          <w:szCs w:val="20"/>
        </w:rPr>
      </w:pPr>
    </w:p>
    <w:tbl>
      <w:tblPr>
        <w:tblStyle w:val="TableGrid"/>
        <w:tblW w:w="10440" w:type="dxa"/>
        <w:tblInd w:w="-455" w:type="dxa"/>
        <w:tblLook w:val="04A0" w:firstRow="1" w:lastRow="0" w:firstColumn="1" w:lastColumn="0" w:noHBand="0" w:noVBand="1"/>
      </w:tblPr>
      <w:tblGrid>
        <w:gridCol w:w="2865"/>
        <w:gridCol w:w="15"/>
        <w:gridCol w:w="3150"/>
        <w:gridCol w:w="1890"/>
        <w:gridCol w:w="2520"/>
      </w:tblGrid>
      <w:tr w:rsidR="00C32697" w14:paraId="2684164C" w14:textId="77777777" w:rsidTr="00C37BF3">
        <w:tc>
          <w:tcPr>
            <w:tcW w:w="2865" w:type="dxa"/>
          </w:tcPr>
          <w:p w14:paraId="734BCB3C" w14:textId="77777777" w:rsidR="00C32697" w:rsidRDefault="00C32697" w:rsidP="0035755D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36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Undergraduate School:</w:t>
            </w:r>
          </w:p>
        </w:tc>
        <w:tc>
          <w:tcPr>
            <w:tcW w:w="7575" w:type="dxa"/>
            <w:gridSpan w:val="4"/>
          </w:tcPr>
          <w:p w14:paraId="3DC0BF9F" w14:textId="77777777" w:rsidR="00C32697" w:rsidRDefault="00C32697" w:rsidP="0035755D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36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</w:tr>
      <w:tr w:rsidR="00C32697" w14:paraId="62D84876" w14:textId="77777777" w:rsidTr="00C37BF3">
        <w:tc>
          <w:tcPr>
            <w:tcW w:w="2865" w:type="dxa"/>
          </w:tcPr>
          <w:p w14:paraId="34582BCA" w14:textId="77777777" w:rsidR="00C32697" w:rsidRDefault="00C32697" w:rsidP="0035755D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36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pecialization (if any):</w:t>
            </w:r>
          </w:p>
        </w:tc>
        <w:tc>
          <w:tcPr>
            <w:tcW w:w="3165" w:type="dxa"/>
            <w:gridSpan w:val="2"/>
          </w:tcPr>
          <w:p w14:paraId="3594B77B" w14:textId="77777777" w:rsidR="00C32697" w:rsidRDefault="00C32697" w:rsidP="0035755D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36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890" w:type="dxa"/>
          </w:tcPr>
          <w:p w14:paraId="254FAE05" w14:textId="77777777" w:rsidR="00C32697" w:rsidRDefault="00C32697" w:rsidP="0035755D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36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Graduation Date:</w:t>
            </w:r>
          </w:p>
        </w:tc>
        <w:tc>
          <w:tcPr>
            <w:tcW w:w="2520" w:type="dxa"/>
          </w:tcPr>
          <w:p w14:paraId="7CD3C277" w14:textId="77777777" w:rsidR="00C32697" w:rsidRDefault="00C32697" w:rsidP="0035755D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36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</w:tr>
      <w:tr w:rsidR="002A132D" w:rsidRPr="009C0107" w14:paraId="18C631B2" w14:textId="77777777" w:rsidTr="00C37BF3">
        <w:trPr>
          <w:trHeight w:val="458"/>
        </w:trPr>
        <w:tc>
          <w:tcPr>
            <w:tcW w:w="2865" w:type="dxa"/>
          </w:tcPr>
          <w:p w14:paraId="1E60D32D" w14:textId="77777777" w:rsidR="002A132D" w:rsidRPr="009C0107" w:rsidRDefault="002A132D" w:rsidP="00CC3AEA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36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Agency:   </w:t>
            </w:r>
          </w:p>
        </w:tc>
        <w:tc>
          <w:tcPr>
            <w:tcW w:w="7575" w:type="dxa"/>
            <w:gridSpan w:val="4"/>
          </w:tcPr>
          <w:p w14:paraId="039225F1" w14:textId="77777777" w:rsidR="002A132D" w:rsidRPr="009C0107" w:rsidRDefault="002A132D" w:rsidP="002A132D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360" w:lineRule="auto"/>
              <w:rPr>
                <w:rFonts w:ascii="Arial" w:eastAsia="Times New Roman" w:hAnsi="Arial" w:cs="Arial"/>
                <w:bCs/>
                <w:sz w:val="20"/>
                <w:szCs w:val="20"/>
              </w:rPr>
            </w:pPr>
          </w:p>
        </w:tc>
      </w:tr>
      <w:tr w:rsidR="002A132D" w:rsidRPr="009C0107" w14:paraId="266AB189" w14:textId="77777777" w:rsidTr="00C37BF3">
        <w:trPr>
          <w:trHeight w:val="620"/>
        </w:trPr>
        <w:tc>
          <w:tcPr>
            <w:tcW w:w="2865" w:type="dxa"/>
          </w:tcPr>
          <w:p w14:paraId="066D3469" w14:textId="77777777" w:rsidR="002A132D" w:rsidRPr="009C0107" w:rsidRDefault="002A132D" w:rsidP="00CC3AEA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contextualSpacing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9C010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lastRenderedPageBreak/>
              <w:t xml:space="preserve">Agency’s Address:  </w:t>
            </w:r>
          </w:p>
        </w:tc>
        <w:tc>
          <w:tcPr>
            <w:tcW w:w="7575" w:type="dxa"/>
            <w:gridSpan w:val="4"/>
          </w:tcPr>
          <w:p w14:paraId="26806335" w14:textId="77777777" w:rsidR="002A132D" w:rsidRPr="009C0107" w:rsidRDefault="002A132D" w:rsidP="002A132D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contextualSpacing/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</w:tr>
      <w:tr w:rsidR="0054354E" w:rsidRPr="009C0107" w14:paraId="0A0F395F" w14:textId="77777777" w:rsidTr="00C37BF3">
        <w:trPr>
          <w:trHeight w:val="311"/>
        </w:trPr>
        <w:tc>
          <w:tcPr>
            <w:tcW w:w="2865" w:type="dxa"/>
          </w:tcPr>
          <w:p w14:paraId="47BA7FBE" w14:textId="77777777" w:rsidR="0054354E" w:rsidRPr="009C0107" w:rsidRDefault="0054354E" w:rsidP="002A132D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36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Field Instructor:</w:t>
            </w:r>
          </w:p>
        </w:tc>
        <w:tc>
          <w:tcPr>
            <w:tcW w:w="3165" w:type="dxa"/>
            <w:gridSpan w:val="2"/>
          </w:tcPr>
          <w:p w14:paraId="58C382E6" w14:textId="77777777" w:rsidR="0054354E" w:rsidRPr="009C0107" w:rsidRDefault="0054354E" w:rsidP="0054354E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36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4410" w:type="dxa"/>
            <w:gridSpan w:val="2"/>
          </w:tcPr>
          <w:p w14:paraId="5F819A74" w14:textId="45841BE2" w:rsidR="0054354E" w:rsidRPr="009C0107" w:rsidRDefault="00B21560" w:rsidP="0054354E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360" w:lineRule="auto"/>
              <w:ind w:left="8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Hunter </w:t>
            </w:r>
            <w:r w:rsidR="0054354E" w:rsidRPr="009C010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Field Advisor</w:t>
            </w:r>
            <w:r w:rsidR="00C37BF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54354E" w:rsidRPr="009C0107" w14:paraId="4B7F9428" w14:textId="77777777" w:rsidTr="00C37BF3">
        <w:trPr>
          <w:trHeight w:val="422"/>
        </w:trPr>
        <w:tc>
          <w:tcPr>
            <w:tcW w:w="2865" w:type="dxa"/>
          </w:tcPr>
          <w:p w14:paraId="0518B434" w14:textId="77777777" w:rsidR="0054354E" w:rsidRPr="009C0107" w:rsidRDefault="0054354E" w:rsidP="0054354E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36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Task Supervisor(s):  </w:t>
            </w:r>
          </w:p>
          <w:p w14:paraId="1FC5D555" w14:textId="77777777" w:rsidR="0054354E" w:rsidRPr="009C0107" w:rsidRDefault="0054354E" w:rsidP="0054354E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165" w:type="dxa"/>
            <w:gridSpan w:val="2"/>
          </w:tcPr>
          <w:p w14:paraId="0395D854" w14:textId="77777777" w:rsidR="0054354E" w:rsidRPr="009C0107" w:rsidRDefault="0054354E" w:rsidP="0054354E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36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4410" w:type="dxa"/>
            <w:gridSpan w:val="2"/>
            <w:tcBorders>
              <w:bottom w:val="nil"/>
              <w:right w:val="nil"/>
            </w:tcBorders>
          </w:tcPr>
          <w:p w14:paraId="2698B5B4" w14:textId="77777777" w:rsidR="0054354E" w:rsidRPr="009C0107" w:rsidRDefault="0054354E" w:rsidP="0054354E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360" w:lineRule="auto"/>
              <w:ind w:left="87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</w:tr>
      <w:tr w:rsidR="0054354E" w:rsidRPr="009C0107" w14:paraId="68CDE88C" w14:textId="77777777" w:rsidTr="00C37BF3">
        <w:trPr>
          <w:trHeight w:val="584"/>
        </w:trPr>
        <w:tc>
          <w:tcPr>
            <w:tcW w:w="2880" w:type="dxa"/>
            <w:gridSpan w:val="2"/>
          </w:tcPr>
          <w:p w14:paraId="78638D3B" w14:textId="77777777" w:rsidR="0054354E" w:rsidRPr="009C0107" w:rsidRDefault="0054354E" w:rsidP="0084599A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36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ype of Setting:</w:t>
            </w:r>
          </w:p>
        </w:tc>
        <w:tc>
          <w:tcPr>
            <w:tcW w:w="7560" w:type="dxa"/>
            <w:gridSpan w:val="3"/>
          </w:tcPr>
          <w:p w14:paraId="1E2E144F" w14:textId="77777777" w:rsidR="0054354E" w:rsidRPr="009C0107" w:rsidRDefault="0054354E" w:rsidP="0054354E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360" w:lineRule="auto"/>
              <w:contextualSpacing/>
              <w:rPr>
                <w:rFonts w:ascii="Arial" w:eastAsia="Times New Roman" w:hAnsi="Arial" w:cs="Arial"/>
                <w:bCs/>
                <w:sz w:val="20"/>
                <w:szCs w:val="20"/>
              </w:rPr>
            </w:pPr>
          </w:p>
        </w:tc>
      </w:tr>
      <w:tr w:rsidR="0054354E" w:rsidRPr="009C0107" w14:paraId="3F4AB1DA" w14:textId="77777777" w:rsidTr="00C37BF3">
        <w:trPr>
          <w:trHeight w:val="530"/>
        </w:trPr>
        <w:tc>
          <w:tcPr>
            <w:tcW w:w="2880" w:type="dxa"/>
            <w:gridSpan w:val="2"/>
          </w:tcPr>
          <w:p w14:paraId="3E5F387F" w14:textId="77777777" w:rsidR="0054354E" w:rsidRPr="009C0107" w:rsidRDefault="0054354E" w:rsidP="0084599A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36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Population: </w:t>
            </w:r>
          </w:p>
        </w:tc>
        <w:tc>
          <w:tcPr>
            <w:tcW w:w="7560" w:type="dxa"/>
            <w:gridSpan w:val="3"/>
          </w:tcPr>
          <w:p w14:paraId="660740B8" w14:textId="77777777" w:rsidR="0054354E" w:rsidRPr="009C0107" w:rsidRDefault="0054354E" w:rsidP="0054354E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360" w:lineRule="auto"/>
              <w:contextualSpacing/>
              <w:rPr>
                <w:rFonts w:ascii="Arial" w:eastAsia="Times New Roman" w:hAnsi="Arial" w:cs="Arial"/>
                <w:bCs/>
                <w:sz w:val="20"/>
                <w:szCs w:val="20"/>
              </w:rPr>
            </w:pPr>
          </w:p>
        </w:tc>
      </w:tr>
      <w:tr w:rsidR="0054354E" w:rsidRPr="009C0107" w14:paraId="767FBF07" w14:textId="77777777" w:rsidTr="00C37BF3">
        <w:trPr>
          <w:trHeight w:val="1363"/>
        </w:trPr>
        <w:tc>
          <w:tcPr>
            <w:tcW w:w="2880" w:type="dxa"/>
            <w:gridSpan w:val="2"/>
          </w:tcPr>
          <w:p w14:paraId="2F95DE53" w14:textId="77777777" w:rsidR="003C5DDF" w:rsidRDefault="003C5DDF" w:rsidP="003C5DDF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ssignment Description</w:t>
            </w:r>
          </w:p>
          <w:p w14:paraId="237EDFBC" w14:textId="77777777" w:rsidR="0054354E" w:rsidRPr="009C0107" w:rsidRDefault="003C5DDF" w:rsidP="003C5DDF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(</w:t>
            </w:r>
            <w:r w:rsidR="0054354E" w:rsidRPr="009C010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sponsibilities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)</w:t>
            </w:r>
            <w:r w:rsidR="0054354E" w:rsidRPr="009C010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: </w:t>
            </w:r>
          </w:p>
        </w:tc>
        <w:tc>
          <w:tcPr>
            <w:tcW w:w="7560" w:type="dxa"/>
            <w:gridSpan w:val="3"/>
          </w:tcPr>
          <w:p w14:paraId="5559F102" w14:textId="77777777" w:rsidR="0054354E" w:rsidRPr="009C0107" w:rsidRDefault="0054354E" w:rsidP="0054354E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48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</w:tr>
      <w:tr w:rsidR="0054354E" w:rsidRPr="009C0107" w14:paraId="3016D454" w14:textId="77777777" w:rsidTr="005506E0">
        <w:tc>
          <w:tcPr>
            <w:tcW w:w="2880" w:type="dxa"/>
            <w:gridSpan w:val="2"/>
          </w:tcPr>
          <w:p w14:paraId="17FE814A" w14:textId="77777777" w:rsidR="00DC4001" w:rsidRDefault="00C37BF3" w:rsidP="003C5DDF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48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SKILLS &amp; </w:t>
            </w:r>
            <w:proofErr w:type="gramStart"/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</w:t>
            </w:r>
            <w:r w:rsidR="00DC400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OMPETENCIES  developed</w:t>
            </w:r>
            <w:proofErr w:type="gramEnd"/>
            <w:r w:rsidR="00DC400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: </w:t>
            </w:r>
          </w:p>
          <w:p w14:paraId="78634837" w14:textId="77777777" w:rsidR="00DC4001" w:rsidRDefault="00DC4001" w:rsidP="003C5DDF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480" w:lineRule="auto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  <w:p w14:paraId="1DD05F90" w14:textId="19B2B8AB" w:rsidR="0054354E" w:rsidRPr="009C0107" w:rsidRDefault="003C5DDF" w:rsidP="003C5DDF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480" w:lineRule="auto"/>
              <w:contextualSpacing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ssignments</w:t>
            </w:r>
            <w:r w:rsidR="0054354E" w:rsidRPr="009C010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:</w:t>
            </w:r>
            <w:r w:rsidR="0054354E"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     </w:t>
            </w:r>
          </w:p>
        </w:tc>
        <w:tc>
          <w:tcPr>
            <w:tcW w:w="7560" w:type="dxa"/>
            <w:gridSpan w:val="3"/>
          </w:tcPr>
          <w:p w14:paraId="5DEEE011" w14:textId="77777777" w:rsidR="0054354E" w:rsidRPr="009C0107" w:rsidRDefault="0054354E" w:rsidP="0054354E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480" w:lineRule="auto"/>
              <w:contextualSpacing/>
              <w:rPr>
                <w:rFonts w:ascii="Arial" w:eastAsia="Times New Roman" w:hAnsi="Arial" w:cs="Arial"/>
                <w:bCs/>
                <w:sz w:val="20"/>
                <w:szCs w:val="20"/>
              </w:rPr>
            </w:pPr>
          </w:p>
        </w:tc>
      </w:tr>
      <w:tr w:rsidR="0054354E" w:rsidRPr="009C0107" w14:paraId="7F6BFB21" w14:textId="77777777" w:rsidTr="0019266A">
        <w:trPr>
          <w:trHeight w:val="1250"/>
        </w:trPr>
        <w:tc>
          <w:tcPr>
            <w:tcW w:w="10440" w:type="dxa"/>
            <w:gridSpan w:val="5"/>
          </w:tcPr>
          <w:p w14:paraId="76DC606C" w14:textId="77777777" w:rsidR="0054354E" w:rsidRPr="009C0107" w:rsidRDefault="0054354E" w:rsidP="003C5DDF">
            <w:pPr>
              <w:widowControl w:val="0"/>
              <w:autoSpaceDE w:val="0"/>
              <w:autoSpaceDN w:val="0"/>
              <w:adjustRightInd w:val="0"/>
              <w:spacing w:line="480" w:lineRule="auto"/>
              <w:contextualSpacing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If your placement was changed during </w:t>
            </w:r>
            <w:r w:rsidR="003C5DD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your BSW years</w:t>
            </w:r>
            <w:r w:rsidRPr="009C010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list the original agency and the reason for change:</w:t>
            </w: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 </w:t>
            </w:r>
          </w:p>
        </w:tc>
      </w:tr>
      <w:tr w:rsidR="0054354E" w:rsidRPr="009C0107" w14:paraId="21184385" w14:textId="77777777" w:rsidTr="0019266A">
        <w:trPr>
          <w:trHeight w:val="1268"/>
        </w:trPr>
        <w:tc>
          <w:tcPr>
            <w:tcW w:w="10440" w:type="dxa"/>
            <w:gridSpan w:val="5"/>
            <w:tcBorders>
              <w:bottom w:val="single" w:sz="4" w:space="0" w:color="auto"/>
            </w:tcBorders>
          </w:tcPr>
          <w:p w14:paraId="6C8E1067" w14:textId="3E1B05DB" w:rsidR="0054354E" w:rsidRPr="009C0107" w:rsidRDefault="0054354E" w:rsidP="0054354E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contextualSpacing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Indicate the </w:t>
            </w:r>
            <w:r w:rsidR="00CB685E" w:rsidRPr="009C010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factors (</w:t>
            </w:r>
            <w:r w:rsidRPr="009C010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i.e. skills, practice focus, population, setting) that are of greatest importance in your </w:t>
            </w:r>
            <w:proofErr w:type="gramStart"/>
            <w:r w:rsidRPr="009C010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econd year</w:t>
            </w:r>
            <w:proofErr w:type="gramEnd"/>
            <w:r w:rsidRPr="009C010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placement: </w:t>
            </w:r>
          </w:p>
        </w:tc>
      </w:tr>
      <w:tr w:rsidR="00B757BF" w:rsidRPr="009C0107" w14:paraId="31C845E6" w14:textId="77777777" w:rsidTr="0019266A">
        <w:trPr>
          <w:trHeight w:val="1097"/>
        </w:trPr>
        <w:tc>
          <w:tcPr>
            <w:tcW w:w="10440" w:type="dxa"/>
            <w:gridSpan w:val="5"/>
            <w:tcBorders>
              <w:bottom w:val="single" w:sz="4" w:space="0" w:color="auto"/>
            </w:tcBorders>
          </w:tcPr>
          <w:p w14:paraId="3AE301C9" w14:textId="6BD72D59" w:rsidR="00B757BF" w:rsidRPr="009C0107" w:rsidRDefault="00B757BF" w:rsidP="002630C8">
            <w:pPr>
              <w:widowControl w:val="0"/>
              <w:tabs>
                <w:tab w:val="center" w:pos="550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480" w:lineRule="auto"/>
              <w:contextualSpacing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Indicate any special concerns that would affect your </w:t>
            </w:r>
            <w:r w:rsidR="00CB685E" w:rsidRPr="009C010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lacement (</w:t>
            </w:r>
            <w:r w:rsidRPr="009C010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.e. financial, medical, childcare, eldercare):</w:t>
            </w: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 </w:t>
            </w:r>
          </w:p>
        </w:tc>
      </w:tr>
    </w:tbl>
    <w:p w14:paraId="4E99EC4F" w14:textId="77777777" w:rsidR="00FD13DE" w:rsidRDefault="00FD13DE" w:rsidP="00CC2B37">
      <w:pPr>
        <w:widowControl w:val="0"/>
        <w:tabs>
          <w:tab w:val="center" w:pos="5508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0" w:line="312" w:lineRule="auto"/>
        <w:jc w:val="center"/>
        <w:rPr>
          <w:rFonts w:ascii="Arial" w:eastAsia="Times New Roman" w:hAnsi="Arial" w:cs="Arial"/>
          <w:b/>
          <w:bCs/>
          <w:sz w:val="24"/>
          <w:szCs w:val="24"/>
          <w:u w:val="single"/>
        </w:rPr>
      </w:pPr>
    </w:p>
    <w:p w14:paraId="6B2E6623" w14:textId="203FE752" w:rsidR="005C4989" w:rsidRPr="009C0107" w:rsidRDefault="005C4989" w:rsidP="00CC2B37">
      <w:pPr>
        <w:widowControl w:val="0"/>
        <w:tabs>
          <w:tab w:val="center" w:pos="5508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0" w:line="312" w:lineRule="auto"/>
        <w:jc w:val="center"/>
        <w:rPr>
          <w:rFonts w:ascii="Arial" w:eastAsia="Times New Roman" w:hAnsi="Arial" w:cs="Arial"/>
          <w:b/>
          <w:bCs/>
          <w:sz w:val="20"/>
          <w:szCs w:val="20"/>
        </w:rPr>
      </w:pPr>
      <w:r w:rsidRPr="009C0107">
        <w:rPr>
          <w:rFonts w:ascii="Arial" w:eastAsia="Times New Roman" w:hAnsi="Arial" w:cs="Arial"/>
          <w:b/>
          <w:bCs/>
          <w:sz w:val="24"/>
          <w:szCs w:val="24"/>
          <w:u w:val="single"/>
        </w:rPr>
        <w:t>PRACTICUM INTERESTS FOR SECOND YEAR</w:t>
      </w:r>
    </w:p>
    <w:p w14:paraId="6E1147E5" w14:textId="5818D851" w:rsidR="00262C12" w:rsidRDefault="005C4989" w:rsidP="00C32697">
      <w:pPr>
        <w:widowControl w:val="0"/>
        <w:tabs>
          <w:tab w:val="right" w:pos="5178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58" w:line="240" w:lineRule="auto"/>
        <w:ind w:left="-450"/>
        <w:rPr>
          <w:rFonts w:ascii="Arial" w:eastAsia="Times New Roman" w:hAnsi="Arial" w:cs="Arial"/>
          <w:b/>
          <w:i/>
          <w:sz w:val="24"/>
          <w:szCs w:val="24"/>
        </w:rPr>
      </w:pPr>
      <w:r w:rsidRPr="009C0107">
        <w:rPr>
          <w:rFonts w:ascii="Arial" w:eastAsia="Times New Roman" w:hAnsi="Arial" w:cs="Arial"/>
          <w:b/>
          <w:sz w:val="24"/>
          <w:szCs w:val="24"/>
        </w:rPr>
        <w:t xml:space="preserve">POPULATION GROUPS </w:t>
      </w:r>
      <w:r w:rsidRPr="00BC3809">
        <w:rPr>
          <w:rFonts w:ascii="Arial" w:eastAsia="Times New Roman" w:hAnsi="Arial" w:cs="Arial"/>
          <w:bCs/>
          <w:iCs/>
          <w:color w:val="000000" w:themeColor="text1"/>
          <w:sz w:val="24"/>
          <w:szCs w:val="24"/>
        </w:rPr>
        <w:t>(</w:t>
      </w:r>
      <w:r w:rsidR="00FD13DE" w:rsidRPr="00BC3809">
        <w:rPr>
          <w:rFonts w:ascii="Arial" w:eastAsia="Times New Roman" w:hAnsi="Arial" w:cs="Arial"/>
          <w:bCs/>
          <w:iCs/>
          <w:color w:val="000000" w:themeColor="text1"/>
          <w:sz w:val="24"/>
          <w:szCs w:val="24"/>
        </w:rPr>
        <w:t>select 3-5</w:t>
      </w:r>
      <w:r w:rsidRPr="00BC3809">
        <w:rPr>
          <w:rFonts w:ascii="Arial" w:eastAsia="Times New Roman" w:hAnsi="Arial" w:cs="Arial"/>
          <w:bCs/>
          <w:iCs/>
          <w:color w:val="000000" w:themeColor="text1"/>
          <w:sz w:val="24"/>
          <w:szCs w:val="24"/>
        </w:rPr>
        <w:t>)</w:t>
      </w:r>
    </w:p>
    <w:tbl>
      <w:tblPr>
        <w:tblpPr w:leftFromText="180" w:rightFromText="180" w:vertAnchor="text" w:horzAnchor="margin" w:tblpXSpec="center" w:tblpY="25"/>
        <w:tblW w:w="10336" w:type="dxa"/>
        <w:tblLook w:val="01E0" w:firstRow="1" w:lastRow="1" w:firstColumn="1" w:lastColumn="1" w:noHBand="0" w:noVBand="0"/>
      </w:tblPr>
      <w:tblGrid>
        <w:gridCol w:w="4380"/>
        <w:gridCol w:w="583"/>
        <w:gridCol w:w="473"/>
        <w:gridCol w:w="4385"/>
        <w:gridCol w:w="515"/>
      </w:tblGrid>
      <w:tr w:rsidR="00175C20" w:rsidRPr="009C0107" w14:paraId="044C0838" w14:textId="77777777" w:rsidTr="00D275B1">
        <w:trPr>
          <w:trHeight w:val="289"/>
        </w:trPr>
        <w:tc>
          <w:tcPr>
            <w:tcW w:w="4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000DB6" w14:textId="77777777"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sz w:val="20"/>
                <w:szCs w:val="20"/>
              </w:rPr>
              <w:t>Adolescents</w:t>
            </w:r>
          </w:p>
        </w:tc>
        <w:tc>
          <w:tcPr>
            <w:tcW w:w="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AB9CA" w14:textId="77777777"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473" w:type="dxa"/>
            <w:tcBorders>
              <w:left w:val="single" w:sz="4" w:space="0" w:color="auto"/>
              <w:right w:val="single" w:sz="4" w:space="0" w:color="auto"/>
            </w:tcBorders>
          </w:tcPr>
          <w:p w14:paraId="0D56367B" w14:textId="77777777"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4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74B3B9" w14:textId="77777777"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sz w:val="20"/>
                <w:szCs w:val="20"/>
              </w:rPr>
              <w:t>Families</w:t>
            </w:r>
          </w:p>
        </w:tc>
        <w:tc>
          <w:tcPr>
            <w:tcW w:w="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1F8C08" w14:textId="77777777"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175C20" w:rsidRPr="009C0107" w14:paraId="209D1729" w14:textId="77777777" w:rsidTr="00D275B1">
        <w:trPr>
          <w:trHeight w:val="271"/>
        </w:trPr>
        <w:tc>
          <w:tcPr>
            <w:tcW w:w="4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E402D0" w14:textId="77777777"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sz w:val="20"/>
                <w:szCs w:val="20"/>
              </w:rPr>
              <w:t>Adults</w:t>
            </w:r>
          </w:p>
        </w:tc>
        <w:tc>
          <w:tcPr>
            <w:tcW w:w="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4CE7CB" w14:textId="77777777"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473" w:type="dxa"/>
            <w:tcBorders>
              <w:left w:val="single" w:sz="4" w:space="0" w:color="auto"/>
              <w:right w:val="single" w:sz="4" w:space="0" w:color="auto"/>
            </w:tcBorders>
          </w:tcPr>
          <w:p w14:paraId="5A64FE88" w14:textId="77777777"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4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85928D" w14:textId="77777777"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sz w:val="20"/>
                <w:szCs w:val="20"/>
              </w:rPr>
              <w:t>Groups</w:t>
            </w:r>
          </w:p>
        </w:tc>
        <w:tc>
          <w:tcPr>
            <w:tcW w:w="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421AE" w14:textId="77777777"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175C20" w:rsidRPr="009C0107" w14:paraId="7389FD71" w14:textId="77777777" w:rsidTr="00D275B1">
        <w:trPr>
          <w:trHeight w:val="177"/>
        </w:trPr>
        <w:tc>
          <w:tcPr>
            <w:tcW w:w="4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8E389E" w14:textId="77777777"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sz w:val="20"/>
                <w:szCs w:val="20"/>
              </w:rPr>
              <w:t>Adults – Older</w:t>
            </w:r>
          </w:p>
        </w:tc>
        <w:tc>
          <w:tcPr>
            <w:tcW w:w="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1ECC21" w14:textId="77777777"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473" w:type="dxa"/>
            <w:tcBorders>
              <w:left w:val="single" w:sz="4" w:space="0" w:color="auto"/>
              <w:right w:val="single" w:sz="4" w:space="0" w:color="auto"/>
            </w:tcBorders>
          </w:tcPr>
          <w:p w14:paraId="4489F9CF" w14:textId="77777777"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4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4162B9" w14:textId="77777777"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sz w:val="20"/>
                <w:szCs w:val="20"/>
              </w:rPr>
              <w:t>Individuals</w:t>
            </w:r>
          </w:p>
        </w:tc>
        <w:tc>
          <w:tcPr>
            <w:tcW w:w="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753BF4" w14:textId="77777777"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175C20" w:rsidRPr="009C0107" w14:paraId="0BD6798C" w14:textId="77777777" w:rsidTr="00D275B1">
        <w:trPr>
          <w:trHeight w:val="246"/>
        </w:trPr>
        <w:tc>
          <w:tcPr>
            <w:tcW w:w="4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CD75B" w14:textId="77777777"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sz w:val="20"/>
                <w:szCs w:val="20"/>
              </w:rPr>
              <w:t>Children</w:t>
            </w:r>
          </w:p>
        </w:tc>
        <w:tc>
          <w:tcPr>
            <w:tcW w:w="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E88EA" w14:textId="77777777"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473" w:type="dxa"/>
            <w:tcBorders>
              <w:left w:val="single" w:sz="4" w:space="0" w:color="auto"/>
              <w:right w:val="single" w:sz="4" w:space="0" w:color="auto"/>
            </w:tcBorders>
          </w:tcPr>
          <w:p w14:paraId="6B873E17" w14:textId="77777777"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4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65E454" w14:textId="77777777"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sz w:val="20"/>
                <w:szCs w:val="20"/>
              </w:rPr>
              <w:t>Intergenerational</w:t>
            </w:r>
          </w:p>
        </w:tc>
        <w:tc>
          <w:tcPr>
            <w:tcW w:w="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F53A9D" w14:textId="77777777"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175C20" w:rsidRPr="009C0107" w14:paraId="09B10DDF" w14:textId="77777777" w:rsidTr="00D275B1">
        <w:trPr>
          <w:trHeight w:val="246"/>
        </w:trPr>
        <w:tc>
          <w:tcPr>
            <w:tcW w:w="4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01A18A" w14:textId="77777777"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sz w:val="20"/>
                <w:szCs w:val="20"/>
              </w:rPr>
              <w:t>Children – early childhood (0-3)</w:t>
            </w:r>
          </w:p>
        </w:tc>
        <w:tc>
          <w:tcPr>
            <w:tcW w:w="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9EEF04" w14:textId="77777777"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473" w:type="dxa"/>
            <w:tcBorders>
              <w:left w:val="single" w:sz="4" w:space="0" w:color="auto"/>
              <w:right w:val="single" w:sz="4" w:space="0" w:color="auto"/>
            </w:tcBorders>
          </w:tcPr>
          <w:p w14:paraId="6F445C05" w14:textId="77777777"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4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8B176A" w14:textId="77777777"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sz w:val="20"/>
                <w:szCs w:val="20"/>
              </w:rPr>
              <w:t>Organizations</w:t>
            </w:r>
          </w:p>
        </w:tc>
        <w:tc>
          <w:tcPr>
            <w:tcW w:w="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E110D" w14:textId="77777777"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175C20" w:rsidRPr="009C0107" w14:paraId="43159AAA" w14:textId="77777777" w:rsidTr="00D275B1">
        <w:trPr>
          <w:gridAfter w:val="2"/>
          <w:wAfter w:w="4900" w:type="dxa"/>
          <w:trHeight w:val="144"/>
        </w:trPr>
        <w:tc>
          <w:tcPr>
            <w:tcW w:w="4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6DD816" w14:textId="77777777"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sz w:val="20"/>
                <w:szCs w:val="20"/>
              </w:rPr>
              <w:t>Communities</w:t>
            </w:r>
          </w:p>
        </w:tc>
        <w:tc>
          <w:tcPr>
            <w:tcW w:w="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07A70C" w14:textId="77777777"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473" w:type="dxa"/>
            <w:tcBorders>
              <w:left w:val="single" w:sz="4" w:space="0" w:color="auto"/>
              <w:right w:val="single" w:sz="4" w:space="0" w:color="auto"/>
            </w:tcBorders>
          </w:tcPr>
          <w:p w14:paraId="15A05626" w14:textId="77777777" w:rsidR="00175C20" w:rsidRPr="009C0107" w:rsidRDefault="00175C20" w:rsidP="00175C20">
            <w:pPr>
              <w:widowControl w:val="0"/>
              <w:tabs>
                <w:tab w:val="right" w:pos="5178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after="58" w:line="312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</w:tbl>
    <w:p w14:paraId="2EDB41B4" w14:textId="77777777" w:rsidR="00262C12" w:rsidRPr="009C0107" w:rsidRDefault="00262C12" w:rsidP="005C4989">
      <w:pPr>
        <w:spacing w:after="0" w:line="240" w:lineRule="auto"/>
        <w:jc w:val="center"/>
        <w:rPr>
          <w:rFonts w:ascii="Arial" w:eastAsia="Times New Roman" w:hAnsi="Arial" w:cs="Arial"/>
          <w:b/>
          <w:bCs/>
          <w:sz w:val="24"/>
          <w:szCs w:val="24"/>
        </w:rPr>
      </w:pPr>
    </w:p>
    <w:p w14:paraId="2C7456FB" w14:textId="6A66EEDE" w:rsidR="008E3423" w:rsidRPr="009C0107" w:rsidRDefault="005C4989" w:rsidP="00C32697">
      <w:pPr>
        <w:spacing w:after="0" w:line="240" w:lineRule="auto"/>
        <w:ind w:left="-540"/>
        <w:rPr>
          <w:rFonts w:ascii="Arial" w:eastAsia="Times New Roman" w:hAnsi="Arial" w:cs="Arial"/>
          <w:b/>
          <w:bCs/>
          <w:sz w:val="24"/>
          <w:szCs w:val="24"/>
        </w:rPr>
      </w:pPr>
      <w:r w:rsidRPr="009C0107">
        <w:rPr>
          <w:rFonts w:ascii="Arial" w:eastAsia="Times New Roman" w:hAnsi="Arial" w:cs="Arial"/>
          <w:b/>
          <w:bCs/>
          <w:sz w:val="24"/>
          <w:szCs w:val="24"/>
        </w:rPr>
        <w:t xml:space="preserve">TYPE </w:t>
      </w:r>
      <w:r w:rsidRPr="00BC3809">
        <w:rPr>
          <w:rFonts w:ascii="Arial" w:eastAsia="Times New Roman" w:hAnsi="Arial" w:cs="Arial"/>
          <w:b/>
          <w:bCs/>
          <w:color w:val="000000" w:themeColor="text1"/>
          <w:sz w:val="24"/>
          <w:szCs w:val="24"/>
        </w:rPr>
        <w:t>OF SETTING (</w:t>
      </w:r>
      <w:r w:rsidR="00FD13DE" w:rsidRPr="00BC3809">
        <w:rPr>
          <w:rFonts w:ascii="Arial" w:eastAsia="Times New Roman" w:hAnsi="Arial" w:cs="Arial"/>
          <w:b/>
          <w:bCs/>
          <w:color w:val="000000" w:themeColor="text1"/>
          <w:sz w:val="24"/>
          <w:szCs w:val="24"/>
        </w:rPr>
        <w:t>select 3-5</w:t>
      </w:r>
      <w:r w:rsidRPr="00BC3809">
        <w:rPr>
          <w:rFonts w:ascii="Arial" w:eastAsia="Times New Roman" w:hAnsi="Arial" w:cs="Arial"/>
          <w:b/>
          <w:bCs/>
          <w:color w:val="000000" w:themeColor="text1"/>
          <w:sz w:val="24"/>
          <w:szCs w:val="24"/>
        </w:rPr>
        <w:t>)</w:t>
      </w:r>
    </w:p>
    <w:tbl>
      <w:tblPr>
        <w:tblW w:w="10452" w:type="dxa"/>
        <w:tblInd w:w="-545" w:type="dxa"/>
        <w:tblLook w:val="01E0" w:firstRow="1" w:lastRow="1" w:firstColumn="1" w:lastColumn="1" w:noHBand="0" w:noVBand="0"/>
      </w:tblPr>
      <w:tblGrid>
        <w:gridCol w:w="4199"/>
        <w:gridCol w:w="513"/>
        <w:gridCol w:w="395"/>
        <w:gridCol w:w="4809"/>
        <w:gridCol w:w="536"/>
      </w:tblGrid>
      <w:tr w:rsidR="0021798D" w:rsidRPr="0021798D" w14:paraId="58FE63D8" w14:textId="77777777" w:rsidTr="008E3423">
        <w:trPr>
          <w:trHeight w:val="375"/>
        </w:trPr>
        <w:tc>
          <w:tcPr>
            <w:tcW w:w="4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39A4B1" w14:textId="77777777" w:rsidR="0021798D" w:rsidRPr="0021798D" w:rsidRDefault="0021798D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>Centers for the Aging</w:t>
            </w:r>
          </w:p>
        </w:tc>
        <w:tc>
          <w:tcPr>
            <w:tcW w:w="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FD50B" w14:textId="77777777" w:rsidR="0021798D" w:rsidRPr="0021798D" w:rsidRDefault="0021798D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95" w:type="dxa"/>
            <w:tcBorders>
              <w:left w:val="single" w:sz="4" w:space="0" w:color="auto"/>
              <w:right w:val="single" w:sz="4" w:space="0" w:color="auto"/>
            </w:tcBorders>
          </w:tcPr>
          <w:p w14:paraId="194CF06C" w14:textId="77777777" w:rsidR="0021798D" w:rsidRPr="0021798D" w:rsidRDefault="0021798D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B02897" w14:textId="77777777" w:rsidR="0021798D" w:rsidRPr="0021798D" w:rsidRDefault="0021798D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Hospital </w:t>
            </w:r>
          </w:p>
        </w:tc>
        <w:tc>
          <w:tcPr>
            <w:tcW w:w="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11FC06" w14:textId="77777777" w:rsidR="0021798D" w:rsidRPr="0021798D" w:rsidRDefault="0021798D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21798D" w:rsidRPr="0021798D" w14:paraId="213278C3" w14:textId="77777777" w:rsidTr="008E3423">
        <w:trPr>
          <w:trHeight w:val="348"/>
        </w:trPr>
        <w:tc>
          <w:tcPr>
            <w:tcW w:w="4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494470" w14:textId="77777777" w:rsidR="0021798D" w:rsidRPr="0021798D" w:rsidRDefault="0021798D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>Child Welfare Agency</w:t>
            </w:r>
          </w:p>
        </w:tc>
        <w:tc>
          <w:tcPr>
            <w:tcW w:w="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356E7" w14:textId="77777777" w:rsidR="0021798D" w:rsidRPr="0021798D" w:rsidRDefault="0021798D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95" w:type="dxa"/>
            <w:tcBorders>
              <w:left w:val="single" w:sz="4" w:space="0" w:color="auto"/>
              <w:right w:val="single" w:sz="4" w:space="0" w:color="auto"/>
            </w:tcBorders>
          </w:tcPr>
          <w:p w14:paraId="29B9AA12" w14:textId="77777777" w:rsidR="0021798D" w:rsidRPr="0021798D" w:rsidRDefault="0021798D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BE3953" w14:textId="77777777" w:rsidR="0021798D" w:rsidRPr="0021798D" w:rsidRDefault="0021798D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>Juvenile Diversion Programs</w:t>
            </w:r>
          </w:p>
        </w:tc>
        <w:tc>
          <w:tcPr>
            <w:tcW w:w="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9F540" w14:textId="77777777" w:rsidR="0021798D" w:rsidRPr="0021798D" w:rsidRDefault="0021798D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21798D" w:rsidRPr="0021798D" w14:paraId="4A9CAA3D" w14:textId="77777777" w:rsidTr="008E3423">
        <w:trPr>
          <w:trHeight w:val="330"/>
        </w:trPr>
        <w:tc>
          <w:tcPr>
            <w:tcW w:w="4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F8285" w14:textId="77777777" w:rsidR="0021798D" w:rsidRPr="0021798D" w:rsidRDefault="0021798D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lastRenderedPageBreak/>
              <w:t>Substance Abuse Treatment Center</w:t>
            </w:r>
            <w:r w:rsidR="00F559B0">
              <w:rPr>
                <w:rFonts w:ascii="Arial" w:eastAsia="Times New Roman" w:hAnsi="Arial" w:cs="Arial"/>
                <w:bCs/>
                <w:sz w:val="20"/>
                <w:szCs w:val="20"/>
              </w:rPr>
              <w:t>s</w:t>
            </w:r>
          </w:p>
        </w:tc>
        <w:tc>
          <w:tcPr>
            <w:tcW w:w="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4EEC34" w14:textId="77777777" w:rsidR="0021798D" w:rsidRPr="0021798D" w:rsidRDefault="0021798D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95" w:type="dxa"/>
            <w:tcBorders>
              <w:left w:val="single" w:sz="4" w:space="0" w:color="auto"/>
              <w:right w:val="single" w:sz="4" w:space="0" w:color="auto"/>
            </w:tcBorders>
          </w:tcPr>
          <w:p w14:paraId="27C85019" w14:textId="77777777" w:rsidR="0021798D" w:rsidRPr="0021798D" w:rsidRDefault="0021798D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B59451" w14:textId="77777777" w:rsidR="0021798D" w:rsidRPr="0021798D" w:rsidRDefault="0021798D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>Legal/Social Justice Settings</w:t>
            </w:r>
          </w:p>
        </w:tc>
        <w:tc>
          <w:tcPr>
            <w:tcW w:w="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07BAF9" w14:textId="77777777" w:rsidR="0021798D" w:rsidRPr="0021798D" w:rsidRDefault="0021798D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A106B8" w:rsidRPr="0021798D" w14:paraId="53124671" w14:textId="77777777" w:rsidTr="008E3423">
        <w:trPr>
          <w:trHeight w:val="330"/>
        </w:trPr>
        <w:tc>
          <w:tcPr>
            <w:tcW w:w="4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3BC072" w14:textId="77777777"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>Child Guidance Center</w:t>
            </w:r>
          </w:p>
        </w:tc>
        <w:tc>
          <w:tcPr>
            <w:tcW w:w="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52D0E5" w14:textId="77777777"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95" w:type="dxa"/>
            <w:tcBorders>
              <w:left w:val="single" w:sz="4" w:space="0" w:color="auto"/>
              <w:right w:val="single" w:sz="4" w:space="0" w:color="auto"/>
            </w:tcBorders>
          </w:tcPr>
          <w:p w14:paraId="6624C837" w14:textId="77777777"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1DCD1" w14:textId="77777777"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>Long Term/Nursing Care Facility</w:t>
            </w:r>
          </w:p>
        </w:tc>
        <w:tc>
          <w:tcPr>
            <w:tcW w:w="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211AEA" w14:textId="77777777"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A106B8" w:rsidRPr="0021798D" w14:paraId="22279BBD" w14:textId="77777777" w:rsidTr="008E3423">
        <w:trPr>
          <w:trHeight w:val="321"/>
        </w:trPr>
        <w:tc>
          <w:tcPr>
            <w:tcW w:w="4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5492B" w14:textId="77777777"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Community Based Mental Health Clinic </w:t>
            </w:r>
          </w:p>
        </w:tc>
        <w:tc>
          <w:tcPr>
            <w:tcW w:w="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74FAF2" w14:textId="77777777"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95" w:type="dxa"/>
            <w:tcBorders>
              <w:left w:val="single" w:sz="4" w:space="0" w:color="auto"/>
              <w:right w:val="single" w:sz="4" w:space="0" w:color="auto"/>
            </w:tcBorders>
          </w:tcPr>
          <w:p w14:paraId="26CBE75D" w14:textId="77777777"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779F44" w14:textId="77777777" w:rsidR="00A106B8" w:rsidRPr="0021798D" w:rsidRDefault="00F559B0" w:rsidP="00F559B0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sz w:val="20"/>
                <w:szCs w:val="20"/>
              </w:rPr>
              <w:t>Palliative/</w:t>
            </w: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>Hospice</w:t>
            </w:r>
            <w:r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 Care</w:t>
            </w: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25F4A8" w14:textId="77777777"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A106B8" w:rsidRPr="0021798D" w14:paraId="180348D3" w14:textId="77777777" w:rsidTr="008E3423">
        <w:trPr>
          <w:trHeight w:val="303"/>
        </w:trPr>
        <w:tc>
          <w:tcPr>
            <w:tcW w:w="4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8E58CE" w14:textId="77777777"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>Correctional/Detention Centers</w:t>
            </w:r>
          </w:p>
        </w:tc>
        <w:tc>
          <w:tcPr>
            <w:tcW w:w="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F1CB0D" w14:textId="77777777"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95" w:type="dxa"/>
            <w:tcBorders>
              <w:left w:val="single" w:sz="4" w:space="0" w:color="auto"/>
              <w:right w:val="single" w:sz="4" w:space="0" w:color="auto"/>
            </w:tcBorders>
          </w:tcPr>
          <w:p w14:paraId="2E078100" w14:textId="77777777"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EC9737" w14:textId="77777777"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>Parole/Probation</w:t>
            </w:r>
          </w:p>
        </w:tc>
        <w:tc>
          <w:tcPr>
            <w:tcW w:w="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721E5A" w14:textId="77777777"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A106B8" w:rsidRPr="0021798D" w14:paraId="1DCB5B1C" w14:textId="77777777" w:rsidTr="008E3423">
        <w:trPr>
          <w:trHeight w:val="285"/>
        </w:trPr>
        <w:tc>
          <w:tcPr>
            <w:tcW w:w="4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D903B" w14:textId="77777777"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>Court Setting</w:t>
            </w:r>
          </w:p>
        </w:tc>
        <w:tc>
          <w:tcPr>
            <w:tcW w:w="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630F83" w14:textId="77777777"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95" w:type="dxa"/>
            <w:tcBorders>
              <w:left w:val="single" w:sz="4" w:space="0" w:color="auto"/>
              <w:right w:val="single" w:sz="4" w:space="0" w:color="auto"/>
            </w:tcBorders>
          </w:tcPr>
          <w:p w14:paraId="4356D388" w14:textId="77777777"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FDD20F" w14:textId="77777777"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>Political Office</w:t>
            </w:r>
          </w:p>
        </w:tc>
        <w:tc>
          <w:tcPr>
            <w:tcW w:w="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70787E" w14:textId="77777777"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A106B8" w:rsidRPr="0021798D" w14:paraId="6949D205" w14:textId="77777777" w:rsidTr="008E3423">
        <w:trPr>
          <w:trHeight w:val="276"/>
        </w:trPr>
        <w:tc>
          <w:tcPr>
            <w:tcW w:w="4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2F2C7" w14:textId="77777777"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>Domestic Violence Program/Shelter</w:t>
            </w:r>
          </w:p>
        </w:tc>
        <w:tc>
          <w:tcPr>
            <w:tcW w:w="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D87935" w14:textId="77777777"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95" w:type="dxa"/>
            <w:tcBorders>
              <w:left w:val="single" w:sz="4" w:space="0" w:color="auto"/>
              <w:right w:val="single" w:sz="4" w:space="0" w:color="auto"/>
            </w:tcBorders>
          </w:tcPr>
          <w:p w14:paraId="54AED9F1" w14:textId="77777777"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BDDC6" w14:textId="77777777" w:rsidR="00A106B8" w:rsidRPr="0021798D" w:rsidRDefault="007707C1" w:rsidP="007707C1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>Programs for Immigrants/Refugees</w:t>
            </w: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ab/>
            </w:r>
          </w:p>
        </w:tc>
        <w:tc>
          <w:tcPr>
            <w:tcW w:w="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7CBFF" w14:textId="77777777"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A106B8" w:rsidRPr="0021798D" w14:paraId="47BEF069" w14:textId="77777777" w:rsidTr="008E3423">
        <w:trPr>
          <w:trHeight w:val="276"/>
        </w:trPr>
        <w:tc>
          <w:tcPr>
            <w:tcW w:w="4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0B0898" w14:textId="77777777"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>Early Childhood Development Center</w:t>
            </w:r>
          </w:p>
        </w:tc>
        <w:tc>
          <w:tcPr>
            <w:tcW w:w="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5595F2" w14:textId="77777777"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95" w:type="dxa"/>
            <w:tcBorders>
              <w:left w:val="single" w:sz="4" w:space="0" w:color="auto"/>
              <w:right w:val="single" w:sz="4" w:space="0" w:color="auto"/>
            </w:tcBorders>
          </w:tcPr>
          <w:p w14:paraId="38663FE1" w14:textId="77777777"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D61D8" w14:textId="77777777" w:rsidR="00A106B8" w:rsidRPr="0021798D" w:rsidRDefault="007707C1" w:rsidP="007707C1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Residential Treatment Center </w:t>
            </w:r>
          </w:p>
        </w:tc>
        <w:tc>
          <w:tcPr>
            <w:tcW w:w="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8F83C5" w14:textId="77777777"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A106B8" w:rsidRPr="0021798D" w14:paraId="01AA887C" w14:textId="77777777" w:rsidTr="008E3423">
        <w:trPr>
          <w:trHeight w:val="348"/>
        </w:trPr>
        <w:tc>
          <w:tcPr>
            <w:tcW w:w="4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19CFCE" w14:textId="77777777"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>Employee</w:t>
            </w:r>
            <w:r w:rsidR="00F559B0">
              <w:rPr>
                <w:rFonts w:ascii="Arial" w:eastAsia="Times New Roman" w:hAnsi="Arial" w:cs="Arial"/>
                <w:bCs/>
                <w:sz w:val="20"/>
                <w:szCs w:val="20"/>
              </w:rPr>
              <w:t>/M</w:t>
            </w: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 Assistance Program (EAP)</w:t>
            </w:r>
          </w:p>
        </w:tc>
        <w:tc>
          <w:tcPr>
            <w:tcW w:w="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5B548" w14:textId="77777777"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95" w:type="dxa"/>
            <w:tcBorders>
              <w:left w:val="single" w:sz="4" w:space="0" w:color="auto"/>
              <w:right w:val="single" w:sz="4" w:space="0" w:color="auto"/>
            </w:tcBorders>
          </w:tcPr>
          <w:p w14:paraId="5D483B69" w14:textId="77777777"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1C1B17" w14:textId="77777777" w:rsidR="00A106B8" w:rsidRPr="0021798D" w:rsidRDefault="007707C1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proofErr w:type="gramStart"/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>Schools</w:t>
            </w:r>
            <w:proofErr w:type="gramEnd"/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 pre-K-12th Grade</w:t>
            </w:r>
          </w:p>
        </w:tc>
        <w:tc>
          <w:tcPr>
            <w:tcW w:w="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480311" w14:textId="77777777"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A106B8" w:rsidRPr="0021798D" w14:paraId="084791C9" w14:textId="77777777" w:rsidTr="008E3423">
        <w:trPr>
          <w:trHeight w:val="240"/>
        </w:trPr>
        <w:tc>
          <w:tcPr>
            <w:tcW w:w="4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2A058" w14:textId="77777777"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>Employment/Job Readiness</w:t>
            </w:r>
          </w:p>
        </w:tc>
        <w:tc>
          <w:tcPr>
            <w:tcW w:w="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0DF24A" w14:textId="77777777"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95" w:type="dxa"/>
            <w:tcBorders>
              <w:left w:val="single" w:sz="4" w:space="0" w:color="auto"/>
              <w:right w:val="single" w:sz="4" w:space="0" w:color="auto"/>
            </w:tcBorders>
          </w:tcPr>
          <w:p w14:paraId="4314D2B2" w14:textId="77777777"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E3CEB5" w14:textId="77777777"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>LGBTQ</w:t>
            </w:r>
            <w:r w:rsidR="007707C1">
              <w:rPr>
                <w:rFonts w:ascii="Arial" w:eastAsia="Times New Roman" w:hAnsi="Arial" w:cs="Arial"/>
                <w:bCs/>
                <w:sz w:val="20"/>
                <w:szCs w:val="20"/>
              </w:rPr>
              <w:t>IA</w:t>
            </w: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 Organizations</w:t>
            </w:r>
          </w:p>
        </w:tc>
        <w:tc>
          <w:tcPr>
            <w:tcW w:w="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7DB9A4" w14:textId="77777777"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A106B8" w:rsidRPr="0021798D" w14:paraId="18641248" w14:textId="77777777" w:rsidTr="008E3423">
        <w:trPr>
          <w:trHeight w:val="321"/>
        </w:trPr>
        <w:tc>
          <w:tcPr>
            <w:tcW w:w="4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B09141" w14:textId="77777777"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>Evidence Based-PROS, ACT Programs</w:t>
            </w:r>
          </w:p>
        </w:tc>
        <w:tc>
          <w:tcPr>
            <w:tcW w:w="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C13E28" w14:textId="77777777"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95" w:type="dxa"/>
            <w:tcBorders>
              <w:left w:val="single" w:sz="4" w:space="0" w:color="auto"/>
              <w:right w:val="single" w:sz="4" w:space="0" w:color="auto"/>
            </w:tcBorders>
          </w:tcPr>
          <w:p w14:paraId="7C7A72AC" w14:textId="77777777"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E3124" w14:textId="77777777"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>Settlement House/Community Based Organization</w:t>
            </w:r>
          </w:p>
        </w:tc>
        <w:tc>
          <w:tcPr>
            <w:tcW w:w="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FFE0E8" w14:textId="77777777"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A106B8" w:rsidRPr="0021798D" w14:paraId="2016EF82" w14:textId="77777777" w:rsidTr="008E3423">
        <w:trPr>
          <w:trHeight w:val="213"/>
        </w:trPr>
        <w:tc>
          <w:tcPr>
            <w:tcW w:w="4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1E059C" w14:textId="77777777"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>Family Service Agency</w:t>
            </w:r>
          </w:p>
        </w:tc>
        <w:tc>
          <w:tcPr>
            <w:tcW w:w="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A0703" w14:textId="77777777"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95" w:type="dxa"/>
            <w:tcBorders>
              <w:left w:val="single" w:sz="4" w:space="0" w:color="auto"/>
              <w:right w:val="single" w:sz="4" w:space="0" w:color="auto"/>
            </w:tcBorders>
          </w:tcPr>
          <w:p w14:paraId="357BFA06" w14:textId="77777777"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337C49" w14:textId="77777777"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>Shelter, Transitional and/or Supportive Housing</w:t>
            </w:r>
          </w:p>
        </w:tc>
        <w:tc>
          <w:tcPr>
            <w:tcW w:w="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3400FF" w14:textId="77777777"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A106B8" w:rsidRPr="0021798D" w14:paraId="3A10C67B" w14:textId="77777777" w:rsidTr="00F559B0">
        <w:trPr>
          <w:trHeight w:val="440"/>
        </w:trPr>
        <w:tc>
          <w:tcPr>
            <w:tcW w:w="4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EF22E6" w14:textId="77777777"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>Higher Education/Universities</w:t>
            </w:r>
          </w:p>
        </w:tc>
        <w:tc>
          <w:tcPr>
            <w:tcW w:w="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1AA5C6" w14:textId="77777777"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95" w:type="dxa"/>
            <w:tcBorders>
              <w:left w:val="single" w:sz="4" w:space="0" w:color="auto"/>
              <w:right w:val="single" w:sz="4" w:space="0" w:color="auto"/>
            </w:tcBorders>
          </w:tcPr>
          <w:p w14:paraId="20567D11" w14:textId="77777777"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08AA60" w14:textId="77777777" w:rsidR="00A106B8" w:rsidRPr="0021798D" w:rsidRDefault="00A106B8" w:rsidP="00597E41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Union Sponsored Programs </w:t>
            </w: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-</w:t>
            </w:r>
            <w:r w:rsidRPr="009C0107">
              <w:rPr>
                <w:rFonts w:ascii="Arial" w:eastAsia="Times New Roman" w:hAnsi="Arial" w:cs="Arial"/>
                <w:bCs/>
                <w:sz w:val="18"/>
                <w:szCs w:val="18"/>
              </w:rPr>
              <w:t>Member Assistance Program (MAP)</w:t>
            </w:r>
          </w:p>
        </w:tc>
        <w:tc>
          <w:tcPr>
            <w:tcW w:w="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7CFD5E" w14:textId="77777777"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A106B8" w:rsidRPr="0021798D" w14:paraId="1E3162CE" w14:textId="77777777" w:rsidTr="008E3423">
        <w:trPr>
          <w:trHeight w:val="437"/>
        </w:trPr>
        <w:tc>
          <w:tcPr>
            <w:tcW w:w="4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9B3387" w14:textId="77777777"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21798D">
              <w:rPr>
                <w:rFonts w:ascii="Arial" w:eastAsia="Times New Roman" w:hAnsi="Arial" w:cs="Arial"/>
                <w:bCs/>
                <w:sz w:val="20"/>
                <w:szCs w:val="20"/>
              </w:rPr>
              <w:t>HIV/AIDS Programs</w:t>
            </w:r>
          </w:p>
        </w:tc>
        <w:tc>
          <w:tcPr>
            <w:tcW w:w="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148986" w14:textId="77777777"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95" w:type="dxa"/>
            <w:tcBorders>
              <w:left w:val="single" w:sz="4" w:space="0" w:color="auto"/>
              <w:right w:val="single" w:sz="4" w:space="0" w:color="auto"/>
            </w:tcBorders>
          </w:tcPr>
          <w:p w14:paraId="27ECBE76" w14:textId="77777777"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53741B" w14:textId="77777777" w:rsidR="00A106B8" w:rsidRPr="0021798D" w:rsidRDefault="00A106B8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9A1556" w14:textId="77777777" w:rsidR="00A106B8" w:rsidRPr="0021798D" w:rsidRDefault="00A106B8" w:rsidP="0021798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</w:tbl>
    <w:p w14:paraId="67A83527" w14:textId="77777777" w:rsidR="00EC0638" w:rsidRDefault="00EC0638" w:rsidP="00CC2B37">
      <w:pPr>
        <w:tabs>
          <w:tab w:val="center" w:pos="5443"/>
          <w:tab w:val="left" w:pos="5940"/>
          <w:tab w:val="right" w:pos="10886"/>
        </w:tabs>
        <w:spacing w:after="0" w:line="240" w:lineRule="auto"/>
        <w:ind w:left="-540"/>
        <w:rPr>
          <w:rFonts w:ascii="Arial" w:hAnsi="Arial" w:cs="Arial"/>
          <w:b/>
          <w:bCs/>
          <w:sz w:val="24"/>
          <w:szCs w:val="24"/>
        </w:rPr>
      </w:pPr>
    </w:p>
    <w:p w14:paraId="3B0BFB79" w14:textId="105DDBFF" w:rsidR="00340B89" w:rsidRDefault="009C0107" w:rsidP="00CC2B37">
      <w:pPr>
        <w:tabs>
          <w:tab w:val="center" w:pos="5443"/>
          <w:tab w:val="left" w:pos="5940"/>
          <w:tab w:val="right" w:pos="10886"/>
        </w:tabs>
        <w:spacing w:after="0" w:line="240" w:lineRule="auto"/>
        <w:ind w:left="-540"/>
        <w:rPr>
          <w:rFonts w:ascii="Arial" w:hAnsi="Arial" w:cs="Arial"/>
          <w:b/>
          <w:bCs/>
          <w:i/>
          <w:sz w:val="24"/>
          <w:szCs w:val="24"/>
        </w:rPr>
      </w:pPr>
      <w:r w:rsidRPr="00340B89">
        <w:rPr>
          <w:rFonts w:ascii="Arial" w:hAnsi="Arial" w:cs="Arial"/>
          <w:b/>
          <w:bCs/>
          <w:sz w:val="24"/>
          <w:szCs w:val="24"/>
        </w:rPr>
        <w:t xml:space="preserve">SERVICES PROVIDED BY THE </w:t>
      </w:r>
      <w:r w:rsidRPr="00BC3809">
        <w:rPr>
          <w:rFonts w:ascii="Arial" w:hAnsi="Arial" w:cs="Arial"/>
          <w:b/>
          <w:bCs/>
          <w:sz w:val="24"/>
          <w:szCs w:val="24"/>
        </w:rPr>
        <w:t>AGENCY (</w:t>
      </w:r>
      <w:r w:rsidR="00FD13DE" w:rsidRPr="00BC3809">
        <w:rPr>
          <w:rFonts w:ascii="Arial" w:hAnsi="Arial" w:cs="Arial"/>
          <w:b/>
          <w:bCs/>
          <w:sz w:val="24"/>
          <w:szCs w:val="24"/>
        </w:rPr>
        <w:t>select 5-10</w:t>
      </w:r>
      <w:r w:rsidRPr="00BC3809">
        <w:rPr>
          <w:rFonts w:ascii="Arial" w:hAnsi="Arial" w:cs="Arial"/>
          <w:b/>
          <w:bCs/>
          <w:sz w:val="24"/>
          <w:szCs w:val="24"/>
        </w:rPr>
        <w:t>)</w:t>
      </w:r>
    </w:p>
    <w:p w14:paraId="77F2D302" w14:textId="77777777" w:rsidR="00FD13DE" w:rsidRPr="00340B89" w:rsidRDefault="00FD13DE" w:rsidP="00340B89">
      <w:pPr>
        <w:tabs>
          <w:tab w:val="center" w:pos="5443"/>
          <w:tab w:val="left" w:pos="5940"/>
          <w:tab w:val="right" w:pos="10886"/>
        </w:tabs>
        <w:spacing w:after="0" w:line="240" w:lineRule="auto"/>
        <w:rPr>
          <w:rFonts w:ascii="Arial" w:hAnsi="Arial" w:cs="Arial"/>
          <w:b/>
          <w:bCs/>
          <w:i/>
          <w:sz w:val="20"/>
          <w:szCs w:val="20"/>
        </w:rPr>
      </w:pPr>
    </w:p>
    <w:tbl>
      <w:tblPr>
        <w:tblW w:w="10440" w:type="dxa"/>
        <w:tblInd w:w="-545" w:type="dxa"/>
        <w:tblLook w:val="01E0" w:firstRow="1" w:lastRow="1" w:firstColumn="1" w:lastColumn="1" w:noHBand="0" w:noVBand="0"/>
      </w:tblPr>
      <w:tblGrid>
        <w:gridCol w:w="4230"/>
        <w:gridCol w:w="540"/>
        <w:gridCol w:w="360"/>
        <w:gridCol w:w="4770"/>
        <w:gridCol w:w="540"/>
      </w:tblGrid>
      <w:tr w:rsidR="009C0107" w:rsidRPr="009C0107" w14:paraId="56D40F08" w14:textId="77777777" w:rsidTr="008E3423">
        <w:trPr>
          <w:trHeight w:val="242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319118" w14:textId="77777777"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Administration 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7F18E" w14:textId="77777777"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14:paraId="221A9207" w14:textId="77777777"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60EE48" w14:textId="77777777"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Hospice/palliative care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A234E5" w14:textId="77777777"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14:paraId="21E9DFF9" w14:textId="77777777" w:rsidTr="008E3423">
        <w:trPr>
          <w:trHeight w:val="152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517795" w14:textId="77777777"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Advocacy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654227" w14:textId="77777777"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14:paraId="77A7C6C1" w14:textId="77777777"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80CC3A" w14:textId="77777777"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Housing Services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7BF7D" w14:textId="77777777"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14:paraId="485D1474" w14:textId="77777777" w:rsidTr="008E3423">
        <w:trPr>
          <w:trHeight w:val="350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422AD3" w14:textId="77777777"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After-school programming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71B28D" w14:textId="77777777"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14:paraId="39DB9328" w14:textId="77777777"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92765" w14:textId="77777777"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Inpatient Medicine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591A91" w14:textId="77777777"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14:paraId="1A41CAC6" w14:textId="77777777" w:rsidTr="008E3423">
        <w:trPr>
          <w:trHeight w:val="305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E66FA5" w14:textId="77777777"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Aging Wellness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55EE0C" w14:textId="77777777"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14:paraId="4F9A2BC8" w14:textId="77777777"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8E874C" w14:textId="77777777"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Inpatient Psychiatry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E9612D" w14:textId="77777777"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14:paraId="67238476" w14:textId="77777777" w:rsidTr="008E3423">
        <w:trPr>
          <w:trHeight w:val="125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0CD615" w14:textId="77777777"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Alternatives to Incarceration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7DE0C3" w14:textId="77777777"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14:paraId="7424595A" w14:textId="77777777"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84BA99" w14:textId="77777777"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Immigrant/Refugee Services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F73E72" w14:textId="77777777"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14:paraId="5DC7AAF2" w14:textId="77777777" w:rsidTr="008E3423">
        <w:trPr>
          <w:trHeight w:val="215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9D9608" w14:textId="77777777"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Ambulatory/Primary Health Care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9191B7" w14:textId="77777777"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14:paraId="5B8FE708" w14:textId="77777777"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9EF7AC" w14:textId="77777777"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International/Global Issues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904C2F" w14:textId="77777777"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14:paraId="1717D5D3" w14:textId="77777777" w:rsidTr="008E3423">
        <w:trPr>
          <w:trHeight w:val="197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F5FA21" w14:textId="77777777"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At risk early intervention (0-3)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899344" w14:textId="77777777"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14:paraId="7AE351EB" w14:textId="77777777"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CAA9BD" w14:textId="77777777"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Legal Services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EC426" w14:textId="77777777"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14:paraId="1591FD3B" w14:textId="77777777" w:rsidTr="008E3423">
        <w:trPr>
          <w:trHeight w:val="197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72C856" w14:textId="77777777"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Care Coordination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C4610" w14:textId="77777777"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14:paraId="58989DD7" w14:textId="77777777"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C2CA0" w14:textId="77777777"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LGBTQ services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78E912" w14:textId="77777777"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14:paraId="62333F5D" w14:textId="77777777" w:rsidTr="008E3423">
        <w:trPr>
          <w:trHeight w:val="287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AC81EC" w14:textId="77777777"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Child Abuse and Neglect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10B22" w14:textId="77777777"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14:paraId="4014ED5F" w14:textId="77777777"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E31D11" w14:textId="77777777"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Outpatient Psychiatric Services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DF00ED" w14:textId="77777777"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14:paraId="63C7F5AA" w14:textId="77777777" w:rsidTr="008E3423">
        <w:trPr>
          <w:trHeight w:val="188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12C69F" w14:textId="77777777"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College-Based Services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5ABAEB" w14:textId="77777777"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14:paraId="4DC1BE8F" w14:textId="77777777"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B85116" w14:textId="77777777"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Preventive/Foster Care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0B8A5D" w14:textId="77777777"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14:paraId="0D54735A" w14:textId="77777777" w:rsidTr="008E3423">
        <w:trPr>
          <w:trHeight w:val="188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285979" w14:textId="77777777"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Community Development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FD1AD8" w14:textId="77777777"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14:paraId="67FBD0E5" w14:textId="77777777"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9C7EB" w14:textId="77777777"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Program Evaluation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C75D56" w14:textId="77777777"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14:paraId="4A3D43C6" w14:textId="77777777" w:rsidTr="008E3423">
        <w:trPr>
          <w:trHeight w:val="188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A05A1" w14:textId="77777777"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Community Education 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16EBB1" w14:textId="77777777"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14:paraId="685CEF64" w14:textId="77777777"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8C68A" w14:textId="77777777"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Rehabilitation Services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C57598" w14:textId="77777777"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14:paraId="6022941F" w14:textId="77777777" w:rsidTr="008E3423">
        <w:trPr>
          <w:trHeight w:val="98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5DF100" w14:textId="77777777"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Constituent Services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F36052" w14:textId="77777777"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14:paraId="0CC30308" w14:textId="77777777"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580A32" w14:textId="77777777"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Residential Treatment 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BF429" w14:textId="77777777"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14:paraId="3C91B861" w14:textId="77777777" w:rsidTr="008E3423">
        <w:trPr>
          <w:trHeight w:val="80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995130" w14:textId="77777777"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Corrections/Criminal Justice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CC75CD" w14:textId="77777777"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14:paraId="33D031BC" w14:textId="77777777"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0C14D" w14:textId="77777777"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School </w:t>
            </w:r>
            <w:r w:rsidRPr="009F1298">
              <w:rPr>
                <w:rFonts w:ascii="Arial" w:eastAsia="Times New Roman" w:hAnsi="Arial" w:cs="Arial"/>
                <w:bCs/>
                <w:sz w:val="18"/>
                <w:szCs w:val="18"/>
              </w:rPr>
              <w:t>(Pre-K to 12</w:t>
            </w:r>
            <w:r w:rsidRPr="009F1298">
              <w:rPr>
                <w:rFonts w:ascii="Arial" w:eastAsia="Times New Roman" w:hAnsi="Arial" w:cs="Arial"/>
                <w:bCs/>
                <w:sz w:val="18"/>
                <w:szCs w:val="18"/>
                <w:vertAlign w:val="superscript"/>
              </w:rPr>
              <w:t>th</w:t>
            </w:r>
            <w:r w:rsidRPr="009F1298">
              <w:rPr>
                <w:rFonts w:ascii="Arial" w:eastAsia="Times New Roman" w:hAnsi="Arial" w:cs="Arial"/>
                <w:bCs/>
                <w:sz w:val="18"/>
                <w:szCs w:val="18"/>
              </w:rPr>
              <w:t>)</w:t>
            </w: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 Based Supportive Services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D4962A" w14:textId="77777777"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14:paraId="5441FE38" w14:textId="77777777" w:rsidTr="008E3423">
        <w:trPr>
          <w:trHeight w:val="80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5B231A" w14:textId="77777777"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Discharge Planning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E6952" w14:textId="77777777"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14:paraId="7CFB5690" w14:textId="77777777"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34C22E" w14:textId="77777777"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Social Policy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0A3FE4" w14:textId="77777777"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14:paraId="082B82E0" w14:textId="77777777" w:rsidTr="008E3423">
        <w:trPr>
          <w:trHeight w:val="70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C295DF" w14:textId="77777777"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Domestic Violence/Victim Services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C3239" w14:textId="77777777"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14:paraId="4F1FA6F9" w14:textId="77777777"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58F61" w14:textId="77777777"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Substance Abuse Recovery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6A2573" w14:textId="77777777"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14:paraId="237C05F4" w14:textId="77777777" w:rsidTr="008E3423">
        <w:trPr>
          <w:trHeight w:val="70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8738A" w14:textId="77777777"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Employee Assistance Services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853665" w14:textId="77777777"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14:paraId="3784A28C" w14:textId="77777777"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5CB73D" w14:textId="77777777"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Supportive Housing Services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EE8BF4" w14:textId="77777777"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14:paraId="5457DFD2" w14:textId="77777777" w:rsidTr="008E3423">
        <w:trPr>
          <w:trHeight w:val="70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FD3436" w14:textId="77777777"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Emergency Care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C8DBE6" w14:textId="77777777"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14:paraId="6FA8F00D" w14:textId="77777777"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E1956" w14:textId="77777777"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Union Sponsored Members’ Support Services 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EEC067" w14:textId="77777777"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14:paraId="77687A46" w14:textId="77777777" w:rsidTr="008E3423">
        <w:trPr>
          <w:trHeight w:val="70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2622A" w14:textId="77777777"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Food Pantry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CCE29" w14:textId="77777777"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14:paraId="5CADB9C2" w14:textId="77777777"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C3088" w14:textId="77777777"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Veteran’s Services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9E77D8" w14:textId="77777777"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14:paraId="4F3870F9" w14:textId="77777777" w:rsidTr="008E3423">
        <w:trPr>
          <w:trHeight w:val="70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7C357" w14:textId="77777777"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Grassroots Organizing and Planning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7DE0CF" w14:textId="77777777"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14:paraId="362636F2" w14:textId="77777777"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6C245" w14:textId="77777777"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Public Assistance/ Benefits Counseling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27C189" w14:textId="77777777"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14:paraId="6581895E" w14:textId="77777777" w:rsidTr="008E3423">
        <w:trPr>
          <w:trHeight w:val="70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52CFE2" w14:textId="77777777"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HIV/AIDS Services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DD942" w14:textId="77777777"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14:paraId="57848FBE" w14:textId="77777777"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8B52E7" w14:textId="77777777" w:rsidR="009C0107" w:rsidRPr="009C0107" w:rsidRDefault="009C0107" w:rsidP="00D14AC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Other</w:t>
            </w:r>
            <w:r w:rsidR="00D14AC7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, Please indicate: 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F82A74" w14:textId="77777777"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14:paraId="59469958" w14:textId="77777777" w:rsidTr="008E3423">
        <w:trPr>
          <w:trHeight w:val="70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7FC433" w14:textId="77777777"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Homeless Services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96A555" w14:textId="77777777"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</w:tcBorders>
          </w:tcPr>
          <w:p w14:paraId="0B516854" w14:textId="77777777"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</w:tcBorders>
          </w:tcPr>
          <w:p w14:paraId="4D1C05B4" w14:textId="77777777"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</w:p>
        </w:tc>
        <w:tc>
          <w:tcPr>
            <w:tcW w:w="540" w:type="dxa"/>
            <w:tcBorders>
              <w:top w:val="single" w:sz="4" w:space="0" w:color="auto"/>
            </w:tcBorders>
          </w:tcPr>
          <w:p w14:paraId="4713AFA8" w14:textId="77777777" w:rsidR="009C0107" w:rsidRPr="009C0107" w:rsidRDefault="009C0107" w:rsidP="00403B16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</w:tbl>
    <w:p w14:paraId="0475B298" w14:textId="77777777" w:rsidR="00987A13" w:rsidRDefault="00987A13" w:rsidP="00CC2B37">
      <w:pPr>
        <w:widowControl w:val="0"/>
        <w:autoSpaceDE w:val="0"/>
        <w:autoSpaceDN w:val="0"/>
        <w:adjustRightInd w:val="0"/>
        <w:spacing w:after="0" w:line="240" w:lineRule="auto"/>
        <w:ind w:left="-630"/>
        <w:rPr>
          <w:rFonts w:ascii="Arial" w:eastAsia="Times New Roman" w:hAnsi="Arial" w:cs="Arial"/>
          <w:b/>
          <w:bCs/>
          <w:sz w:val="24"/>
          <w:szCs w:val="24"/>
        </w:rPr>
      </w:pPr>
    </w:p>
    <w:p w14:paraId="32511ABB" w14:textId="38D1C5A7" w:rsidR="00C442C0" w:rsidRDefault="009C0107" w:rsidP="00CC2B37">
      <w:pPr>
        <w:widowControl w:val="0"/>
        <w:autoSpaceDE w:val="0"/>
        <w:autoSpaceDN w:val="0"/>
        <w:adjustRightInd w:val="0"/>
        <w:spacing w:after="0" w:line="240" w:lineRule="auto"/>
        <w:ind w:left="-630"/>
        <w:rPr>
          <w:rFonts w:ascii="Arial" w:eastAsia="Times New Roman" w:hAnsi="Arial" w:cs="Arial"/>
          <w:b/>
          <w:bCs/>
          <w:i/>
          <w:sz w:val="20"/>
          <w:szCs w:val="20"/>
        </w:rPr>
      </w:pPr>
      <w:r w:rsidRPr="009C0107">
        <w:rPr>
          <w:rFonts w:ascii="Arial" w:eastAsia="Times New Roman" w:hAnsi="Arial" w:cs="Arial"/>
          <w:b/>
          <w:bCs/>
          <w:sz w:val="24"/>
          <w:szCs w:val="24"/>
        </w:rPr>
        <w:t xml:space="preserve">FOCUS OF </w:t>
      </w:r>
      <w:r w:rsidRPr="00BC3809">
        <w:rPr>
          <w:rFonts w:ascii="Arial" w:eastAsia="Times New Roman" w:hAnsi="Arial" w:cs="Arial"/>
          <w:b/>
          <w:bCs/>
          <w:sz w:val="24"/>
          <w:szCs w:val="24"/>
        </w:rPr>
        <w:t>INTERVENTION</w:t>
      </w:r>
      <w:r w:rsidR="005C4989" w:rsidRPr="00BC3809">
        <w:rPr>
          <w:rFonts w:ascii="Arial" w:eastAsia="Times New Roman" w:hAnsi="Arial" w:cs="Arial"/>
          <w:b/>
          <w:bCs/>
          <w:sz w:val="24"/>
          <w:szCs w:val="24"/>
        </w:rPr>
        <w:t xml:space="preserve"> (</w:t>
      </w:r>
      <w:r w:rsidR="00FD13DE" w:rsidRPr="00BC3809">
        <w:rPr>
          <w:rFonts w:ascii="Arial" w:eastAsia="Times New Roman" w:hAnsi="Arial" w:cs="Arial"/>
          <w:b/>
          <w:bCs/>
          <w:sz w:val="24"/>
          <w:szCs w:val="24"/>
        </w:rPr>
        <w:t>select 5-10</w:t>
      </w:r>
      <w:r w:rsidR="005C4989" w:rsidRPr="00BC3809">
        <w:rPr>
          <w:rFonts w:ascii="Arial" w:eastAsia="Times New Roman" w:hAnsi="Arial" w:cs="Arial"/>
          <w:b/>
          <w:bCs/>
          <w:sz w:val="24"/>
          <w:szCs w:val="24"/>
        </w:rPr>
        <w:t>)</w:t>
      </w:r>
    </w:p>
    <w:p w14:paraId="6C7B4389" w14:textId="6298721B" w:rsidR="009C0107" w:rsidRPr="009C0107" w:rsidRDefault="009C0107" w:rsidP="009C010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bCs/>
          <w:i/>
          <w:sz w:val="24"/>
          <w:szCs w:val="24"/>
        </w:rPr>
      </w:pPr>
    </w:p>
    <w:tbl>
      <w:tblPr>
        <w:tblW w:w="10440" w:type="dxa"/>
        <w:tblInd w:w="-545" w:type="dxa"/>
        <w:tblLook w:val="01E0" w:firstRow="1" w:lastRow="1" w:firstColumn="1" w:lastColumn="1" w:noHBand="0" w:noVBand="0"/>
      </w:tblPr>
      <w:tblGrid>
        <w:gridCol w:w="1617"/>
        <w:gridCol w:w="1205"/>
        <w:gridCol w:w="411"/>
        <w:gridCol w:w="1027"/>
        <w:gridCol w:w="510"/>
        <w:gridCol w:w="360"/>
        <w:gridCol w:w="4770"/>
        <w:gridCol w:w="540"/>
      </w:tblGrid>
      <w:tr w:rsidR="009C0107" w:rsidRPr="009C0107" w14:paraId="1E0979EC" w14:textId="77777777" w:rsidTr="00C95A6B">
        <w:trPr>
          <w:trHeight w:val="458"/>
        </w:trPr>
        <w:tc>
          <w:tcPr>
            <w:tcW w:w="1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DAC32C" w14:textId="77777777"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Addiction</w:t>
            </w:r>
          </w:p>
        </w:tc>
        <w:tc>
          <w:tcPr>
            <w:tcW w:w="1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E581D" w14:textId="77777777"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9C0107"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Abstinence </w:t>
            </w:r>
          </w:p>
        </w:tc>
        <w:tc>
          <w:tcPr>
            <w:tcW w:w="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06FDF2" w14:textId="77777777"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sz w:val="20"/>
                <w:szCs w:val="20"/>
              </w:rPr>
            </w:pPr>
          </w:p>
        </w:tc>
        <w:tc>
          <w:tcPr>
            <w:tcW w:w="1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48E33E" w14:textId="77777777"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9C0107">
              <w:rPr>
                <w:rFonts w:ascii="Arial" w:eastAsia="Times New Roman" w:hAnsi="Arial" w:cs="Arial"/>
                <w:bCs/>
                <w:sz w:val="18"/>
                <w:szCs w:val="18"/>
              </w:rPr>
              <w:t>Harm Reduction</w:t>
            </w: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426915" w14:textId="77777777"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14:paraId="60C6473C" w14:textId="77777777"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7A556" w14:textId="77777777"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Food Justice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E943C" w14:textId="77777777"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14:paraId="3FFF9FE7" w14:textId="77777777" w:rsidTr="007707C1">
        <w:trPr>
          <w:trHeight w:val="368"/>
        </w:trPr>
        <w:tc>
          <w:tcPr>
            <w:tcW w:w="42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970815" w14:textId="77777777"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Administration</w:t>
            </w: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DF40D" w14:textId="77777777"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14:paraId="0D28A29E" w14:textId="77777777"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33FAB" w14:textId="77777777"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Grant Writing 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DE6CC6" w14:textId="77777777"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14:paraId="0FF2BEAC" w14:textId="77777777" w:rsidTr="00C95A6B">
        <w:trPr>
          <w:trHeight w:val="350"/>
        </w:trPr>
        <w:tc>
          <w:tcPr>
            <w:tcW w:w="42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A62EB1" w14:textId="77777777"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Affordable Housing</w:t>
            </w: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5A2AF9" w14:textId="77777777"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14:paraId="042F50CD" w14:textId="77777777"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3B80BF" w14:textId="77777777"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  <w:t>Grassroots Organizing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C6E2AC" w14:textId="77777777"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14:paraId="490F4341" w14:textId="77777777" w:rsidTr="00C95A6B">
        <w:trPr>
          <w:trHeight w:val="350"/>
        </w:trPr>
        <w:tc>
          <w:tcPr>
            <w:tcW w:w="42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898C52" w14:textId="77777777"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Care Coordination </w:t>
            </w: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91CB4" w14:textId="77777777"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14:paraId="7D2EE30E" w14:textId="77777777"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C97CBC" w14:textId="77777777"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Group Services 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C2FA75" w14:textId="77777777"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14:paraId="26C2F348" w14:textId="77777777" w:rsidTr="00C95A6B">
        <w:trPr>
          <w:trHeight w:val="323"/>
        </w:trPr>
        <w:tc>
          <w:tcPr>
            <w:tcW w:w="42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3EC0D" w14:textId="77777777"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Case Management</w:t>
            </w: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D3ADF3" w14:textId="77777777"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14:paraId="55C52D73" w14:textId="77777777"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6D7D75" w14:textId="77777777"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Immigration/Refugee Issues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729B76" w14:textId="77777777"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14:paraId="4760A4BE" w14:textId="77777777" w:rsidTr="00C95A6B">
        <w:trPr>
          <w:trHeight w:val="323"/>
        </w:trPr>
        <w:tc>
          <w:tcPr>
            <w:tcW w:w="42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FBDCE9" w14:textId="77777777"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Coalition Building</w:t>
            </w: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56A2A0" w14:textId="77777777"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14:paraId="42A98EA5" w14:textId="77777777"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22475" w14:textId="77777777"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Individual Counseling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CD9884" w14:textId="77777777"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14:paraId="4D331612" w14:textId="77777777" w:rsidTr="00C95A6B">
        <w:trPr>
          <w:trHeight w:val="287"/>
        </w:trPr>
        <w:tc>
          <w:tcPr>
            <w:tcW w:w="42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9CEDFB" w14:textId="77777777"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Community Education </w:t>
            </w: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2A8AC" w14:textId="77777777"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14:paraId="4FEDBD4D" w14:textId="77777777"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84259C" w14:textId="77777777"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Leadership Development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A3CE6D" w14:textId="77777777"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14:paraId="55F50641" w14:textId="77777777" w:rsidTr="00C95A6B">
        <w:trPr>
          <w:trHeight w:val="188"/>
        </w:trPr>
        <w:tc>
          <w:tcPr>
            <w:tcW w:w="42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28EA6" w14:textId="77777777"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Creative Arts and Social Work</w:t>
            </w: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875589" w14:textId="77777777"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14:paraId="4BE963CD" w14:textId="77777777"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A69334" w14:textId="77777777"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Legislative Advocacy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A02AA" w14:textId="77777777"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14:paraId="0A591D0E" w14:textId="77777777" w:rsidTr="00C95A6B">
        <w:trPr>
          <w:trHeight w:val="98"/>
        </w:trPr>
        <w:tc>
          <w:tcPr>
            <w:tcW w:w="42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FDC4EE" w14:textId="77777777"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Crisis Intervention</w:t>
            </w: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8A5B8" w14:textId="77777777"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14:paraId="147A53B8" w14:textId="77777777"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EA8573" w14:textId="77777777"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  <w:t>Organizational Development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0E4AD1" w14:textId="77777777"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14:paraId="7511BFE4" w14:textId="77777777" w:rsidTr="00C95A6B">
        <w:trPr>
          <w:trHeight w:val="260"/>
        </w:trPr>
        <w:tc>
          <w:tcPr>
            <w:tcW w:w="42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BC4F7F" w14:textId="77777777"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Developmental Disabilities</w:t>
            </w: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27176" w14:textId="77777777"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14:paraId="460789CB" w14:textId="77777777"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3E06FD" w14:textId="77777777"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  <w:t>Play Therapy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9EF460" w14:textId="77777777"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14:paraId="222B5EC3" w14:textId="77777777" w:rsidTr="00C95A6B">
        <w:trPr>
          <w:trHeight w:val="242"/>
        </w:trPr>
        <w:tc>
          <w:tcPr>
            <w:tcW w:w="42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FB96CC" w14:textId="77777777"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Discharge Planning</w:t>
            </w: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D4EB73" w14:textId="77777777"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14:paraId="3D595E5D" w14:textId="77777777"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5E97C" w14:textId="77777777"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  <w:t>Program Planning/Education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5B0068" w14:textId="77777777"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14:paraId="5125FBC3" w14:textId="77777777" w:rsidTr="00C95A6B">
        <w:trPr>
          <w:trHeight w:val="233"/>
        </w:trPr>
        <w:tc>
          <w:tcPr>
            <w:tcW w:w="42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DF3587" w14:textId="77777777"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Educational Justice</w:t>
            </w: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58251" w14:textId="77777777"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14:paraId="7E352414" w14:textId="77777777"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B61E7B" w14:textId="77777777"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  <w:t>Rehabilitation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BC4169" w14:textId="77777777"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14:paraId="0E4A487B" w14:textId="77777777" w:rsidTr="00C95A6B">
        <w:trPr>
          <w:trHeight w:val="215"/>
        </w:trPr>
        <w:tc>
          <w:tcPr>
            <w:tcW w:w="42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383E89" w14:textId="77777777"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Elder Abuse</w:t>
            </w: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3D2C7" w14:textId="77777777"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14:paraId="1C7A014C" w14:textId="77777777"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094C2" w14:textId="77777777"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Spirituality and Healing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A78947" w14:textId="77777777"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14:paraId="1DB3B61E" w14:textId="77777777" w:rsidTr="00C95A6B">
        <w:trPr>
          <w:trHeight w:val="305"/>
        </w:trPr>
        <w:tc>
          <w:tcPr>
            <w:tcW w:w="42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CB486F" w14:textId="77777777"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Evidence Based </w:t>
            </w: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A6BB8A" w14:textId="77777777"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14:paraId="26758895" w14:textId="77777777"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581BE" w14:textId="77777777"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Staff Development/Training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4EFFB0" w14:textId="77777777"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9C0107" w:rsidRPr="009C0107" w14:paraId="6754F7FA" w14:textId="77777777" w:rsidTr="00C95A6B">
        <w:trPr>
          <w:trHeight w:val="287"/>
        </w:trPr>
        <w:tc>
          <w:tcPr>
            <w:tcW w:w="42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5E52B3" w14:textId="77777777"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Family Counseling</w:t>
            </w: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97608A" w14:textId="77777777"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14:paraId="155F5ADD" w14:textId="77777777"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2D83C4" w14:textId="77777777"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9C0107">
              <w:rPr>
                <w:rFonts w:ascii="Arial" w:eastAsia="Times New Roman" w:hAnsi="Arial" w:cs="Arial"/>
                <w:bCs/>
                <w:sz w:val="20"/>
                <w:szCs w:val="20"/>
              </w:rPr>
              <w:t>Other: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24A184" w14:textId="77777777" w:rsidR="009C0107" w:rsidRPr="009C0107" w:rsidRDefault="009C010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  <w:tr w:rsidR="00D14AC7" w:rsidRPr="009C0107" w14:paraId="23A22A10" w14:textId="77777777" w:rsidTr="00C95A6B">
        <w:trPr>
          <w:trHeight w:val="287"/>
        </w:trPr>
        <w:tc>
          <w:tcPr>
            <w:tcW w:w="42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A2669" w14:textId="77777777" w:rsidR="00D14AC7" w:rsidRPr="009C0107" w:rsidRDefault="00D14AC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055E6" w14:textId="77777777" w:rsidR="00D14AC7" w:rsidRPr="009C0107" w:rsidRDefault="00D14AC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</w:tcPr>
          <w:p w14:paraId="13CC2489" w14:textId="77777777" w:rsidR="00D14AC7" w:rsidRPr="009C0107" w:rsidRDefault="00D14AC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2564B" w14:textId="77777777" w:rsidR="00D14AC7" w:rsidRPr="009C0107" w:rsidRDefault="00D14AC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rPr>
                <w:rFonts w:ascii="Arial" w:eastAsia="Times New Roman" w:hAnsi="Arial" w:cs="Arial"/>
                <w:bCs/>
                <w:sz w:val="20"/>
                <w:szCs w:val="20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52968" w14:textId="77777777" w:rsidR="00D14AC7" w:rsidRPr="009C0107" w:rsidRDefault="00D14AC7" w:rsidP="009C0107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jc w:val="both"/>
              <w:rPr>
                <w:rFonts w:ascii="Arial" w:eastAsia="Times New Roman" w:hAnsi="Arial" w:cs="Arial"/>
                <w:bCs/>
                <w:iCs/>
                <w:sz w:val="20"/>
                <w:szCs w:val="20"/>
              </w:rPr>
            </w:pPr>
          </w:p>
        </w:tc>
      </w:tr>
    </w:tbl>
    <w:p w14:paraId="78BC5EEA" w14:textId="77777777" w:rsidR="00FD13DE" w:rsidRDefault="00FD13DE" w:rsidP="00C32697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0" w:line="240" w:lineRule="auto"/>
        <w:ind w:left="-540"/>
        <w:rPr>
          <w:rFonts w:ascii="Arial" w:eastAsia="Times New Roman" w:hAnsi="Arial" w:cs="Arial"/>
          <w:b/>
        </w:rPr>
      </w:pPr>
    </w:p>
    <w:p w14:paraId="6D921DE2" w14:textId="7101B3B7" w:rsidR="00FD13DE" w:rsidRPr="009C0107" w:rsidRDefault="00FD13DE" w:rsidP="00FD13DE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ind w:left="-540"/>
        <w:rPr>
          <w:rFonts w:ascii="Arial" w:eastAsia="Times New Roman" w:hAnsi="Arial" w:cs="Arial"/>
          <w:b/>
          <w:i/>
        </w:rPr>
      </w:pPr>
      <w:r>
        <w:rPr>
          <w:rFonts w:ascii="Arial" w:eastAsia="Times New Roman" w:hAnsi="Arial" w:cs="Arial"/>
          <w:b/>
        </w:rPr>
        <w:t xml:space="preserve">Identifying Information: </w:t>
      </w:r>
      <w:r w:rsidRPr="009C0107">
        <w:rPr>
          <w:rFonts w:ascii="Arial" w:eastAsia="Times New Roman" w:hAnsi="Arial" w:cs="Arial"/>
          <w:b/>
        </w:rPr>
        <w:t>Occasionally, agencies request students based on specific identifiers, which make the following information useful/relevant</w:t>
      </w:r>
      <w:r w:rsidR="00BC3809">
        <w:rPr>
          <w:rFonts w:ascii="Arial" w:eastAsia="Times New Roman" w:hAnsi="Arial" w:cs="Arial"/>
          <w:b/>
          <w:i/>
          <w:color w:val="0070C0"/>
        </w:rPr>
        <w:t xml:space="preserve"> </w:t>
      </w:r>
      <w:r w:rsidRPr="00BC3809">
        <w:rPr>
          <w:rFonts w:ascii="Arial" w:eastAsia="Times New Roman" w:hAnsi="Arial" w:cs="Arial"/>
          <w:b/>
          <w:iCs/>
          <w:color w:val="0070C0"/>
        </w:rPr>
        <w:t>(</w:t>
      </w:r>
      <w:r w:rsidR="00BC3809">
        <w:rPr>
          <w:rFonts w:ascii="Arial" w:eastAsia="Times New Roman" w:hAnsi="Arial" w:cs="Arial"/>
          <w:b/>
          <w:iCs/>
          <w:color w:val="0070C0"/>
        </w:rPr>
        <w:t>c</w:t>
      </w:r>
      <w:r w:rsidRPr="00BC3809">
        <w:rPr>
          <w:rFonts w:ascii="Arial" w:eastAsia="Times New Roman" w:hAnsi="Arial" w:cs="Arial"/>
          <w:b/>
          <w:iCs/>
          <w:color w:val="0070C0"/>
        </w:rPr>
        <w:t>ompletion is optional</w:t>
      </w:r>
      <w:r w:rsidRPr="00BC3809">
        <w:rPr>
          <w:rFonts w:ascii="Arial" w:eastAsia="Times New Roman" w:hAnsi="Arial" w:cs="Arial"/>
          <w:b/>
          <w:i/>
          <w:color w:val="0070C0"/>
        </w:rPr>
        <w:t>):</w:t>
      </w:r>
    </w:p>
    <w:p w14:paraId="3A286ED1" w14:textId="77777777" w:rsidR="009E7E90" w:rsidRPr="009C0107" w:rsidRDefault="009E7E90" w:rsidP="00C442C0">
      <w:pPr>
        <w:widowControl w:val="0"/>
        <w:tabs>
          <w:tab w:val="left" w:pos="-25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i/>
        </w:rPr>
      </w:pPr>
    </w:p>
    <w:tbl>
      <w:tblPr>
        <w:tblStyle w:val="TableGrid"/>
        <w:tblW w:w="10255" w:type="dxa"/>
        <w:tblInd w:w="-545" w:type="dxa"/>
        <w:tblLook w:val="04A0" w:firstRow="1" w:lastRow="0" w:firstColumn="1" w:lastColumn="0" w:noHBand="0" w:noVBand="1"/>
      </w:tblPr>
      <w:tblGrid>
        <w:gridCol w:w="890"/>
        <w:gridCol w:w="725"/>
        <w:gridCol w:w="2665"/>
        <w:gridCol w:w="1025"/>
        <w:gridCol w:w="3315"/>
        <w:gridCol w:w="1635"/>
      </w:tblGrid>
      <w:tr w:rsidR="009E7E90" w:rsidRPr="009C0107" w14:paraId="68076047" w14:textId="77777777" w:rsidTr="007E43B7">
        <w:trPr>
          <w:trHeight w:val="350"/>
        </w:trPr>
        <w:tc>
          <w:tcPr>
            <w:tcW w:w="890" w:type="dxa"/>
          </w:tcPr>
          <w:p w14:paraId="3C302789" w14:textId="77777777" w:rsidR="009E7E90" w:rsidRPr="009C0107" w:rsidRDefault="009E7E90" w:rsidP="009E7E90">
            <w:pPr>
              <w:widowControl w:val="0"/>
              <w:tabs>
                <w:tab w:val="left" w:pos="-252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360" w:lineRule="auto"/>
              <w:rPr>
                <w:rFonts w:ascii="Arial" w:eastAsia="Times New Roman" w:hAnsi="Arial" w:cs="Arial"/>
                <w:b/>
              </w:rPr>
            </w:pPr>
            <w:r w:rsidRPr="009C0107">
              <w:rPr>
                <w:rFonts w:ascii="Arial" w:eastAsia="Times New Roman" w:hAnsi="Arial" w:cs="Arial"/>
                <w:bCs/>
                <w:sz w:val="24"/>
                <w:szCs w:val="24"/>
              </w:rPr>
              <w:t xml:space="preserve">Age:  </w:t>
            </w:r>
          </w:p>
        </w:tc>
        <w:tc>
          <w:tcPr>
            <w:tcW w:w="725" w:type="dxa"/>
          </w:tcPr>
          <w:p w14:paraId="1E6983EB" w14:textId="77777777" w:rsidR="009E7E90" w:rsidRPr="009C0107" w:rsidRDefault="009E7E90" w:rsidP="009E7E90">
            <w:pPr>
              <w:widowControl w:val="0"/>
              <w:tabs>
                <w:tab w:val="left" w:pos="-252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360" w:lineRule="auto"/>
              <w:rPr>
                <w:rFonts w:ascii="Arial" w:eastAsia="Times New Roman" w:hAnsi="Arial" w:cs="Arial"/>
                <w:b/>
              </w:rPr>
            </w:pPr>
          </w:p>
        </w:tc>
        <w:tc>
          <w:tcPr>
            <w:tcW w:w="2665" w:type="dxa"/>
          </w:tcPr>
          <w:p w14:paraId="50F69D58" w14:textId="77777777" w:rsidR="009E7E90" w:rsidRPr="009C0107" w:rsidRDefault="009E7E90" w:rsidP="009E7E90">
            <w:pPr>
              <w:widowControl w:val="0"/>
              <w:tabs>
                <w:tab w:val="left" w:pos="-252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360" w:lineRule="auto"/>
              <w:rPr>
                <w:rFonts w:ascii="Arial" w:eastAsia="Times New Roman" w:hAnsi="Arial" w:cs="Arial"/>
                <w:b/>
              </w:rPr>
            </w:pPr>
            <w:r w:rsidRPr="009C0107">
              <w:rPr>
                <w:rFonts w:ascii="Arial" w:eastAsia="Times New Roman" w:hAnsi="Arial" w:cs="Arial"/>
                <w:bCs/>
                <w:sz w:val="24"/>
                <w:szCs w:val="24"/>
              </w:rPr>
              <w:t>Gender Identification:</w:t>
            </w:r>
          </w:p>
        </w:tc>
        <w:tc>
          <w:tcPr>
            <w:tcW w:w="1025" w:type="dxa"/>
          </w:tcPr>
          <w:p w14:paraId="1FFF240B" w14:textId="77777777" w:rsidR="009E7E90" w:rsidRPr="009C0107" w:rsidRDefault="009E7E90" w:rsidP="009E7E90">
            <w:pPr>
              <w:widowControl w:val="0"/>
              <w:tabs>
                <w:tab w:val="left" w:pos="-252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360" w:lineRule="auto"/>
              <w:rPr>
                <w:rFonts w:ascii="Arial" w:eastAsia="Times New Roman" w:hAnsi="Arial" w:cs="Arial"/>
                <w:b/>
              </w:rPr>
            </w:pPr>
          </w:p>
        </w:tc>
        <w:tc>
          <w:tcPr>
            <w:tcW w:w="3315" w:type="dxa"/>
          </w:tcPr>
          <w:p w14:paraId="1A168321" w14:textId="77777777" w:rsidR="009E7E90" w:rsidRPr="009C0107" w:rsidRDefault="009E7E90" w:rsidP="009E7E90">
            <w:pPr>
              <w:widowControl w:val="0"/>
              <w:tabs>
                <w:tab w:val="left" w:pos="-252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360" w:lineRule="auto"/>
              <w:rPr>
                <w:rFonts w:ascii="Arial" w:eastAsia="Times New Roman" w:hAnsi="Arial" w:cs="Arial"/>
                <w:b/>
              </w:rPr>
            </w:pPr>
            <w:r w:rsidRPr="009C0107">
              <w:rPr>
                <w:rFonts w:ascii="Arial" w:eastAsia="Times New Roman" w:hAnsi="Arial" w:cs="Arial"/>
                <w:bCs/>
                <w:sz w:val="24"/>
                <w:szCs w:val="24"/>
              </w:rPr>
              <w:t>Racial/Ethnic Identification:</w:t>
            </w:r>
          </w:p>
        </w:tc>
        <w:tc>
          <w:tcPr>
            <w:tcW w:w="1635" w:type="dxa"/>
          </w:tcPr>
          <w:p w14:paraId="6CB14740" w14:textId="77777777" w:rsidR="009E7E90" w:rsidRPr="009C0107" w:rsidRDefault="009E7E90" w:rsidP="009E7E90">
            <w:pPr>
              <w:widowControl w:val="0"/>
              <w:tabs>
                <w:tab w:val="left" w:pos="-252"/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98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</w:tabs>
              <w:autoSpaceDE w:val="0"/>
              <w:autoSpaceDN w:val="0"/>
              <w:adjustRightInd w:val="0"/>
              <w:spacing w:line="360" w:lineRule="auto"/>
              <w:rPr>
                <w:rFonts w:ascii="Arial" w:eastAsia="Times New Roman" w:hAnsi="Arial" w:cs="Arial"/>
                <w:b/>
              </w:rPr>
            </w:pPr>
          </w:p>
        </w:tc>
      </w:tr>
    </w:tbl>
    <w:p w14:paraId="7E0571B6" w14:textId="77777777" w:rsidR="0035755D" w:rsidRPr="007E43B7" w:rsidRDefault="00C95A6B" w:rsidP="00C32697">
      <w:pPr>
        <w:widowControl w:val="0"/>
        <w:tabs>
          <w:tab w:val="left" w:pos="-25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bCs/>
          <w:szCs w:val="24"/>
        </w:rPr>
      </w:pPr>
      <w:r w:rsidRPr="007E43B7">
        <w:rPr>
          <w:rFonts w:ascii="Arial" w:eastAsia="Times New Roman" w:hAnsi="Arial" w:cs="Arial"/>
          <w:b/>
          <w:bCs/>
          <w:szCs w:val="24"/>
        </w:rPr>
        <w:t>Emergency Contact Information</w:t>
      </w:r>
    </w:p>
    <w:tbl>
      <w:tblPr>
        <w:tblStyle w:val="TableGrid"/>
        <w:tblpPr w:leftFromText="180" w:rightFromText="180" w:vertAnchor="text" w:horzAnchor="margin" w:tblpX="-545" w:tblpY="75"/>
        <w:tblW w:w="10260" w:type="dxa"/>
        <w:tblLook w:val="04A0" w:firstRow="1" w:lastRow="0" w:firstColumn="1" w:lastColumn="0" w:noHBand="0" w:noVBand="1"/>
      </w:tblPr>
      <w:tblGrid>
        <w:gridCol w:w="5305"/>
        <w:gridCol w:w="4955"/>
      </w:tblGrid>
      <w:tr w:rsidR="009E7E90" w:rsidRPr="007E43B7" w14:paraId="35DE55D9" w14:textId="77777777" w:rsidTr="00C95A6B">
        <w:trPr>
          <w:trHeight w:val="257"/>
        </w:trPr>
        <w:tc>
          <w:tcPr>
            <w:tcW w:w="5305" w:type="dxa"/>
          </w:tcPr>
          <w:p w14:paraId="31E83EDE" w14:textId="77777777" w:rsidR="009E7E90" w:rsidRPr="007E43B7" w:rsidRDefault="009E7E90" w:rsidP="00C95A6B">
            <w:pPr>
              <w:spacing w:line="360" w:lineRule="auto"/>
              <w:contextualSpacing/>
              <w:jc w:val="both"/>
              <w:rPr>
                <w:rFonts w:ascii="Arial" w:hAnsi="Arial" w:cs="Arial"/>
                <w:szCs w:val="24"/>
              </w:rPr>
            </w:pPr>
            <w:r w:rsidRPr="007E43B7">
              <w:rPr>
                <w:rFonts w:ascii="Arial" w:hAnsi="Arial" w:cs="Arial"/>
                <w:szCs w:val="24"/>
              </w:rPr>
              <w:t>Emergency Contact Name:</w:t>
            </w:r>
          </w:p>
        </w:tc>
        <w:tc>
          <w:tcPr>
            <w:tcW w:w="4955" w:type="dxa"/>
          </w:tcPr>
          <w:p w14:paraId="35C085EB" w14:textId="77777777" w:rsidR="009E7E90" w:rsidRPr="007E43B7" w:rsidRDefault="009E7E90" w:rsidP="00C95A6B">
            <w:pPr>
              <w:spacing w:line="360" w:lineRule="auto"/>
              <w:contextualSpacing/>
              <w:jc w:val="both"/>
              <w:rPr>
                <w:rFonts w:ascii="Arial" w:hAnsi="Arial" w:cs="Arial"/>
                <w:szCs w:val="24"/>
              </w:rPr>
            </w:pPr>
            <w:r w:rsidRPr="007E43B7">
              <w:rPr>
                <w:rFonts w:ascii="Arial" w:hAnsi="Arial" w:cs="Arial"/>
                <w:szCs w:val="24"/>
              </w:rPr>
              <w:t xml:space="preserve">Relationship to Student: </w:t>
            </w:r>
          </w:p>
        </w:tc>
      </w:tr>
      <w:tr w:rsidR="009E7E90" w:rsidRPr="007E43B7" w14:paraId="7A91A532" w14:textId="77777777" w:rsidTr="00C95A6B">
        <w:trPr>
          <w:trHeight w:val="352"/>
        </w:trPr>
        <w:tc>
          <w:tcPr>
            <w:tcW w:w="5305" w:type="dxa"/>
          </w:tcPr>
          <w:p w14:paraId="2D9038A1" w14:textId="77777777" w:rsidR="009E7E90" w:rsidRPr="007E43B7" w:rsidRDefault="009E7E90" w:rsidP="00C95A6B">
            <w:pPr>
              <w:contextualSpacing/>
              <w:jc w:val="both"/>
              <w:rPr>
                <w:rFonts w:ascii="Arial" w:eastAsia="Times New Roman" w:hAnsi="Arial" w:cs="Arial"/>
                <w:b/>
                <w:bCs/>
                <w:szCs w:val="24"/>
              </w:rPr>
            </w:pPr>
            <w:r w:rsidRPr="007E43B7">
              <w:rPr>
                <w:rFonts w:ascii="Arial" w:hAnsi="Arial" w:cs="Arial"/>
                <w:szCs w:val="24"/>
              </w:rPr>
              <w:t xml:space="preserve">Emergency Contact’s Phone Number: </w:t>
            </w:r>
          </w:p>
        </w:tc>
        <w:tc>
          <w:tcPr>
            <w:tcW w:w="4955" w:type="dxa"/>
          </w:tcPr>
          <w:p w14:paraId="10D94751" w14:textId="77777777" w:rsidR="009E7E90" w:rsidRPr="007E43B7" w:rsidRDefault="009E7E90" w:rsidP="00C95A6B">
            <w:pPr>
              <w:contextualSpacing/>
              <w:jc w:val="both"/>
              <w:rPr>
                <w:rFonts w:ascii="Arial" w:eastAsia="Times New Roman" w:hAnsi="Arial" w:cs="Arial"/>
                <w:b/>
                <w:bCs/>
                <w:szCs w:val="24"/>
              </w:rPr>
            </w:pPr>
          </w:p>
        </w:tc>
      </w:tr>
    </w:tbl>
    <w:p w14:paraId="407B66E6" w14:textId="77777777" w:rsidR="0035755D" w:rsidRPr="009C0107" w:rsidRDefault="0035755D" w:rsidP="005C4989">
      <w:pPr>
        <w:widowControl w:val="0"/>
        <w:tabs>
          <w:tab w:val="left" w:pos="-25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b/>
          <w:bCs/>
          <w:sz w:val="24"/>
          <w:szCs w:val="24"/>
        </w:rPr>
      </w:pPr>
    </w:p>
    <w:p w14:paraId="01BF6DE0" w14:textId="77777777" w:rsidR="00BC3809" w:rsidRDefault="00BC3809" w:rsidP="00C40BF9">
      <w:pPr>
        <w:widowControl w:val="0"/>
        <w:tabs>
          <w:tab w:val="left" w:pos="-25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0" w:line="360" w:lineRule="auto"/>
        <w:contextualSpacing/>
        <w:rPr>
          <w:rFonts w:ascii="Arial" w:eastAsia="Times New Roman" w:hAnsi="Arial" w:cs="Arial"/>
          <w:bCs/>
          <w:sz w:val="20"/>
          <w:szCs w:val="20"/>
        </w:rPr>
      </w:pPr>
    </w:p>
    <w:p w14:paraId="120E5FA8" w14:textId="6958764E" w:rsidR="00987A13" w:rsidRDefault="00987A13" w:rsidP="00C40BF9">
      <w:pPr>
        <w:widowControl w:val="0"/>
        <w:tabs>
          <w:tab w:val="left" w:pos="-25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0" w:line="360" w:lineRule="auto"/>
        <w:contextualSpacing/>
        <w:rPr>
          <w:rFonts w:ascii="Arial" w:eastAsia="Times New Roman" w:hAnsi="Arial" w:cs="Arial"/>
          <w:bCs/>
          <w:sz w:val="20"/>
          <w:szCs w:val="20"/>
        </w:rPr>
      </w:pPr>
      <w:r>
        <w:rPr>
          <w:rFonts w:ascii="Arial" w:eastAsia="Times New Roman" w:hAnsi="Arial" w:cs="Arial"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0AEE0C1" wp14:editId="3FF1122C">
                <wp:simplePos x="0" y="0"/>
                <wp:positionH relativeFrom="margin">
                  <wp:align>left</wp:align>
                </wp:positionH>
                <wp:positionV relativeFrom="paragraph">
                  <wp:posOffset>127000</wp:posOffset>
                </wp:positionV>
                <wp:extent cx="5848350" cy="0"/>
                <wp:effectExtent l="0" t="0" r="1905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483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2577B95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0pt" to="460.5pt,1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" strokecolor="black [3040]">
                <w10:wrap anchorx="margin"/>
              </v:line>
            </w:pict>
          </mc:Fallback>
        </mc:AlternateContent>
      </w:r>
    </w:p>
    <w:p w14:paraId="4C785904" w14:textId="77777777" w:rsidR="00987A13" w:rsidRDefault="00987A13" w:rsidP="00C40BF9">
      <w:pPr>
        <w:widowControl w:val="0"/>
        <w:tabs>
          <w:tab w:val="left" w:pos="-25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0" w:line="360" w:lineRule="auto"/>
        <w:contextualSpacing/>
        <w:rPr>
          <w:rFonts w:ascii="Arial" w:eastAsia="Times New Roman" w:hAnsi="Arial" w:cs="Arial"/>
          <w:bCs/>
          <w:sz w:val="20"/>
          <w:szCs w:val="20"/>
        </w:rPr>
      </w:pPr>
      <w:r>
        <w:rPr>
          <w:rFonts w:ascii="Arial" w:eastAsia="Times New Roman" w:hAnsi="Arial" w:cs="Arial"/>
          <w:bCs/>
          <w:sz w:val="20"/>
          <w:szCs w:val="20"/>
        </w:rPr>
        <w:t>Signature (typing your name indicates electronic signature)</w:t>
      </w:r>
      <w:r>
        <w:rPr>
          <w:rFonts w:ascii="Arial" w:eastAsia="Times New Roman" w:hAnsi="Arial" w:cs="Arial"/>
          <w:bCs/>
          <w:sz w:val="20"/>
          <w:szCs w:val="20"/>
        </w:rPr>
        <w:tab/>
      </w:r>
      <w:r>
        <w:rPr>
          <w:rFonts w:ascii="Arial" w:eastAsia="Times New Roman" w:hAnsi="Arial" w:cs="Arial"/>
          <w:bCs/>
          <w:sz w:val="20"/>
          <w:szCs w:val="20"/>
        </w:rPr>
        <w:tab/>
      </w:r>
      <w:r>
        <w:rPr>
          <w:rFonts w:ascii="Arial" w:eastAsia="Times New Roman" w:hAnsi="Arial" w:cs="Arial"/>
          <w:bCs/>
          <w:sz w:val="20"/>
          <w:szCs w:val="20"/>
        </w:rPr>
        <w:tab/>
        <w:t>Date</w:t>
      </w:r>
    </w:p>
    <w:p w14:paraId="0F0154FC" w14:textId="77777777" w:rsidR="004D41DC" w:rsidRDefault="004D41DC" w:rsidP="00C40BF9">
      <w:pPr>
        <w:widowControl w:val="0"/>
        <w:tabs>
          <w:tab w:val="left" w:pos="-25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0" w:line="360" w:lineRule="auto"/>
        <w:contextualSpacing/>
        <w:rPr>
          <w:rFonts w:ascii="Arial" w:eastAsia="Times New Roman" w:hAnsi="Arial" w:cs="Arial"/>
          <w:bCs/>
          <w:sz w:val="20"/>
          <w:szCs w:val="20"/>
        </w:rPr>
      </w:pPr>
    </w:p>
    <w:p w14:paraId="7D35C755" w14:textId="77777777" w:rsidR="004D41DC" w:rsidRDefault="004D41DC" w:rsidP="004D41DC">
      <w:pPr>
        <w:pStyle w:val="NoSpacing"/>
        <w:rPr>
          <w:rFonts w:ascii="Times New Roman" w:hAnsi="Times New Roman" w:cs="Times New Roman"/>
          <w:b/>
          <w:color w:val="000000" w:themeColor="text1"/>
          <w:w w:val="90"/>
          <w:sz w:val="24"/>
          <w:szCs w:val="24"/>
        </w:rPr>
      </w:pPr>
      <w:r w:rsidRPr="003D26AA">
        <w:rPr>
          <w:rFonts w:ascii="Times New Roman" w:hAnsi="Times New Roman" w:cs="Times New Roman"/>
          <w:b/>
          <w:color w:val="000000" w:themeColor="text1"/>
          <w:w w:val="90"/>
          <w:sz w:val="24"/>
          <w:szCs w:val="24"/>
        </w:rPr>
        <w:t xml:space="preserve">Late submission or responses will result in late placement or placement postponed to next academic semester. </w:t>
      </w:r>
    </w:p>
    <w:p w14:paraId="132D0576" w14:textId="77777777" w:rsidR="004D41DC" w:rsidRDefault="004D41DC" w:rsidP="004D41DC">
      <w:pPr>
        <w:pStyle w:val="NoSpacing"/>
        <w:rPr>
          <w:rFonts w:ascii="Times New Roman" w:hAnsi="Times New Roman" w:cs="Times New Roman"/>
          <w:b/>
          <w:color w:val="000000" w:themeColor="text1"/>
          <w:w w:val="90"/>
          <w:sz w:val="24"/>
          <w:szCs w:val="24"/>
        </w:rPr>
      </w:pPr>
    </w:p>
    <w:p w14:paraId="413743D4" w14:textId="77777777" w:rsidR="004D41DC" w:rsidRPr="003D26AA" w:rsidRDefault="004D41DC" w:rsidP="004D41DC">
      <w:pPr>
        <w:pStyle w:val="NoSpacing"/>
        <w:rPr>
          <w:rFonts w:ascii="Times New Roman" w:hAnsi="Times New Roman" w:cs="Times New Roman"/>
          <w:b/>
          <w:color w:val="000000" w:themeColor="text1"/>
          <w:w w:val="90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w w:val="90"/>
          <w:sz w:val="24"/>
          <w:szCs w:val="24"/>
        </w:rPr>
        <w:t xml:space="preserve">This is not a confidential document. </w:t>
      </w:r>
    </w:p>
    <w:p w14:paraId="0031EC31" w14:textId="77777777" w:rsidR="004D41DC" w:rsidRDefault="004D41DC" w:rsidP="004D41DC">
      <w:pPr>
        <w:widowControl w:val="0"/>
        <w:tabs>
          <w:tab w:val="left" w:pos="-25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line="360" w:lineRule="auto"/>
        <w:contextualSpacing/>
        <w:rPr>
          <w:rFonts w:ascii="Arial" w:eastAsia="Times New Roman" w:hAnsi="Arial" w:cs="Arial"/>
          <w:color w:val="0000FF"/>
          <w:u w:val="single"/>
        </w:rPr>
      </w:pPr>
    </w:p>
    <w:p w14:paraId="1AC08E2B" w14:textId="77777777" w:rsidR="00BC3809" w:rsidRPr="00FD13DE" w:rsidRDefault="00BC3809" w:rsidP="00BC3809">
      <w:pPr>
        <w:tabs>
          <w:tab w:val="center" w:pos="4320"/>
          <w:tab w:val="right" w:pos="8640"/>
        </w:tabs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  <w:r w:rsidRPr="00D14DDE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SUBMIT WITH RESUME </w:t>
      </w: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&amp; EVALUATION </w:t>
      </w:r>
      <w:r w:rsidRPr="00D14DDE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TO: </w:t>
      </w:r>
      <w:hyperlink r:id="rId12" w:history="1">
        <w:r w:rsidRPr="00D14DDE">
          <w:rPr>
            <w:rStyle w:val="Hyperlink"/>
            <w:rFonts w:ascii="Times New Roman" w:hAnsi="Times New Roman" w:cs="Times New Roman"/>
            <w:b/>
            <w:color w:val="000000" w:themeColor="text1"/>
            <w:sz w:val="24"/>
            <w:szCs w:val="24"/>
            <w:highlight w:val="yellow"/>
          </w:rPr>
          <w:t>https://ww3.hunter.cuny.edu/ssw/view.php?id=58552</w:t>
        </w:r>
      </w:hyperlink>
    </w:p>
    <w:p w14:paraId="3E1084B9" w14:textId="77777777" w:rsidR="00BC3809" w:rsidRDefault="00BC3809" w:rsidP="004D41DC">
      <w:pPr>
        <w:widowControl w:val="0"/>
        <w:tabs>
          <w:tab w:val="left" w:pos="-25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line="360" w:lineRule="auto"/>
        <w:contextualSpacing/>
        <w:rPr>
          <w:rFonts w:ascii="Arial" w:eastAsia="Times New Roman" w:hAnsi="Arial" w:cs="Arial"/>
          <w:color w:val="0000FF"/>
          <w:u w:val="single"/>
        </w:rPr>
      </w:pPr>
    </w:p>
    <w:p w14:paraId="69ABA062" w14:textId="77777777" w:rsidR="004D41DC" w:rsidRPr="009C0107" w:rsidRDefault="004D41DC" w:rsidP="00C40BF9">
      <w:pPr>
        <w:widowControl w:val="0"/>
        <w:tabs>
          <w:tab w:val="left" w:pos="-25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utoSpaceDE w:val="0"/>
        <w:autoSpaceDN w:val="0"/>
        <w:adjustRightInd w:val="0"/>
        <w:spacing w:after="0" w:line="360" w:lineRule="auto"/>
        <w:contextualSpacing/>
        <w:rPr>
          <w:rFonts w:ascii="Arial" w:eastAsia="Times New Roman" w:hAnsi="Arial" w:cs="Arial"/>
          <w:bCs/>
          <w:sz w:val="20"/>
          <w:szCs w:val="20"/>
        </w:rPr>
      </w:pPr>
    </w:p>
    <w:sectPr w:rsidR="004D41DC" w:rsidRPr="009C0107" w:rsidSect="00E576C1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800384" w14:textId="77777777" w:rsidR="00E576C1" w:rsidRDefault="00E576C1" w:rsidP="000C44C8">
      <w:pPr>
        <w:spacing w:after="0" w:line="240" w:lineRule="auto"/>
      </w:pPr>
      <w:r>
        <w:separator/>
      </w:r>
    </w:p>
  </w:endnote>
  <w:endnote w:type="continuationSeparator" w:id="0">
    <w:p w14:paraId="1BB57B3F" w14:textId="77777777" w:rsidR="00E576C1" w:rsidRDefault="00E576C1" w:rsidP="000C44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5ABAFA" w14:textId="77777777" w:rsidR="00E576C1" w:rsidRDefault="00E576C1" w:rsidP="000C44C8">
      <w:pPr>
        <w:spacing w:after="0" w:line="240" w:lineRule="auto"/>
      </w:pPr>
      <w:r>
        <w:separator/>
      </w:r>
    </w:p>
  </w:footnote>
  <w:footnote w:type="continuationSeparator" w:id="0">
    <w:p w14:paraId="72913077" w14:textId="77777777" w:rsidR="00E576C1" w:rsidRDefault="00E576C1" w:rsidP="000C44C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045E6B"/>
    <w:multiLevelType w:val="hybridMultilevel"/>
    <w:tmpl w:val="28C0C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200CB0"/>
    <w:multiLevelType w:val="hybridMultilevel"/>
    <w:tmpl w:val="E83A84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2D6692E"/>
    <w:multiLevelType w:val="hybridMultilevel"/>
    <w:tmpl w:val="9B22F928"/>
    <w:lvl w:ilvl="0" w:tplc="1B3648D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C0000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280643525">
    <w:abstractNumId w:val="2"/>
  </w:num>
  <w:num w:numId="2" w16cid:durableId="1537229842">
    <w:abstractNumId w:val="1"/>
  </w:num>
  <w:num w:numId="3" w16cid:durableId="1323000318">
    <w:abstractNumId w:val="2"/>
  </w:num>
  <w:num w:numId="4" w16cid:durableId="20407396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documentProtection w:edit="readOnly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3tzQzNDcxMbe0NDFS0lEKTi0uzszPAykwrAUAstuaxywAAAA="/>
  </w:docVars>
  <w:rsids>
    <w:rsidRoot w:val="002655F1"/>
    <w:rsid w:val="00015F2A"/>
    <w:rsid w:val="00027BFB"/>
    <w:rsid w:val="00027D31"/>
    <w:rsid w:val="00037887"/>
    <w:rsid w:val="00044A80"/>
    <w:rsid w:val="00052B4A"/>
    <w:rsid w:val="00052ED6"/>
    <w:rsid w:val="000538C0"/>
    <w:rsid w:val="0006377E"/>
    <w:rsid w:val="00091577"/>
    <w:rsid w:val="000B001E"/>
    <w:rsid w:val="000C44C8"/>
    <w:rsid w:val="000E0BA8"/>
    <w:rsid w:val="000E27D9"/>
    <w:rsid w:val="000F0306"/>
    <w:rsid w:val="000F157A"/>
    <w:rsid w:val="0014579C"/>
    <w:rsid w:val="00175C20"/>
    <w:rsid w:val="0019266A"/>
    <w:rsid w:val="00193067"/>
    <w:rsid w:val="00197D1C"/>
    <w:rsid w:val="001A7C1D"/>
    <w:rsid w:val="001D18D4"/>
    <w:rsid w:val="001E68AE"/>
    <w:rsid w:val="001F2668"/>
    <w:rsid w:val="0020149C"/>
    <w:rsid w:val="0020562F"/>
    <w:rsid w:val="0021798D"/>
    <w:rsid w:val="002279CB"/>
    <w:rsid w:val="00231BBC"/>
    <w:rsid w:val="00233067"/>
    <w:rsid w:val="00235466"/>
    <w:rsid w:val="0024260B"/>
    <w:rsid w:val="00245DA7"/>
    <w:rsid w:val="00250DDE"/>
    <w:rsid w:val="00252FA0"/>
    <w:rsid w:val="00262C12"/>
    <w:rsid w:val="002655F1"/>
    <w:rsid w:val="00265A27"/>
    <w:rsid w:val="00266151"/>
    <w:rsid w:val="00266F68"/>
    <w:rsid w:val="002A132D"/>
    <w:rsid w:val="002C39E9"/>
    <w:rsid w:val="002D0CAE"/>
    <w:rsid w:val="002D13DF"/>
    <w:rsid w:val="002F27A5"/>
    <w:rsid w:val="00322ACC"/>
    <w:rsid w:val="00340B89"/>
    <w:rsid w:val="00341729"/>
    <w:rsid w:val="00347376"/>
    <w:rsid w:val="0035755D"/>
    <w:rsid w:val="0036537A"/>
    <w:rsid w:val="00366618"/>
    <w:rsid w:val="003C1F24"/>
    <w:rsid w:val="003C5DDF"/>
    <w:rsid w:val="003C6649"/>
    <w:rsid w:val="003D028F"/>
    <w:rsid w:val="003D3939"/>
    <w:rsid w:val="003D56AD"/>
    <w:rsid w:val="00402C83"/>
    <w:rsid w:val="0046490B"/>
    <w:rsid w:val="004D41DC"/>
    <w:rsid w:val="004E2BC9"/>
    <w:rsid w:val="004F4272"/>
    <w:rsid w:val="00501AC4"/>
    <w:rsid w:val="0051195D"/>
    <w:rsid w:val="00515E3D"/>
    <w:rsid w:val="0054354E"/>
    <w:rsid w:val="005506E0"/>
    <w:rsid w:val="00597E41"/>
    <w:rsid w:val="005C0914"/>
    <w:rsid w:val="005C4989"/>
    <w:rsid w:val="005D7E24"/>
    <w:rsid w:val="005E507E"/>
    <w:rsid w:val="00605334"/>
    <w:rsid w:val="006078C6"/>
    <w:rsid w:val="00627F7C"/>
    <w:rsid w:val="00640668"/>
    <w:rsid w:val="006534F6"/>
    <w:rsid w:val="006623A7"/>
    <w:rsid w:val="006914FF"/>
    <w:rsid w:val="00696173"/>
    <w:rsid w:val="006B073A"/>
    <w:rsid w:val="006D12FD"/>
    <w:rsid w:val="006D7920"/>
    <w:rsid w:val="00745D59"/>
    <w:rsid w:val="00752B2C"/>
    <w:rsid w:val="007707C1"/>
    <w:rsid w:val="0077406A"/>
    <w:rsid w:val="0077715E"/>
    <w:rsid w:val="00777C6F"/>
    <w:rsid w:val="0078458B"/>
    <w:rsid w:val="007A69C0"/>
    <w:rsid w:val="007B2164"/>
    <w:rsid w:val="007E43B7"/>
    <w:rsid w:val="00834514"/>
    <w:rsid w:val="00856A71"/>
    <w:rsid w:val="0086255C"/>
    <w:rsid w:val="00874349"/>
    <w:rsid w:val="008810EF"/>
    <w:rsid w:val="00896EBE"/>
    <w:rsid w:val="008A6941"/>
    <w:rsid w:val="008C579B"/>
    <w:rsid w:val="008D0C92"/>
    <w:rsid w:val="008D7A22"/>
    <w:rsid w:val="008E3423"/>
    <w:rsid w:val="008E71DC"/>
    <w:rsid w:val="008F4A20"/>
    <w:rsid w:val="00916B4D"/>
    <w:rsid w:val="0092409C"/>
    <w:rsid w:val="009273DF"/>
    <w:rsid w:val="00957D09"/>
    <w:rsid w:val="00961DCF"/>
    <w:rsid w:val="00965055"/>
    <w:rsid w:val="009725EC"/>
    <w:rsid w:val="00987A13"/>
    <w:rsid w:val="009C0107"/>
    <w:rsid w:val="009E7E90"/>
    <w:rsid w:val="009F1298"/>
    <w:rsid w:val="00A0104C"/>
    <w:rsid w:val="00A106B8"/>
    <w:rsid w:val="00A3205C"/>
    <w:rsid w:val="00A3711A"/>
    <w:rsid w:val="00A45A49"/>
    <w:rsid w:val="00A60368"/>
    <w:rsid w:val="00A70275"/>
    <w:rsid w:val="00A74A2B"/>
    <w:rsid w:val="00AA21A1"/>
    <w:rsid w:val="00AC68BF"/>
    <w:rsid w:val="00AD3559"/>
    <w:rsid w:val="00B15E4C"/>
    <w:rsid w:val="00B21560"/>
    <w:rsid w:val="00B21883"/>
    <w:rsid w:val="00B30267"/>
    <w:rsid w:val="00B515E8"/>
    <w:rsid w:val="00B60A59"/>
    <w:rsid w:val="00B71CBD"/>
    <w:rsid w:val="00B757BF"/>
    <w:rsid w:val="00BB7331"/>
    <w:rsid w:val="00BC3809"/>
    <w:rsid w:val="00C02667"/>
    <w:rsid w:val="00C32697"/>
    <w:rsid w:val="00C326A8"/>
    <w:rsid w:val="00C37BF3"/>
    <w:rsid w:val="00C40BF9"/>
    <w:rsid w:val="00C442C0"/>
    <w:rsid w:val="00C500B8"/>
    <w:rsid w:val="00C57BC8"/>
    <w:rsid w:val="00C67331"/>
    <w:rsid w:val="00C83F54"/>
    <w:rsid w:val="00C95A6B"/>
    <w:rsid w:val="00CB0508"/>
    <w:rsid w:val="00CB4A82"/>
    <w:rsid w:val="00CB4D0D"/>
    <w:rsid w:val="00CB685E"/>
    <w:rsid w:val="00CC1A4C"/>
    <w:rsid w:val="00CC2B37"/>
    <w:rsid w:val="00CC4E67"/>
    <w:rsid w:val="00D14AC7"/>
    <w:rsid w:val="00D275B1"/>
    <w:rsid w:val="00D42E04"/>
    <w:rsid w:val="00D61125"/>
    <w:rsid w:val="00D84636"/>
    <w:rsid w:val="00D85AAF"/>
    <w:rsid w:val="00DC4001"/>
    <w:rsid w:val="00DD4E03"/>
    <w:rsid w:val="00E03392"/>
    <w:rsid w:val="00E25474"/>
    <w:rsid w:val="00E267B1"/>
    <w:rsid w:val="00E31C3B"/>
    <w:rsid w:val="00E576C1"/>
    <w:rsid w:val="00E913DA"/>
    <w:rsid w:val="00E95E55"/>
    <w:rsid w:val="00E97592"/>
    <w:rsid w:val="00EA1290"/>
    <w:rsid w:val="00EA5503"/>
    <w:rsid w:val="00EC0638"/>
    <w:rsid w:val="00EC0C9B"/>
    <w:rsid w:val="00EC3A65"/>
    <w:rsid w:val="00ED1948"/>
    <w:rsid w:val="00EE130C"/>
    <w:rsid w:val="00EF1705"/>
    <w:rsid w:val="00F254FD"/>
    <w:rsid w:val="00F559B0"/>
    <w:rsid w:val="00F82221"/>
    <w:rsid w:val="00F95109"/>
    <w:rsid w:val="00F976C4"/>
    <w:rsid w:val="00FA7495"/>
    <w:rsid w:val="00FD13DE"/>
    <w:rsid w:val="00FD2780"/>
    <w:rsid w:val="00FF1E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F14FDB"/>
  <w15:docId w15:val="{E5628DEE-CB86-4A1C-AFD7-E3CC0F73B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C44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44C8"/>
  </w:style>
  <w:style w:type="paragraph" w:styleId="Footer">
    <w:name w:val="footer"/>
    <w:basedOn w:val="Normal"/>
    <w:link w:val="FooterChar"/>
    <w:uiPriority w:val="99"/>
    <w:unhideWhenUsed/>
    <w:rsid w:val="000C44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44C8"/>
  </w:style>
  <w:style w:type="paragraph" w:styleId="BalloonText">
    <w:name w:val="Balloon Text"/>
    <w:basedOn w:val="Normal"/>
    <w:link w:val="BalloonTextChar"/>
    <w:uiPriority w:val="99"/>
    <w:semiHidden/>
    <w:unhideWhenUsed/>
    <w:rsid w:val="006534F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34F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0378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A69C0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71CBD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D41D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D41DC"/>
    <w:pPr>
      <w:spacing w:after="0" w:line="240" w:lineRule="auto"/>
      <w:ind w:left="720"/>
      <w:contextualSpacing/>
    </w:pPr>
  </w:style>
  <w:style w:type="paragraph" w:styleId="NoSpacing">
    <w:name w:val="No Spacing"/>
    <w:uiPriority w:val="1"/>
    <w:qFormat/>
    <w:rsid w:val="004D41DC"/>
    <w:pPr>
      <w:widowControl w:val="0"/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886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3.hunter.cuny.edu/ssw/view.php?id=58552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3.hunter.cuny.edu/ssw/view.php?id=58552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hunter.cuny.edu/students/health-wellness/accessibility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3.hunter.cuny.edu/ssw/view.php?id=58552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739541-35DA-4187-883B-3FC039C3BB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5</Pages>
  <Words>1313</Words>
  <Characters>7487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helle Sonia Desir</dc:creator>
  <cp:lastModifiedBy>Agnieszka Halarewicz</cp:lastModifiedBy>
  <cp:revision>7</cp:revision>
  <cp:lastPrinted>2019-11-08T18:37:00Z</cp:lastPrinted>
  <dcterms:created xsi:type="dcterms:W3CDTF">2024-02-13T21:26:00Z</dcterms:created>
  <dcterms:modified xsi:type="dcterms:W3CDTF">2024-02-14T1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a1855b2-0a05-4494-a903-f3f23f3f98e0_Enabled">
    <vt:lpwstr>true</vt:lpwstr>
  </property>
  <property fmtid="{D5CDD505-2E9C-101B-9397-08002B2CF9AE}" pid="3" name="MSIP_Label_fa1855b2-0a05-4494-a903-f3f23f3f98e0_SetDate">
    <vt:lpwstr>2023-06-29T13:03:25Z</vt:lpwstr>
  </property>
  <property fmtid="{D5CDD505-2E9C-101B-9397-08002B2CF9AE}" pid="4" name="MSIP_Label_fa1855b2-0a05-4494-a903-f3f23f3f98e0_Method">
    <vt:lpwstr>Standard</vt:lpwstr>
  </property>
  <property fmtid="{D5CDD505-2E9C-101B-9397-08002B2CF9AE}" pid="5" name="MSIP_Label_fa1855b2-0a05-4494-a903-f3f23f3f98e0_Name">
    <vt:lpwstr>defa4170-0d19-0005-0004-bc88714345d2</vt:lpwstr>
  </property>
  <property fmtid="{D5CDD505-2E9C-101B-9397-08002B2CF9AE}" pid="6" name="MSIP_Label_fa1855b2-0a05-4494-a903-f3f23f3f98e0_SiteId">
    <vt:lpwstr>6f60f0b3-5f06-4e09-9715-989dba8cc7d8</vt:lpwstr>
  </property>
  <property fmtid="{D5CDD505-2E9C-101B-9397-08002B2CF9AE}" pid="7" name="MSIP_Label_fa1855b2-0a05-4494-a903-f3f23f3f98e0_ActionId">
    <vt:lpwstr>2c274195-f0eb-4891-80f2-bdb2ea19885b</vt:lpwstr>
  </property>
  <property fmtid="{D5CDD505-2E9C-101B-9397-08002B2CF9AE}" pid="8" name="MSIP_Label_fa1855b2-0a05-4494-a903-f3f23f3f98e0_ContentBits">
    <vt:lpwstr>0</vt:lpwstr>
  </property>
</Properties>
</file>